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504CA186" w:rsidR="00DA7D78" w:rsidRDefault="00000000" w:rsidP="00982FF0">
      <w:bookmarkStart w:id="0" w:name="_Toc105625578"/>
      <w:r>
        <w:rPr>
          <w:noProof/>
        </w:rPr>
        <w:pict w14:anchorId="6434AE30">
          <v:rect id="Rectangle 36" o:spid="_x0000_s2050" style="position:absolute;left:0;text-align:left;margin-left:14.8pt;margin-top:1.5pt;width:483.05pt;height:727.2pt;z-index:-2516587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wrapcoords="-101 -67 -101 21645 21701 21645 21701 -67 -101 -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<v:stroke startarrowwidth="narrow" startarrowlength="short" endarrowwidth="narrow" endarrowlength="short" linestyle="thinThick"/>
            <v:textbox inset="2.53958mm,2.53958mm,2.53958mm,2.53958mm">
              <w:txbxContent>
                <w:p w14:paraId="05F6356E" w14:textId="1033C909" w:rsidR="0084546E" w:rsidRDefault="0084546E" w:rsidP="0084546E">
                  <w:pPr>
                    <w:jc w:val="center"/>
                    <w:rPr>
                      <w:noProof/>
                    </w:rPr>
                  </w:pPr>
                </w:p>
                <w:p w14:paraId="4954312F" w14:textId="77777777" w:rsidR="0084546E" w:rsidRDefault="0084546E" w:rsidP="0084546E">
                  <w:pPr>
                    <w:jc w:val="center"/>
                    <w:rPr>
                      <w:noProof/>
                    </w:rPr>
                  </w:pPr>
                </w:p>
                <w:p w14:paraId="7531331C" w14:textId="77777777" w:rsidR="0084546E" w:rsidRDefault="0084546E" w:rsidP="0084546E">
                  <w:pPr>
                    <w:jc w:val="center"/>
                    <w:rPr>
                      <w:noProof/>
                    </w:rPr>
                  </w:pPr>
                </w:p>
                <w:p w14:paraId="5FC9984F" w14:textId="77777777" w:rsidR="0084546E" w:rsidRDefault="0084546E" w:rsidP="0084546E">
                  <w:pPr>
                    <w:jc w:val="center"/>
                    <w:rPr>
                      <w:noProof/>
                    </w:rPr>
                  </w:pPr>
                </w:p>
                <w:p w14:paraId="7BAD1C99" w14:textId="43541E97" w:rsidR="00DE4247" w:rsidRDefault="00DE4247" w:rsidP="00FC348E">
                  <w:pPr>
                    <w:jc w:val="center"/>
                    <w:rPr>
                      <w:b/>
                      <w:noProof/>
                      <w:color w:val="000000"/>
                      <w:sz w:val="28"/>
                      <w:szCs w:val="28"/>
                    </w:rPr>
                  </w:pPr>
                </w:p>
                <w:p w14:paraId="0903EE52" w14:textId="77777777" w:rsidR="0084546E" w:rsidRDefault="0084546E" w:rsidP="00FC348E">
                  <w:pPr>
                    <w:jc w:val="center"/>
                    <w:rPr>
                      <w:b/>
                      <w:noProof/>
                      <w:color w:val="000000"/>
                      <w:sz w:val="28"/>
                      <w:szCs w:val="28"/>
                    </w:rPr>
                  </w:pPr>
                </w:p>
                <w:p w14:paraId="362B81E0" w14:textId="77777777" w:rsidR="0084546E" w:rsidRDefault="0084546E" w:rsidP="00FC348E">
                  <w:pPr>
                    <w:jc w:val="center"/>
                    <w:rPr>
                      <w:b/>
                      <w:noProof/>
                      <w:color w:val="000000"/>
                      <w:sz w:val="28"/>
                      <w:szCs w:val="28"/>
                    </w:rPr>
                  </w:pPr>
                </w:p>
                <w:p w14:paraId="42D4C7B0" w14:textId="77777777" w:rsidR="0084546E" w:rsidRDefault="0084546E" w:rsidP="00FC348E">
                  <w:pPr>
                    <w:jc w:val="center"/>
                    <w:rPr>
                      <w:b/>
                      <w:noProof/>
                      <w:color w:val="000000"/>
                      <w:sz w:val="28"/>
                      <w:szCs w:val="28"/>
                    </w:rPr>
                  </w:pPr>
                </w:p>
                <w:p w14:paraId="55A1C388" w14:textId="77777777" w:rsidR="0084546E" w:rsidRDefault="0084546E" w:rsidP="00FC348E">
                  <w:pPr>
                    <w:jc w:val="center"/>
                    <w:rPr>
                      <w:b/>
                      <w:noProof/>
                      <w:color w:val="000000"/>
                      <w:sz w:val="28"/>
                      <w:szCs w:val="28"/>
                    </w:rPr>
                  </w:pPr>
                </w:p>
                <w:p w14:paraId="0AFACB87" w14:textId="77777777" w:rsidR="0084546E" w:rsidRDefault="0084546E" w:rsidP="00FC348E">
                  <w:pPr>
                    <w:jc w:val="center"/>
                    <w:rPr>
                      <w:b/>
                      <w:noProof/>
                      <w:color w:val="000000"/>
                      <w:sz w:val="28"/>
                      <w:szCs w:val="28"/>
                    </w:rPr>
                  </w:pPr>
                </w:p>
                <w:p w14:paraId="15F15075" w14:textId="77777777" w:rsidR="0084546E" w:rsidRDefault="0084546E" w:rsidP="00FC348E">
                  <w:pPr>
                    <w:jc w:val="center"/>
                    <w:rPr>
                      <w:b/>
                      <w:noProof/>
                      <w:color w:val="000000"/>
                      <w:sz w:val="28"/>
                      <w:szCs w:val="28"/>
                    </w:rPr>
                  </w:pPr>
                </w:p>
                <w:p w14:paraId="063384F6" w14:textId="77777777" w:rsidR="0084546E" w:rsidRDefault="0084546E" w:rsidP="0084546E">
                  <w:pPr>
                    <w:rPr>
                      <w:b/>
                      <w:sz w:val="28"/>
                      <w:szCs w:val="28"/>
                    </w:rPr>
                  </w:pPr>
                </w:p>
                <w:p w14:paraId="3B2F13CA" w14:textId="77777777" w:rsidR="00DE4247" w:rsidRDefault="00DE4247" w:rsidP="00DE4247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14:paraId="18B41434" w14:textId="08CA41C8" w:rsidR="00DE4247" w:rsidRPr="0084546E" w:rsidRDefault="0084546E" w:rsidP="00DE4247">
                  <w:pPr>
                    <w:spacing w:after="600"/>
                    <w:jc w:val="center"/>
                    <w:rPr>
                      <w:b/>
                      <w:color w:val="FF0000"/>
                      <w:sz w:val="80"/>
                      <w:szCs w:val="80"/>
                    </w:rPr>
                  </w:pPr>
                  <w:r w:rsidRPr="0084546E">
                    <w:rPr>
                      <w:b/>
                      <w:color w:val="FF0000"/>
                      <w:sz w:val="80"/>
                      <w:szCs w:val="80"/>
                    </w:rPr>
                    <w:t>LAB NOTE</w:t>
                  </w:r>
                </w:p>
                <w:p w14:paraId="3BFA8799" w14:textId="77777777" w:rsidR="0084546E" w:rsidRPr="0084546E" w:rsidRDefault="0084546E" w:rsidP="00DE4247">
                  <w:pPr>
                    <w:spacing w:line="360" w:lineRule="auto"/>
                    <w:jc w:val="center"/>
                    <w:rPr>
                      <w:b/>
                      <w:i/>
                      <w:iCs/>
                      <w:sz w:val="34"/>
                      <w:szCs w:val="34"/>
                    </w:rPr>
                  </w:pPr>
                </w:p>
                <w:p w14:paraId="09DD8F40" w14:textId="77777777" w:rsidR="0084546E" w:rsidRDefault="0084546E" w:rsidP="00DE4247">
                  <w:pPr>
                    <w:spacing w:line="360" w:lineRule="auto"/>
                    <w:jc w:val="center"/>
                    <w:rPr>
                      <w:b/>
                      <w:sz w:val="34"/>
                      <w:szCs w:val="34"/>
                    </w:rPr>
                  </w:pPr>
                </w:p>
                <w:p w14:paraId="0B47D800" w14:textId="34B07CB0" w:rsidR="00DE4247" w:rsidRDefault="00FC348E" w:rsidP="0084546E">
                  <w:pPr>
                    <w:spacing w:line="360" w:lineRule="auto"/>
                    <w:jc w:val="left"/>
                    <w:rPr>
                      <w:b/>
                      <w:sz w:val="34"/>
                      <w:szCs w:val="34"/>
                    </w:rPr>
                  </w:pPr>
                  <w:r>
                    <w:rPr>
                      <w:b/>
                      <w:sz w:val="34"/>
                      <w:szCs w:val="34"/>
                    </w:rPr>
                    <w:t>S</w:t>
                  </w:r>
                  <w:r w:rsidR="0084546E">
                    <w:rPr>
                      <w:b/>
                      <w:sz w:val="34"/>
                      <w:szCs w:val="34"/>
                    </w:rPr>
                    <w:t>ubject</w:t>
                  </w:r>
                  <w:r w:rsidR="00DE4247" w:rsidRPr="00DE4247">
                    <w:rPr>
                      <w:b/>
                      <w:sz w:val="34"/>
                      <w:szCs w:val="34"/>
                    </w:rPr>
                    <w:t xml:space="preserve">: </w:t>
                  </w:r>
                  <w:r w:rsidR="0084546E">
                    <w:rPr>
                      <w:b/>
                      <w:sz w:val="34"/>
                      <w:szCs w:val="34"/>
                    </w:rPr>
                    <w:t>Electronic Design Principles</w:t>
                  </w:r>
                </w:p>
                <w:p w14:paraId="35305EF1" w14:textId="57BCC8F3" w:rsidR="00DE4247" w:rsidRPr="0084546E" w:rsidRDefault="0084546E" w:rsidP="0084546E">
                  <w:pPr>
                    <w:spacing w:line="360" w:lineRule="auto"/>
                    <w:jc w:val="left"/>
                    <w:rPr>
                      <w:b/>
                      <w:sz w:val="34"/>
                      <w:szCs w:val="34"/>
                    </w:rPr>
                  </w:pPr>
                  <w:r w:rsidRPr="0084546E">
                    <w:rPr>
                      <w:b/>
                      <w:sz w:val="34"/>
                      <w:szCs w:val="34"/>
                    </w:rPr>
                    <w:t>Topic</w:t>
                  </w:r>
                  <w:r w:rsidR="00DE4247" w:rsidRPr="0084546E">
                    <w:rPr>
                      <w:b/>
                      <w:sz w:val="34"/>
                      <w:szCs w:val="34"/>
                    </w:rPr>
                    <w:t xml:space="preserve">: </w:t>
                  </w:r>
                  <w:proofErr w:type="spellStart"/>
                  <w:r w:rsidRPr="0084546E">
                    <w:rPr>
                      <w:b/>
                      <w:sz w:val="34"/>
                      <w:szCs w:val="34"/>
                    </w:rPr>
                    <w:t>Astable</w:t>
                  </w:r>
                  <w:proofErr w:type="spellEnd"/>
                  <w:r w:rsidRPr="0084546E">
                    <w:rPr>
                      <w:b/>
                      <w:sz w:val="34"/>
                      <w:szCs w:val="34"/>
                    </w:rPr>
                    <w:t xml:space="preserve"> Multivibrator</w:t>
                  </w:r>
                </w:p>
                <w:p w14:paraId="1BB7136D" w14:textId="2B36A533" w:rsidR="00DE4247" w:rsidRDefault="00DE4247" w:rsidP="00DE4247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14:paraId="6A6C6D31" w14:textId="37F4B6E3" w:rsidR="00035DD9" w:rsidRDefault="00035DD9" w:rsidP="00DE4247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14:paraId="4218EA65" w14:textId="50E50CEA" w:rsidR="00035DD9" w:rsidRDefault="00035DD9" w:rsidP="00DE4247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14:paraId="7E2D603E" w14:textId="2DD238AA" w:rsidR="00035DD9" w:rsidRDefault="00035DD9" w:rsidP="00DE4247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14:paraId="74D49B42" w14:textId="77777777" w:rsidR="00035DD9" w:rsidRDefault="00035DD9" w:rsidP="00DE4247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14:paraId="625864D9" w14:textId="7421C28E" w:rsidR="00035DD9" w:rsidRDefault="00035DD9" w:rsidP="00DE4247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14:paraId="20CDDFD8" w14:textId="314BA8F7" w:rsidR="00FC348E" w:rsidRDefault="0084546E" w:rsidP="0084546E">
                  <w:pPr>
                    <w:jc w:val="left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Student: Minh Quan Tran</w:t>
                  </w:r>
                  <w:r w:rsidR="00DE4247">
                    <w:rPr>
                      <w:b/>
                      <w:sz w:val="28"/>
                      <w:szCs w:val="28"/>
                    </w:rPr>
                    <w:tab/>
                  </w:r>
                  <w:r w:rsidR="00DE4247">
                    <w:rPr>
                      <w:b/>
                      <w:sz w:val="28"/>
                      <w:szCs w:val="28"/>
                    </w:rPr>
                    <w:tab/>
                  </w:r>
                </w:p>
                <w:p w14:paraId="21E80F6D" w14:textId="77777777" w:rsidR="0084546E" w:rsidRDefault="0084546E" w:rsidP="0084546E">
                  <w:pPr>
                    <w:rPr>
                      <w:b/>
                      <w:sz w:val="28"/>
                      <w:szCs w:val="28"/>
                    </w:rPr>
                  </w:pPr>
                </w:p>
                <w:p w14:paraId="690781C0" w14:textId="77777777" w:rsidR="0084546E" w:rsidRDefault="0084546E" w:rsidP="00FC348E">
                  <w:pPr>
                    <w:ind w:left="3240" w:firstLine="180"/>
                    <w:rPr>
                      <w:b/>
                      <w:sz w:val="28"/>
                      <w:szCs w:val="28"/>
                    </w:rPr>
                  </w:pPr>
                </w:p>
                <w:p w14:paraId="6AF9F09D" w14:textId="77777777" w:rsidR="0084546E" w:rsidRDefault="0084546E" w:rsidP="00FC348E">
                  <w:pPr>
                    <w:ind w:left="3240" w:firstLine="180"/>
                    <w:rPr>
                      <w:b/>
                      <w:sz w:val="28"/>
                      <w:szCs w:val="28"/>
                    </w:rPr>
                  </w:pPr>
                </w:p>
                <w:p w14:paraId="76FADA87" w14:textId="77777777" w:rsidR="0084546E" w:rsidRDefault="0084546E" w:rsidP="00FC348E">
                  <w:pPr>
                    <w:ind w:left="3240" w:firstLine="180"/>
                    <w:rPr>
                      <w:b/>
                      <w:sz w:val="28"/>
                      <w:szCs w:val="28"/>
                    </w:rPr>
                  </w:pPr>
                </w:p>
                <w:p w14:paraId="2913F8BC" w14:textId="77777777" w:rsidR="0084546E" w:rsidRDefault="0084546E" w:rsidP="00FC348E">
                  <w:pPr>
                    <w:ind w:left="3240" w:firstLine="180"/>
                    <w:rPr>
                      <w:b/>
                      <w:sz w:val="28"/>
                      <w:szCs w:val="28"/>
                    </w:rPr>
                  </w:pPr>
                </w:p>
                <w:p w14:paraId="15F39E47" w14:textId="77777777" w:rsidR="0084546E" w:rsidRDefault="0084546E" w:rsidP="00FC348E">
                  <w:pPr>
                    <w:ind w:left="3240" w:firstLine="180"/>
                    <w:rPr>
                      <w:b/>
                      <w:sz w:val="28"/>
                      <w:szCs w:val="28"/>
                    </w:rPr>
                  </w:pPr>
                </w:p>
                <w:p w14:paraId="23FEB4DB" w14:textId="77777777" w:rsidR="0084546E" w:rsidRDefault="0084546E" w:rsidP="00FC348E">
                  <w:pPr>
                    <w:ind w:left="3240" w:firstLine="180"/>
                    <w:rPr>
                      <w:b/>
                      <w:sz w:val="28"/>
                      <w:szCs w:val="28"/>
                    </w:rPr>
                  </w:pPr>
                </w:p>
                <w:p w14:paraId="6687EDC9" w14:textId="77777777" w:rsidR="0084546E" w:rsidRDefault="0084546E" w:rsidP="00FC348E">
                  <w:pPr>
                    <w:ind w:left="3240" w:firstLine="180"/>
                    <w:rPr>
                      <w:b/>
                      <w:sz w:val="28"/>
                      <w:szCs w:val="28"/>
                    </w:rPr>
                  </w:pPr>
                </w:p>
                <w:p w14:paraId="202F13B6" w14:textId="77777777" w:rsidR="0084546E" w:rsidRDefault="0084546E" w:rsidP="00FC348E">
                  <w:pPr>
                    <w:ind w:left="3240" w:firstLine="180"/>
                    <w:rPr>
                      <w:b/>
                      <w:sz w:val="28"/>
                      <w:szCs w:val="28"/>
                    </w:rPr>
                  </w:pPr>
                </w:p>
                <w:p w14:paraId="1C342687" w14:textId="77777777" w:rsidR="0084546E" w:rsidRDefault="0084546E" w:rsidP="00FC348E">
                  <w:pPr>
                    <w:ind w:left="3240" w:firstLine="180"/>
                    <w:rPr>
                      <w:b/>
                      <w:sz w:val="28"/>
                      <w:szCs w:val="28"/>
                    </w:rPr>
                  </w:pPr>
                </w:p>
                <w:p w14:paraId="53A1DA05" w14:textId="104DAC00" w:rsidR="00722E07" w:rsidRDefault="0084546E" w:rsidP="00722E07">
                  <w:pPr>
                    <w:jc w:val="center"/>
                    <w:textDirection w:val="btLr"/>
                    <w:rPr>
                      <w:b/>
                      <w:sz w:val="28"/>
                      <w:szCs w:val="28"/>
                    </w:rPr>
                  </w:pPr>
                  <w:proofErr w:type="gramStart"/>
                  <w:r>
                    <w:rPr>
                      <w:b/>
                      <w:sz w:val="28"/>
                      <w:szCs w:val="28"/>
                    </w:rPr>
                    <w:t>May ,</w:t>
                  </w:r>
                  <w:proofErr w:type="gramEnd"/>
                  <w:r>
                    <w:rPr>
                      <w:b/>
                      <w:sz w:val="28"/>
                      <w:szCs w:val="28"/>
                    </w:rPr>
                    <w:t xml:space="preserve"> 2024</w:t>
                  </w:r>
                </w:p>
              </w:txbxContent>
            </v:textbox>
            <w10:wrap type="tight" anchorx="margin"/>
          </v:rect>
        </w:pic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065A2B0F" w14:textId="5B52FCC0" w:rsidR="006C405D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7481373" w:history="1">
            <w:r w:rsidR="006C405D" w:rsidRPr="00BF6C01">
              <w:rPr>
                <w:rStyle w:val="Hyperlink"/>
                <w:lang w:val="en"/>
              </w:rPr>
              <w:t>1.</w:t>
            </w:r>
            <w:r w:rsidR="006C405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6C405D" w:rsidRPr="00BF6C01">
              <w:rPr>
                <w:rStyle w:val="Hyperlink"/>
                <w:lang w:val="en"/>
              </w:rPr>
              <w:t>Objectives</w:t>
            </w:r>
            <w:r w:rsidR="006C405D">
              <w:rPr>
                <w:webHidden/>
              </w:rPr>
              <w:tab/>
            </w:r>
            <w:r w:rsidR="006C405D">
              <w:rPr>
                <w:webHidden/>
              </w:rPr>
              <w:fldChar w:fldCharType="begin"/>
            </w:r>
            <w:r w:rsidR="006C405D">
              <w:rPr>
                <w:webHidden/>
              </w:rPr>
              <w:instrText xml:space="preserve"> PAGEREF _Toc167481373 \h </w:instrText>
            </w:r>
            <w:r w:rsidR="006C405D">
              <w:rPr>
                <w:webHidden/>
              </w:rPr>
            </w:r>
            <w:r w:rsidR="006C405D">
              <w:rPr>
                <w:webHidden/>
              </w:rPr>
              <w:fldChar w:fldCharType="separate"/>
            </w:r>
            <w:r w:rsidR="001F2604">
              <w:rPr>
                <w:webHidden/>
              </w:rPr>
              <w:t>4</w:t>
            </w:r>
            <w:r w:rsidR="006C405D">
              <w:rPr>
                <w:webHidden/>
              </w:rPr>
              <w:fldChar w:fldCharType="end"/>
            </w:r>
          </w:hyperlink>
        </w:p>
        <w:p w14:paraId="4C328569" w14:textId="595DA638" w:rsidR="006C405D" w:rsidRDefault="006C405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1374" w:history="1">
            <w:r w:rsidRPr="00BF6C01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</w:rPr>
              <w:t>Theory and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74813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F2604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934F85E" w14:textId="45AF43B9" w:rsidR="006C405D" w:rsidRDefault="006C405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75" w:history="1">
            <w:r w:rsidRPr="00BF6C01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  <w:shd w:val="clear" w:color="auto" w:fill="FFFFFF"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90538" w14:textId="166023A8" w:rsidR="006C405D" w:rsidRDefault="006C405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76" w:history="1">
            <w:r w:rsidRPr="00BF6C01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  <w:shd w:val="clear" w:color="auto" w:fill="FFFFFF"/>
              </w:rPr>
              <w:t>Design and Calc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9EB5F" w14:textId="3F7527E6" w:rsidR="006C405D" w:rsidRDefault="006C405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1377" w:history="1">
            <w:r w:rsidRPr="00BF6C01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</w:rPr>
              <w:t>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74813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F2604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7874D90" w14:textId="6B07CC9A" w:rsidR="006C405D" w:rsidRDefault="006C405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78" w:history="1">
            <w:r w:rsidRPr="00BF6C01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16 H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7740A" w14:textId="4D90F9A1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79" w:history="1">
            <w:r w:rsidRPr="00BF6C01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Calculation for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B7E99" w14:textId="28727087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0" w:history="1">
            <w:r w:rsidRPr="00BF6C01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Multisi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47AB1" w14:textId="2C0E56C9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1" w:history="1">
            <w:r w:rsidRPr="00BF6C01">
              <w:rPr>
                <w:rStyle w:val="Hyperlink"/>
                <w:noProof/>
              </w:rPr>
              <w:t>3.1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Breadboard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39A3E" w14:textId="30149635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2" w:history="1">
            <w:r w:rsidRPr="00BF6C01">
              <w:rPr>
                <w:rStyle w:val="Hyperlink"/>
                <w:noProof/>
              </w:rPr>
              <w:t>3.1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0EA02" w14:textId="6562C6FC" w:rsidR="006C405D" w:rsidRDefault="006C405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3" w:history="1">
            <w:r w:rsidRPr="00BF6C01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33</w:t>
            </w:r>
            <w:r w:rsidRPr="00BF6C01">
              <w:rPr>
                <w:rStyle w:val="Hyperlink"/>
                <w:noProof/>
                <w:lang w:val="vi-VN"/>
              </w:rPr>
              <w:t xml:space="preserve"> </w:t>
            </w:r>
            <w:r w:rsidRPr="00BF6C01">
              <w:rPr>
                <w:rStyle w:val="Hyperlink"/>
                <w:noProof/>
              </w:rPr>
              <w:t>H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E0C05" w14:textId="4090C640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4" w:history="1">
            <w:r w:rsidRPr="00BF6C01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Calculation for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FE59F" w14:textId="12EB3D25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5" w:history="1">
            <w:r w:rsidRPr="00BF6C01">
              <w:rPr>
                <w:rStyle w:val="Hyperlink"/>
                <w:noProof/>
                <w:lang w:val="vi-VN"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Multisi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8E6E1" w14:textId="31CE7C61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6" w:history="1">
            <w:r w:rsidRPr="00BF6C01">
              <w:rPr>
                <w:rStyle w:val="Hyperlink"/>
                <w:noProof/>
                <w:lang w:val="vi-VN"/>
              </w:rPr>
              <w:t>3.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Breadboard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E2D4A" w14:textId="1186304D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7" w:history="1">
            <w:r w:rsidRPr="00BF6C01">
              <w:rPr>
                <w:rStyle w:val="Hyperlink"/>
                <w:noProof/>
              </w:rPr>
              <w:t>3.2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C4AC6" w14:textId="2ED19171" w:rsidR="006C405D" w:rsidRDefault="006C405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8" w:history="1">
            <w:r w:rsidRPr="00BF6C01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80</w:t>
            </w:r>
            <w:r w:rsidRPr="00BF6C01">
              <w:rPr>
                <w:rStyle w:val="Hyperlink"/>
                <w:noProof/>
                <w:lang w:val="vi-VN"/>
              </w:rPr>
              <w:t xml:space="preserve"> </w:t>
            </w:r>
            <w:r w:rsidRPr="00BF6C01">
              <w:rPr>
                <w:rStyle w:val="Hyperlink"/>
                <w:noProof/>
              </w:rPr>
              <w:t>H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D4E11" w14:textId="0AF7D59D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89" w:history="1">
            <w:r w:rsidRPr="00BF6C01">
              <w:rPr>
                <w:rStyle w:val="Hyperlink"/>
                <w:noProof/>
              </w:rPr>
              <w:t>3.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Calculation for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8CE98" w14:textId="5A3DC56C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0" w:history="1">
            <w:r w:rsidRPr="00BF6C01">
              <w:rPr>
                <w:rStyle w:val="Hyperlink"/>
                <w:noProof/>
                <w:lang w:val="vi-VN"/>
              </w:rPr>
              <w:t>3.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Multisi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A970E" w14:textId="34137A60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1" w:history="1">
            <w:r w:rsidRPr="00BF6C01">
              <w:rPr>
                <w:rStyle w:val="Hyperlink"/>
                <w:noProof/>
                <w:lang w:val="vi-VN"/>
              </w:rPr>
              <w:t>3.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Breadboard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1B50C" w14:textId="4A40696B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2" w:history="1">
            <w:r w:rsidRPr="00BF6C01">
              <w:rPr>
                <w:rStyle w:val="Hyperlink"/>
                <w:noProof/>
              </w:rPr>
              <w:t>3.3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B79B4" w14:textId="6FB3FE00" w:rsidR="006C405D" w:rsidRDefault="006C405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3" w:history="1">
            <w:r w:rsidRPr="00BF6C01">
              <w:rPr>
                <w:rStyle w:val="Hyperlink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5</w:t>
            </w:r>
            <w:r w:rsidRPr="00BF6C01">
              <w:rPr>
                <w:rStyle w:val="Hyperlink"/>
                <w:noProof/>
                <w:lang w:val="vi-VN"/>
              </w:rPr>
              <w:t xml:space="preserve"> </w:t>
            </w:r>
            <w:r w:rsidRPr="00BF6C01">
              <w:rPr>
                <w:rStyle w:val="Hyperlink"/>
                <w:noProof/>
              </w:rPr>
              <w:t>H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8E169" w14:textId="75BA29CE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4" w:history="1">
            <w:r w:rsidRPr="00BF6C01">
              <w:rPr>
                <w:rStyle w:val="Hyperlink"/>
                <w:noProof/>
              </w:rPr>
              <w:t>3.4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Calculation for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C25BA" w14:textId="713A3FF7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5" w:history="1">
            <w:r w:rsidRPr="00BF6C01">
              <w:rPr>
                <w:rStyle w:val="Hyperlink"/>
                <w:noProof/>
              </w:rPr>
              <w:t>3.4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Multisi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02D54" w14:textId="4D719116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6" w:history="1">
            <w:r w:rsidRPr="00BF6C01">
              <w:rPr>
                <w:rStyle w:val="Hyperlink"/>
                <w:noProof/>
              </w:rPr>
              <w:t>3.4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Breadboard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7EAC6" w14:textId="2D244B81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7" w:history="1">
            <w:r w:rsidRPr="00BF6C01">
              <w:rPr>
                <w:rStyle w:val="Hyperlink"/>
                <w:noProof/>
              </w:rPr>
              <w:t>3.4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6800D" w14:textId="6F287CF2" w:rsidR="006C405D" w:rsidRDefault="006C405D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8" w:history="1">
            <w:r w:rsidRPr="00BF6C01">
              <w:rPr>
                <w:rStyle w:val="Hyperlink"/>
                <w:noProof/>
              </w:rPr>
              <w:t>3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20 Hz (67% ON and 33% OF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B4F8F" w14:textId="7ADA3B44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399" w:history="1">
            <w:r w:rsidRPr="00BF6C01">
              <w:rPr>
                <w:rStyle w:val="Hyperlink"/>
                <w:noProof/>
              </w:rPr>
              <w:t>3.5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Calculation for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7FCD0" w14:textId="7941F471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400" w:history="1">
            <w:r w:rsidRPr="00BF6C01">
              <w:rPr>
                <w:rStyle w:val="Hyperlink"/>
                <w:noProof/>
              </w:rPr>
              <w:t>3.5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Multisi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A858F" w14:textId="58099A2F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401" w:history="1">
            <w:r w:rsidRPr="00BF6C01">
              <w:rPr>
                <w:rStyle w:val="Hyperlink"/>
                <w:noProof/>
              </w:rPr>
              <w:t>3.5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Breadboard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2C287" w14:textId="042F81A5" w:rsidR="006C405D" w:rsidRDefault="006C405D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1402" w:history="1">
            <w:r w:rsidRPr="00BF6C01">
              <w:rPr>
                <w:rStyle w:val="Hyperlink"/>
                <w:noProof/>
              </w:rPr>
              <w:t>3.5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481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2604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D6706" w14:textId="219D6ED6" w:rsidR="006C405D" w:rsidRDefault="006C405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1403" w:history="1">
            <w:r w:rsidRPr="00BF6C01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BF6C01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74814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F2604"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07686689" w14:textId="0D760A94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4B35E735" w14:textId="7F26DD50" w:rsidR="006C405D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7481404" w:history="1">
        <w:r w:rsidR="006C405D" w:rsidRPr="00627970">
          <w:rPr>
            <w:rStyle w:val="Hyperlink"/>
            <w:noProof/>
          </w:rPr>
          <w:t>Figure 2</w:t>
        </w:r>
        <w:r w:rsidR="006C405D" w:rsidRPr="00627970">
          <w:rPr>
            <w:rStyle w:val="Hyperlink"/>
            <w:noProof/>
          </w:rPr>
          <w:noBreakHyphen/>
          <w:t>1: Astable Multivibrator Circuit</w:t>
        </w:r>
        <w:r w:rsidR="006C405D">
          <w:rPr>
            <w:noProof/>
            <w:webHidden/>
          </w:rPr>
          <w:tab/>
        </w:r>
        <w:r w:rsidR="006C405D">
          <w:rPr>
            <w:noProof/>
            <w:webHidden/>
          </w:rPr>
          <w:fldChar w:fldCharType="begin"/>
        </w:r>
        <w:r w:rsidR="006C405D">
          <w:rPr>
            <w:noProof/>
            <w:webHidden/>
          </w:rPr>
          <w:instrText xml:space="preserve"> PAGEREF _Toc167481404 \h </w:instrText>
        </w:r>
        <w:r w:rsidR="006C405D">
          <w:rPr>
            <w:noProof/>
            <w:webHidden/>
          </w:rPr>
        </w:r>
        <w:r w:rsidR="006C405D"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5</w:t>
        </w:r>
        <w:r w:rsidR="006C405D">
          <w:rPr>
            <w:noProof/>
            <w:webHidden/>
          </w:rPr>
          <w:fldChar w:fldCharType="end"/>
        </w:r>
      </w:hyperlink>
    </w:p>
    <w:p w14:paraId="6DF3B27E" w14:textId="10EA0186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05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 xml:space="preserve">1: Circuit design with R = </w:t>
        </w:r>
        <m:oMath>
          <m:r>
            <w:rPr>
              <w:rStyle w:val="Hyperlink"/>
              <w:rFonts w:ascii="Cambria Math" w:hAnsi="Cambria Math"/>
              <w:noProof/>
            </w:rPr>
            <m:t>47k</m:t>
          </m:r>
          <m:r>
            <m:rPr>
              <m:sty m:val="p"/>
            </m:rPr>
            <w:rPr>
              <w:rStyle w:val="Hyperlink"/>
              <w:rFonts w:ascii="Cambria Math" w:hAnsi="Cambria Math"/>
              <w:noProof/>
            </w:rPr>
            <m:t>Ω</m:t>
          </m:r>
        </m:oMath>
        <w:r w:rsidRPr="00627970">
          <w:rPr>
            <w:rStyle w:val="Hyperlink"/>
            <w:noProof/>
          </w:rPr>
          <w:t xml:space="preserve"> and C = 1</w:t>
        </w:r>
        <m:oMath>
          <m:r>
            <w:rPr>
              <w:rStyle w:val="Hyperlink"/>
              <w:rFonts w:ascii="Cambria Math" w:hAnsi="Cambria Math"/>
              <w:noProof/>
            </w:rPr>
            <m:t>μF</m:t>
          </m:r>
        </m:oMath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9138E99" w14:textId="1F25CA0E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06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2</w:t>
        </w:r>
        <w:r w:rsidRPr="00627970">
          <w:rPr>
            <w:rStyle w:val="Hyperlink"/>
            <w:noProof/>
            <w:lang w:val="vi-VN"/>
          </w:rPr>
          <w:t>: Circuit's output for 16</w:t>
        </w:r>
        <w:r w:rsidRPr="00627970">
          <w:rPr>
            <w:rStyle w:val="Hyperlink"/>
            <w:noProof/>
          </w:rPr>
          <w:t xml:space="preserve"> </w:t>
        </w:r>
        <w:r w:rsidRPr="00627970">
          <w:rPr>
            <w:rStyle w:val="Hyperlink"/>
            <w:noProof/>
            <w:lang w:val="vi-VN"/>
          </w:rPr>
          <w:t>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E52631E" w14:textId="36F9298C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07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3</w:t>
        </w:r>
        <w:r w:rsidRPr="00627970">
          <w:rPr>
            <w:rStyle w:val="Hyperlink"/>
            <w:noProof/>
            <w:lang w:val="vi-VN"/>
          </w:rPr>
          <w:t>: Breadboard's design for 16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9B14013" w14:textId="3059D37E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08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4</w:t>
        </w:r>
        <w:r w:rsidRPr="00627970">
          <w:rPr>
            <w:rStyle w:val="Hyperlink"/>
            <w:noProof/>
            <w:lang w:val="vi-VN"/>
          </w:rPr>
          <w:t>: Breadboard's output for 16</w:t>
        </w:r>
        <w:r w:rsidRPr="00627970">
          <w:rPr>
            <w:rStyle w:val="Hyperlink"/>
            <w:noProof/>
          </w:rPr>
          <w:t xml:space="preserve"> </w:t>
        </w:r>
        <w:r w:rsidRPr="00627970">
          <w:rPr>
            <w:rStyle w:val="Hyperlink"/>
            <w:noProof/>
            <w:lang w:val="vi-VN"/>
          </w:rPr>
          <w:t>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FF4125D" w14:textId="5EC3BDD4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09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5</w:t>
        </w:r>
        <w:r w:rsidRPr="00627970">
          <w:rPr>
            <w:rStyle w:val="Hyperlink"/>
            <w:noProof/>
            <w:lang w:val="vi-VN"/>
          </w:rPr>
          <w:t xml:space="preserve">: Circuit design with </w:t>
        </w:r>
        <w:r w:rsidRPr="00627970">
          <w:rPr>
            <w:rStyle w:val="Hyperlink"/>
            <w:noProof/>
          </w:rPr>
          <w:t xml:space="preserve">R = </w:t>
        </w:r>
        <m:oMath>
          <m:r>
            <w:rPr>
              <w:rStyle w:val="Hyperlink"/>
              <w:rFonts w:ascii="Cambria Math" w:hAnsi="Cambria Math"/>
              <w:noProof/>
            </w:rPr>
            <m:t>22k</m:t>
          </m:r>
          <m:r>
            <m:rPr>
              <m:sty m:val="p"/>
            </m:rPr>
            <w:rPr>
              <w:rStyle w:val="Hyperlink"/>
              <w:rFonts w:ascii="Cambria Math" w:hAnsi="Cambria Math"/>
              <w:noProof/>
            </w:rPr>
            <m:t>Ω</m:t>
          </m:r>
        </m:oMath>
        <w:r w:rsidRPr="00627970">
          <w:rPr>
            <w:rStyle w:val="Hyperlink"/>
            <w:noProof/>
          </w:rPr>
          <w:t xml:space="preserve"> and C = 1</w:t>
        </w:r>
        <m:oMath>
          <m:r>
            <w:rPr>
              <w:rStyle w:val="Hyperlink"/>
              <w:rFonts w:ascii="Cambria Math" w:hAnsi="Cambria Math"/>
              <w:noProof/>
            </w:rPr>
            <m:t>μF</m:t>
          </m:r>
        </m:oMath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1713E31" w14:textId="085CEAB2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0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6</w:t>
        </w:r>
        <w:r w:rsidRPr="00627970">
          <w:rPr>
            <w:rStyle w:val="Hyperlink"/>
            <w:noProof/>
            <w:lang w:val="vi-VN"/>
          </w:rPr>
          <w:t>: Circuit's output for 33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06BD7C9" w14:textId="122A5BAC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1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7</w:t>
        </w:r>
        <w:r w:rsidRPr="00627970">
          <w:rPr>
            <w:rStyle w:val="Hyperlink"/>
            <w:noProof/>
            <w:lang w:val="vi-VN"/>
          </w:rPr>
          <w:t>: Breadboard's design for 33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44208C4" w14:textId="1E55373A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2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8</w:t>
        </w:r>
        <w:r w:rsidRPr="00627970">
          <w:rPr>
            <w:rStyle w:val="Hyperlink"/>
            <w:noProof/>
            <w:lang w:val="vi-VN"/>
          </w:rPr>
          <w:t>: Breadboard's output for 33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45743BC" w14:textId="657E2A49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3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9</w:t>
        </w:r>
        <w:r w:rsidRPr="00627970">
          <w:rPr>
            <w:rStyle w:val="Hyperlink"/>
            <w:noProof/>
            <w:lang w:val="vi-VN"/>
          </w:rPr>
          <w:t xml:space="preserve">: Circuit design with </w:t>
        </w:r>
        <w:r w:rsidRPr="00627970">
          <w:rPr>
            <w:rStyle w:val="Hyperlink"/>
            <w:noProof/>
          </w:rPr>
          <w:t>R</w:t>
        </w:r>
        <w:r w:rsidRPr="00627970">
          <w:rPr>
            <w:rStyle w:val="Hyperlink"/>
            <w:noProof/>
            <w:vertAlign w:val="subscript"/>
          </w:rPr>
          <w:t>2</w:t>
        </w:r>
        <w:r w:rsidRPr="00627970">
          <w:rPr>
            <w:rStyle w:val="Hyperlink"/>
            <w:noProof/>
          </w:rPr>
          <w:t xml:space="preserve"> = </w:t>
        </w:r>
        <m:oMath>
          <m:r>
            <w:rPr>
              <w:rStyle w:val="Hyperlink"/>
              <w:rFonts w:ascii="Cambria Math" w:hAnsi="Cambria Math"/>
              <w:noProof/>
            </w:rPr>
            <m:t>10k</m:t>
          </m:r>
          <m:r>
            <m:rPr>
              <m:sty m:val="p"/>
            </m:rPr>
            <w:rPr>
              <w:rStyle w:val="Hyperlink"/>
              <w:rFonts w:ascii="Cambria Math" w:hAnsi="Cambria Math"/>
              <w:noProof/>
            </w:rPr>
            <m:t>Ω</m:t>
          </m:r>
        </m:oMath>
        <w:r w:rsidRPr="00627970">
          <w:rPr>
            <w:rStyle w:val="Hyperlink"/>
            <w:noProof/>
          </w:rPr>
          <w:t xml:space="preserve"> and C</w:t>
        </w:r>
        <w:r w:rsidRPr="00627970">
          <w:rPr>
            <w:rStyle w:val="Hyperlink"/>
            <w:noProof/>
            <w:vertAlign w:val="subscript"/>
          </w:rPr>
          <w:t>2</w:t>
        </w:r>
        <w:r w:rsidRPr="00627970">
          <w:rPr>
            <w:rStyle w:val="Hyperlink"/>
            <w:noProof/>
          </w:rPr>
          <w:t xml:space="preserve"> = </w:t>
        </w:r>
        <m:oMath>
          <m:r>
            <w:rPr>
              <w:rStyle w:val="Hyperlink"/>
              <w:rFonts w:ascii="Cambria Math" w:hAnsi="Cambria Math"/>
              <w:noProof/>
            </w:rPr>
            <m:t>1μF</m:t>
          </m:r>
        </m:oMath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2CE58CB" w14:textId="2616B3BC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4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0</w:t>
        </w:r>
        <w:r w:rsidRPr="00627970">
          <w:rPr>
            <w:rStyle w:val="Hyperlink"/>
            <w:noProof/>
            <w:lang w:val="vi-VN"/>
          </w:rPr>
          <w:t>: Circuit's output for 80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13120E4" w14:textId="42367EAB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5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1</w:t>
        </w:r>
        <w:r w:rsidRPr="00627970">
          <w:rPr>
            <w:rStyle w:val="Hyperlink"/>
            <w:noProof/>
            <w:lang w:val="vi-VN"/>
          </w:rPr>
          <w:t>: Breadboard's design for 80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4C786B2" w14:textId="695AC1BE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6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2</w:t>
        </w:r>
        <w:r w:rsidRPr="00627970">
          <w:rPr>
            <w:rStyle w:val="Hyperlink"/>
            <w:noProof/>
            <w:lang w:val="vi-VN"/>
          </w:rPr>
          <w:t>: Breadboard's output for 80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5873986" w14:textId="55B624F4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7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3: Circuit design with R</w:t>
        </w:r>
        <w:r w:rsidRPr="00627970">
          <w:rPr>
            <w:rStyle w:val="Hyperlink"/>
            <w:noProof/>
            <w:vertAlign w:val="subscript"/>
          </w:rPr>
          <w:t>2</w:t>
        </w:r>
        <w:r w:rsidRPr="00627970">
          <w:rPr>
            <w:rStyle w:val="Hyperlink"/>
            <w:noProof/>
          </w:rPr>
          <w:t xml:space="preserve"> = </w:t>
        </w:r>
        <m:oMath>
          <m:r>
            <w:rPr>
              <w:rStyle w:val="Hyperlink"/>
              <w:rFonts w:ascii="Cambria Math" w:hAnsi="Cambria Math"/>
              <w:noProof/>
            </w:rPr>
            <m:t>220k</m:t>
          </m:r>
          <m:r>
            <m:rPr>
              <m:sty m:val="p"/>
            </m:rPr>
            <w:rPr>
              <w:rStyle w:val="Hyperlink"/>
              <w:rFonts w:ascii="Cambria Math" w:hAnsi="Cambria Math"/>
              <w:noProof/>
            </w:rPr>
            <m:t>Ω</m:t>
          </m:r>
        </m:oMath>
        <w:r w:rsidRPr="00627970">
          <w:rPr>
            <w:rStyle w:val="Hyperlink"/>
            <w:noProof/>
          </w:rPr>
          <w:t xml:space="preserve"> and C</w:t>
        </w:r>
        <w:r w:rsidRPr="00627970">
          <w:rPr>
            <w:rStyle w:val="Hyperlink"/>
            <w:noProof/>
            <w:vertAlign w:val="subscript"/>
          </w:rPr>
          <w:t>2</w:t>
        </w:r>
        <w:r w:rsidRPr="00627970">
          <w:rPr>
            <w:rStyle w:val="Hyperlink"/>
            <w:noProof/>
          </w:rPr>
          <w:t xml:space="preserve"> = </w:t>
        </w:r>
        <m:oMath>
          <m:r>
            <w:rPr>
              <w:rStyle w:val="Hyperlink"/>
              <w:rFonts w:ascii="Cambria Math" w:hAnsi="Cambria Math"/>
              <w:noProof/>
            </w:rPr>
            <m:t>1μF</m:t>
          </m:r>
        </m:oMath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FB6A1DF" w14:textId="72C6C1F5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8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4: Circuit's output for 5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C6CB9D5" w14:textId="330772F9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19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5</w:t>
        </w:r>
        <w:r w:rsidRPr="00627970">
          <w:rPr>
            <w:rStyle w:val="Hyperlink"/>
            <w:noProof/>
            <w:lang w:val="vi-VN"/>
          </w:rPr>
          <w:t>: Breadboard's design for 5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22207B5" w14:textId="0ACCAD97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0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6: Breadboard's output for 5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E8E70BC" w14:textId="5DFC5140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1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7: Circuit design with R</w:t>
        </w:r>
        <w:r w:rsidRPr="00627970">
          <w:rPr>
            <w:rStyle w:val="Hyperlink"/>
            <w:noProof/>
            <w:vertAlign w:val="subscript"/>
          </w:rPr>
          <w:t>2</w:t>
        </w:r>
        <w:r w:rsidRPr="00627970">
          <w:rPr>
            <w:rStyle w:val="Hyperlink"/>
            <w:noProof/>
          </w:rPr>
          <w:t xml:space="preserve"> = 47k</w:t>
        </w:r>
        <m:oMath>
          <m:r>
            <m:rPr>
              <m:sty m:val="p"/>
            </m:rPr>
            <w:rPr>
              <w:rStyle w:val="Hyperlink"/>
              <w:rFonts w:ascii="Cambria Math" w:hAnsi="Cambria Math"/>
              <w:noProof/>
            </w:rPr>
            <m:t>Ω</m:t>
          </m:r>
        </m:oMath>
        <w:r w:rsidRPr="00627970">
          <w:rPr>
            <w:rStyle w:val="Hyperlink"/>
            <w:noProof/>
          </w:rPr>
          <w:t>, C</w:t>
        </w:r>
        <w:r w:rsidRPr="00627970">
          <w:rPr>
            <w:rStyle w:val="Hyperlink"/>
            <w:noProof/>
            <w:vertAlign w:val="subscript"/>
          </w:rPr>
          <w:t>2</w:t>
        </w:r>
        <w:r w:rsidRPr="00627970">
          <w:rPr>
            <w:rStyle w:val="Hyperlink"/>
            <w:noProof/>
          </w:rPr>
          <w:t xml:space="preserve"> = </w:t>
        </w:r>
        <m:oMath>
          <m:r>
            <w:rPr>
              <w:rStyle w:val="Hyperlink"/>
              <w:rFonts w:ascii="Cambria Math" w:hAnsi="Cambria Math"/>
              <w:noProof/>
            </w:rPr>
            <m:t>1μF</m:t>
          </m:r>
        </m:oMath>
        <w:r w:rsidRPr="00627970">
          <w:rPr>
            <w:rStyle w:val="Hyperlink"/>
            <w:noProof/>
          </w:rPr>
          <w:t xml:space="preserve"> and R</w:t>
        </w:r>
        <w:r w:rsidRPr="00627970">
          <w:rPr>
            <w:rStyle w:val="Hyperlink"/>
            <w:noProof/>
            <w:vertAlign w:val="subscript"/>
          </w:rPr>
          <w:t>3</w:t>
        </w:r>
        <w:r w:rsidRPr="00627970">
          <w:rPr>
            <w:rStyle w:val="Hyperlink"/>
            <w:noProof/>
          </w:rPr>
          <w:t xml:space="preserve"> = 22k</w:t>
        </w:r>
        <m:oMath>
          <m:r>
            <m:rPr>
              <m:sty m:val="p"/>
            </m:rPr>
            <w:rPr>
              <w:rStyle w:val="Hyperlink"/>
              <w:rFonts w:ascii="Cambria Math" w:hAnsi="Cambria Math"/>
              <w:noProof/>
            </w:rPr>
            <m:t>Ω</m:t>
          </m:r>
        </m:oMath>
        <w:r w:rsidRPr="00627970">
          <w:rPr>
            <w:rStyle w:val="Hyperlink"/>
            <w:noProof/>
          </w:rPr>
          <w:t>, C</w:t>
        </w:r>
        <w:r w:rsidRPr="00627970">
          <w:rPr>
            <w:rStyle w:val="Hyperlink"/>
            <w:noProof/>
            <w:vertAlign w:val="subscript"/>
          </w:rPr>
          <w:t>1</w:t>
        </w:r>
        <w:r w:rsidRPr="00627970">
          <w:rPr>
            <w:rStyle w:val="Hyperlink"/>
            <w:noProof/>
          </w:rPr>
          <w:t xml:space="preserve"> = </w:t>
        </w:r>
        <m:oMath>
          <m:r>
            <w:rPr>
              <w:rStyle w:val="Hyperlink"/>
              <w:rFonts w:ascii="Cambria Math" w:hAnsi="Cambria Math"/>
              <w:noProof/>
            </w:rPr>
            <m:t>1μF</m:t>
          </m:r>
        </m:oMath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987CF2A" w14:textId="4928070D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2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8: Circuit's output of Chanel 1 for 20Hz (67% ON, 33% OFF tim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A234332" w14:textId="5B5CBEB6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3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19: Circuit's output of Chanel 2 for 20Hz (33% ON, 67% OFF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5D58CD7" w14:textId="66757725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4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20</w:t>
        </w:r>
        <w:r w:rsidRPr="00627970">
          <w:rPr>
            <w:rStyle w:val="Hyperlink"/>
            <w:noProof/>
            <w:lang w:val="vi-VN"/>
          </w:rPr>
          <w:t>: Breadboard's design for 20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C88C601" w14:textId="219D0787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5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21: Breadboard's output for 20Hz (Channel 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6211384" w14:textId="6595CCD7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6" w:history="1">
        <w:r w:rsidRPr="00627970">
          <w:rPr>
            <w:rStyle w:val="Hyperlink"/>
            <w:noProof/>
          </w:rPr>
          <w:t>Figure 3</w:t>
        </w:r>
        <w:r w:rsidRPr="00627970">
          <w:rPr>
            <w:rStyle w:val="Hyperlink"/>
            <w:noProof/>
          </w:rPr>
          <w:noBreakHyphen/>
          <w:t>22: Breadboard's output for 20Hz (Channel 2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40CE93D" w14:textId="4DF6923C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6B3D26F8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275BD0B9" w14:textId="77777777" w:rsidR="006C405D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08632200" w14:textId="3A943FF9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7" w:history="1">
        <w:r w:rsidRPr="001922FA">
          <w:rPr>
            <w:rStyle w:val="Hyperlink"/>
            <w:noProof/>
          </w:rPr>
          <w:t>Table 3</w:t>
        </w:r>
        <w:r w:rsidRPr="001922FA">
          <w:rPr>
            <w:rStyle w:val="Hyperlink"/>
            <w:noProof/>
          </w:rPr>
          <w:noBreakHyphen/>
          <w:t>1: Result for 16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E1C16D7" w14:textId="5F98983D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8" w:history="1">
        <w:r w:rsidRPr="001922FA">
          <w:rPr>
            <w:rStyle w:val="Hyperlink"/>
            <w:noProof/>
          </w:rPr>
          <w:t>Table 3</w:t>
        </w:r>
        <w:r w:rsidRPr="001922FA">
          <w:rPr>
            <w:rStyle w:val="Hyperlink"/>
            <w:noProof/>
          </w:rPr>
          <w:noBreakHyphen/>
          <w:t>2: Result for 33</w:t>
        </w:r>
        <w:r w:rsidRPr="001922FA">
          <w:rPr>
            <w:rStyle w:val="Hyperlink"/>
            <w:noProof/>
            <w:lang w:val="vi-VN"/>
          </w:rPr>
          <w:t xml:space="preserve"> </w:t>
        </w:r>
        <w:r w:rsidRPr="001922FA">
          <w:rPr>
            <w:rStyle w:val="Hyperlink"/>
            <w:noProof/>
          </w:rPr>
          <w:t>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6A522D3" w14:textId="5643BE78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29" w:history="1">
        <w:r w:rsidRPr="001922FA">
          <w:rPr>
            <w:rStyle w:val="Hyperlink"/>
            <w:noProof/>
          </w:rPr>
          <w:t>Table 3</w:t>
        </w:r>
        <w:r w:rsidRPr="001922FA">
          <w:rPr>
            <w:rStyle w:val="Hyperlink"/>
            <w:noProof/>
          </w:rPr>
          <w:noBreakHyphen/>
          <w:t>3: Result for 80</w:t>
        </w:r>
        <w:r w:rsidRPr="001922FA">
          <w:rPr>
            <w:rStyle w:val="Hyperlink"/>
            <w:noProof/>
            <w:lang w:val="vi-VN"/>
          </w:rPr>
          <w:t xml:space="preserve"> </w:t>
        </w:r>
        <w:r w:rsidRPr="001922FA">
          <w:rPr>
            <w:rStyle w:val="Hyperlink"/>
            <w:noProof/>
          </w:rPr>
          <w:t>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835E7FF" w14:textId="0D6FD471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30" w:history="1">
        <w:r w:rsidRPr="001922FA">
          <w:rPr>
            <w:rStyle w:val="Hyperlink"/>
            <w:noProof/>
          </w:rPr>
          <w:t>Table 3</w:t>
        </w:r>
        <w:r w:rsidRPr="001922FA">
          <w:rPr>
            <w:rStyle w:val="Hyperlink"/>
            <w:noProof/>
          </w:rPr>
          <w:noBreakHyphen/>
          <w:t>4: Result for 5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711F87B" w14:textId="2519C582" w:rsidR="006C405D" w:rsidRDefault="006C405D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1431" w:history="1">
        <w:r w:rsidRPr="001922FA">
          <w:rPr>
            <w:rStyle w:val="Hyperlink"/>
            <w:noProof/>
          </w:rPr>
          <w:t>Table 3</w:t>
        </w:r>
        <w:r w:rsidRPr="001922FA">
          <w:rPr>
            <w:rStyle w:val="Hyperlink"/>
            <w:noProof/>
          </w:rPr>
          <w:noBreakHyphen/>
          <w:t>5: Result for 20 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481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F2604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8D6F68D" w14:textId="7DD9D5D1" w:rsidR="00540760" w:rsidRDefault="000534F3" w:rsidP="00982FF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67481373"/>
      <w:r>
        <w:rPr>
          <w:lang w:val="en"/>
        </w:rPr>
        <w:lastRenderedPageBreak/>
        <w:t>Objectives</w:t>
      </w:r>
      <w:bookmarkEnd w:id="2"/>
    </w:p>
    <w:p w14:paraId="35F3B31B" w14:textId="071A0394" w:rsidR="007C577D" w:rsidRPr="0087461C" w:rsidRDefault="007C577D" w:rsidP="00982FF0">
      <w:pPr>
        <w:spacing w:before="240"/>
        <w:rPr>
          <w:sz w:val="26"/>
          <w:szCs w:val="28"/>
          <w:lang w:val="en"/>
        </w:rPr>
      </w:pPr>
      <w:r w:rsidRPr="0087461C">
        <w:rPr>
          <w:sz w:val="26"/>
          <w:szCs w:val="28"/>
          <w:lang w:val="en"/>
        </w:rPr>
        <w:t xml:space="preserve">To create a working </w:t>
      </w:r>
      <w:proofErr w:type="spellStart"/>
      <w:r w:rsidR="0077199C" w:rsidRPr="0087461C">
        <w:rPr>
          <w:sz w:val="26"/>
          <w:szCs w:val="28"/>
          <w:lang w:val="en"/>
        </w:rPr>
        <w:t>A</w:t>
      </w:r>
      <w:r w:rsidRPr="0087461C">
        <w:rPr>
          <w:sz w:val="26"/>
          <w:szCs w:val="28"/>
          <w:lang w:val="en"/>
        </w:rPr>
        <w:t>stable</w:t>
      </w:r>
      <w:proofErr w:type="spellEnd"/>
      <w:r w:rsidRPr="0087461C">
        <w:rPr>
          <w:sz w:val="26"/>
          <w:szCs w:val="28"/>
          <w:lang w:val="en"/>
        </w:rPr>
        <w:t xml:space="preserve"> </w:t>
      </w:r>
      <w:r w:rsidR="0077199C" w:rsidRPr="0087461C">
        <w:rPr>
          <w:sz w:val="26"/>
          <w:szCs w:val="28"/>
          <w:lang w:val="en"/>
        </w:rPr>
        <w:t>M</w:t>
      </w:r>
      <w:r w:rsidRPr="0087461C">
        <w:rPr>
          <w:sz w:val="26"/>
          <w:szCs w:val="28"/>
          <w:lang w:val="en"/>
        </w:rPr>
        <w:t>ultivibrator using 2 BJTs, LEDs and capacitors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46CB2DB8" w14:textId="08741E27" w:rsidR="007C577D" w:rsidRPr="0087461C" w:rsidRDefault="007C577D" w:rsidP="00982FF0">
      <w:pPr>
        <w:spacing w:before="240"/>
        <w:rPr>
          <w:sz w:val="26"/>
          <w:szCs w:val="28"/>
          <w:lang w:val="en"/>
        </w:rPr>
      </w:pPr>
      <w:r w:rsidRPr="0087461C">
        <w:rPr>
          <w:sz w:val="26"/>
          <w:szCs w:val="28"/>
          <w:lang w:val="en"/>
        </w:rPr>
        <w:t xml:space="preserve">Step 1: </w:t>
      </w:r>
      <w:r w:rsidR="0077199C" w:rsidRPr="0087461C">
        <w:rPr>
          <w:sz w:val="26"/>
          <w:szCs w:val="28"/>
          <w:lang w:val="en"/>
        </w:rPr>
        <w:t>Design and calculate the equipment in the circuit.</w:t>
      </w:r>
    </w:p>
    <w:p w14:paraId="6FB9056A" w14:textId="4C2420CF" w:rsidR="0077199C" w:rsidRPr="0087461C" w:rsidRDefault="0077199C" w:rsidP="00982FF0">
      <w:pPr>
        <w:spacing w:before="240"/>
        <w:rPr>
          <w:sz w:val="26"/>
          <w:szCs w:val="28"/>
          <w:lang w:val="en"/>
        </w:rPr>
      </w:pPr>
      <w:r w:rsidRPr="0087461C">
        <w:rPr>
          <w:sz w:val="26"/>
          <w:szCs w:val="28"/>
          <w:lang w:val="en"/>
        </w:rPr>
        <w:t>Step 2: Simulate the result in Multisim to test the theory.</w:t>
      </w:r>
    </w:p>
    <w:p w14:paraId="54235121" w14:textId="7CAD83A7" w:rsidR="0077199C" w:rsidRPr="0087461C" w:rsidRDefault="0077199C" w:rsidP="00982FF0">
      <w:pPr>
        <w:spacing w:before="240"/>
        <w:rPr>
          <w:sz w:val="26"/>
          <w:szCs w:val="28"/>
          <w:lang w:val="en"/>
        </w:rPr>
      </w:pPr>
      <w:r w:rsidRPr="0087461C">
        <w:rPr>
          <w:sz w:val="26"/>
          <w:szCs w:val="28"/>
          <w:lang w:val="en"/>
        </w:rPr>
        <w:t xml:space="preserve">Step 3: Build the circuit </w:t>
      </w:r>
      <w:r w:rsidR="00114CE8" w:rsidRPr="0087461C">
        <w:rPr>
          <w:sz w:val="26"/>
          <w:szCs w:val="28"/>
          <w:lang w:val="en"/>
        </w:rPr>
        <w:t>based</w:t>
      </w:r>
      <w:r w:rsidRPr="0087461C">
        <w:rPr>
          <w:sz w:val="26"/>
          <w:szCs w:val="28"/>
          <w:lang w:val="en"/>
        </w:rPr>
        <w:t xml:space="preserve"> on theory and Multisim design.</w:t>
      </w: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51AD1D05" w:rsidR="0077199C" w:rsidRDefault="0077199C" w:rsidP="00982FF0">
      <w:pPr>
        <w:pStyle w:val="Heading1"/>
        <w:spacing w:line="276" w:lineRule="auto"/>
        <w:jc w:val="both"/>
      </w:pPr>
      <w:bookmarkStart w:id="3" w:name="_Toc167481374"/>
      <w:r>
        <w:lastRenderedPageBreak/>
        <w:t xml:space="preserve">Theory and </w:t>
      </w:r>
      <w:r w:rsidR="0087461C">
        <w:t>Design</w:t>
      </w:r>
      <w:bookmarkEnd w:id="3"/>
    </w:p>
    <w:p w14:paraId="1513D0EF" w14:textId="0D155CA5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4" w:name="_Toc167481375"/>
      <w:r>
        <w:rPr>
          <w:shd w:val="clear" w:color="auto" w:fill="FFFFFF"/>
        </w:rPr>
        <w:t>Theory</w:t>
      </w:r>
      <w:bookmarkEnd w:id="4"/>
    </w:p>
    <w:p w14:paraId="58A1AD9C" w14:textId="4533E786" w:rsidR="0077199C" w:rsidRDefault="0077199C" w:rsidP="00982FF0">
      <w:pPr>
        <w:pStyle w:val="NormalWeb"/>
        <w:shd w:val="clear" w:color="auto" w:fill="FFFFFF"/>
        <w:spacing w:before="120" w:beforeAutospacing="0" w:after="240" w:afterAutospacing="0" w:line="276" w:lineRule="auto"/>
        <w:rPr>
          <w:color w:val="111111"/>
          <w:sz w:val="26"/>
          <w:szCs w:val="26"/>
          <w:shd w:val="clear" w:color="auto" w:fill="FFFFFF"/>
        </w:rPr>
      </w:pPr>
      <w:proofErr w:type="spellStart"/>
      <w:r w:rsidRPr="0077199C">
        <w:rPr>
          <w:color w:val="111111"/>
          <w:sz w:val="26"/>
          <w:szCs w:val="26"/>
          <w:shd w:val="clear" w:color="auto" w:fill="FFFFFF"/>
        </w:rPr>
        <w:t>Astable</w:t>
      </w:r>
      <w:proofErr w:type="spellEnd"/>
      <w:r w:rsidRPr="0077199C">
        <w:rPr>
          <w:color w:val="111111"/>
          <w:sz w:val="26"/>
          <w:szCs w:val="26"/>
          <w:shd w:val="clear" w:color="auto" w:fill="FFFFFF"/>
        </w:rPr>
        <w:t xml:space="preserve">-Multivibrator </w:t>
      </w:r>
      <w:r>
        <w:rPr>
          <w:color w:val="111111"/>
          <w:sz w:val="26"/>
          <w:szCs w:val="26"/>
          <w:shd w:val="clear" w:color="auto" w:fill="FFFFFF"/>
        </w:rPr>
        <w:t xml:space="preserve">basically </w:t>
      </w:r>
      <w:r w:rsidRPr="0077199C">
        <w:rPr>
          <w:color w:val="111111"/>
          <w:sz w:val="26"/>
          <w:szCs w:val="26"/>
          <w:shd w:val="clear" w:color="auto" w:fill="FFFFFF"/>
        </w:rPr>
        <w:t xml:space="preserve">is </w:t>
      </w:r>
      <w:r>
        <w:rPr>
          <w:color w:val="111111"/>
          <w:sz w:val="26"/>
          <w:szCs w:val="26"/>
          <w:shd w:val="clear" w:color="auto" w:fill="FFFFFF"/>
        </w:rPr>
        <w:t xml:space="preserve">used </w:t>
      </w:r>
      <w:r w:rsidRPr="0077199C">
        <w:rPr>
          <w:color w:val="111111"/>
          <w:sz w:val="26"/>
          <w:szCs w:val="26"/>
          <w:shd w:val="clear" w:color="auto" w:fill="FFFFFF"/>
        </w:rPr>
        <w:t>to </w:t>
      </w:r>
      <w:r w:rsidR="0087461C">
        <w:rPr>
          <w:color w:val="111111"/>
          <w:sz w:val="26"/>
          <w:szCs w:val="26"/>
          <w:shd w:val="clear" w:color="auto" w:fill="FFFFFF"/>
        </w:rPr>
        <w:t>generate the square waves at a desired frequency</w:t>
      </w:r>
      <w:r w:rsidR="0087461C">
        <w:rPr>
          <w:rStyle w:val="Strong"/>
          <w:color w:val="111111"/>
          <w:sz w:val="26"/>
          <w:szCs w:val="26"/>
        </w:rPr>
        <w:t xml:space="preserve"> </w:t>
      </w:r>
      <w:r w:rsidRPr="0077199C">
        <w:rPr>
          <w:color w:val="111111"/>
          <w:sz w:val="26"/>
          <w:szCs w:val="26"/>
          <w:shd w:val="clear" w:color="auto" w:fill="FFFFFF"/>
        </w:rPr>
        <w:t>without any external intervention</w:t>
      </w:r>
      <w:r w:rsidR="0087461C">
        <w:rPr>
          <w:color w:val="111111"/>
          <w:sz w:val="26"/>
          <w:szCs w:val="26"/>
          <w:shd w:val="clear" w:color="auto" w:fill="FFFFFF"/>
        </w:rPr>
        <w:t>.</w:t>
      </w:r>
    </w:p>
    <w:p w14:paraId="3E0C72CE" w14:textId="386EA5A2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67481376"/>
      <w:r>
        <w:rPr>
          <w:shd w:val="clear" w:color="auto" w:fill="FFFFFF"/>
        </w:rPr>
        <w:t>Design and Calculation</w:t>
      </w:r>
      <w:bookmarkEnd w:id="5"/>
    </w:p>
    <w:p w14:paraId="32935709" w14:textId="77777777" w:rsidR="0087461C" w:rsidRDefault="0087461C" w:rsidP="00982FF0">
      <w:pPr>
        <w:keepNext/>
        <w:spacing w:line="276" w:lineRule="auto"/>
        <w:jc w:val="center"/>
      </w:pPr>
      <w:r w:rsidRPr="0087461C">
        <w:rPr>
          <w:noProof/>
        </w:rPr>
        <w:drawing>
          <wp:inline distT="0" distB="0" distL="0" distR="0" wp14:anchorId="1416DF8F" wp14:editId="33884057">
            <wp:extent cx="4884843" cy="2651990"/>
            <wp:effectExtent l="0" t="0" r="0" b="0"/>
            <wp:docPr id="1231469920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69920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88DD4" w14:textId="760CCA8F" w:rsidR="0087461C" w:rsidRDefault="0087461C" w:rsidP="00982FF0">
      <w:pPr>
        <w:pStyle w:val="Caption"/>
        <w:spacing w:line="276" w:lineRule="auto"/>
      </w:pPr>
      <w:bookmarkStart w:id="6" w:name="_Toc167481404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2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</w:t>
      </w:r>
      <w:r w:rsidR="002F7340">
        <w:fldChar w:fldCharType="end"/>
      </w:r>
      <w:r>
        <w:t xml:space="preserve">: </w:t>
      </w:r>
      <w:proofErr w:type="spellStart"/>
      <w:r>
        <w:t>Astable</w:t>
      </w:r>
      <w:proofErr w:type="spellEnd"/>
      <w:r>
        <w:t xml:space="preserve"> Multivibrator Circuit</w:t>
      </w:r>
      <w:bookmarkEnd w:id="6"/>
    </w:p>
    <w:p w14:paraId="37BDA1C6" w14:textId="2D0AD297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07432FF7" w:rsidR="00CE7201" w:rsidRDefault="00CE7201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4 Resistor</w:t>
      </w:r>
    </w:p>
    <w:p w14:paraId="3BAAF55F" w14:textId="19B661A2" w:rsidR="00CE7201" w:rsidRDefault="00CE7201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2 Capacitor</w:t>
      </w:r>
    </w:p>
    <w:p w14:paraId="2C5901D3" w14:textId="27729362" w:rsidR="00CE7201" w:rsidRDefault="00CE7201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2 BJT Transistors</w:t>
      </w:r>
    </w:p>
    <w:p w14:paraId="0B83814B" w14:textId="296D68E2" w:rsidR="00CE7201" w:rsidRPr="00CE7201" w:rsidRDefault="00CE7201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4AEB97FB" w14:textId="6FAA83B8" w:rsidR="003E7FEC" w:rsidRDefault="0087461C" w:rsidP="00982FF0">
      <w:pPr>
        <w:spacing w:before="240" w:line="276" w:lineRule="auto"/>
      </w:pPr>
      <w:r>
        <w:t>Astable Multivibrator’s Periodic time</w:t>
      </w:r>
      <w:r w:rsidR="003E7FEC">
        <w:t xml:space="preserve"> (for Output 1)</w:t>
      </w:r>
      <w:r>
        <w:t>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1178"/>
      </w:tblGrid>
      <w:tr w:rsidR="003E7FEC" w14:paraId="444E2A07" w14:textId="77777777" w:rsidTr="003E7FEC">
        <w:trPr>
          <w:jc w:val="center"/>
        </w:trPr>
        <w:tc>
          <w:tcPr>
            <w:tcW w:w="8217" w:type="dxa"/>
          </w:tcPr>
          <w:p w14:paraId="3B6D1094" w14:textId="0EB59FCC" w:rsidR="003E7FEC" w:rsidRDefault="00000000" w:rsidP="00982FF0">
            <w:pPr>
              <w:spacing w:before="240" w:line="276" w:lineRule="auto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</w:rPr>
                          <m:t>T 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l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 xml:space="preserve"> 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l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 xml:space="preserve"> 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1178" w:type="dxa"/>
            <w:vAlign w:val="center"/>
          </w:tcPr>
          <w:p w14:paraId="6221C34C" w14:textId="72CD438D" w:rsidR="003E7FEC" w:rsidRDefault="003E7FEC" w:rsidP="00982FF0">
            <w:pPr>
              <w:keepNext/>
              <w:spacing w:before="240" w:line="276" w:lineRule="auto"/>
            </w:pPr>
            <w:r>
              <w:t>(2.1)</w:t>
            </w:r>
          </w:p>
        </w:tc>
      </w:tr>
    </w:tbl>
    <w:p w14:paraId="6AF59B06" w14:textId="75E48912" w:rsidR="003E7FEC" w:rsidRPr="003E7FEC" w:rsidRDefault="003E7FEC" w:rsidP="00982FF0">
      <w:pPr>
        <w:pStyle w:val="Caption"/>
        <w:spacing w:before="240" w:line="276" w:lineRule="auto"/>
        <w:rPr>
          <w:i/>
          <w:iCs w:val="0"/>
          <w:sz w:val="18"/>
          <w:szCs w:val="16"/>
        </w:rPr>
      </w:pPr>
      <w:bookmarkStart w:id="7" w:name="_Toc166797348"/>
      <w:r w:rsidRPr="003E7FEC">
        <w:rPr>
          <w:i/>
          <w:iCs w:val="0"/>
          <w:sz w:val="18"/>
          <w:szCs w:val="16"/>
        </w:rPr>
        <w:t xml:space="preserve">Equation </w:t>
      </w:r>
      <w:r w:rsidRPr="003E7FEC">
        <w:rPr>
          <w:i/>
          <w:iCs w:val="0"/>
          <w:sz w:val="18"/>
          <w:szCs w:val="16"/>
        </w:rPr>
        <w:fldChar w:fldCharType="begin"/>
      </w:r>
      <w:r w:rsidRPr="003E7FEC">
        <w:rPr>
          <w:i/>
          <w:iCs w:val="0"/>
          <w:sz w:val="18"/>
          <w:szCs w:val="16"/>
        </w:rPr>
        <w:instrText xml:space="preserve"> STYLEREF 1 \s </w:instrText>
      </w:r>
      <w:r w:rsidRPr="003E7FEC">
        <w:rPr>
          <w:i/>
          <w:iCs w:val="0"/>
          <w:sz w:val="18"/>
          <w:szCs w:val="16"/>
        </w:rPr>
        <w:fldChar w:fldCharType="separate"/>
      </w:r>
      <w:r w:rsidR="001F2604">
        <w:rPr>
          <w:i/>
          <w:iCs w:val="0"/>
          <w:noProof/>
          <w:sz w:val="18"/>
          <w:szCs w:val="16"/>
        </w:rPr>
        <w:t>2</w:t>
      </w:r>
      <w:r w:rsidRPr="003E7FEC">
        <w:rPr>
          <w:i/>
          <w:iCs w:val="0"/>
          <w:sz w:val="18"/>
          <w:szCs w:val="16"/>
        </w:rPr>
        <w:fldChar w:fldCharType="end"/>
      </w:r>
      <w:r w:rsidRPr="003E7FEC">
        <w:rPr>
          <w:i/>
          <w:iCs w:val="0"/>
          <w:sz w:val="18"/>
          <w:szCs w:val="16"/>
        </w:rPr>
        <w:noBreakHyphen/>
      </w:r>
      <w:r w:rsidRPr="003E7FEC">
        <w:rPr>
          <w:i/>
          <w:iCs w:val="0"/>
          <w:sz w:val="18"/>
          <w:szCs w:val="16"/>
        </w:rPr>
        <w:fldChar w:fldCharType="begin"/>
      </w:r>
      <w:r w:rsidRPr="003E7FEC">
        <w:rPr>
          <w:i/>
          <w:iCs w:val="0"/>
          <w:sz w:val="18"/>
          <w:szCs w:val="16"/>
        </w:rPr>
        <w:instrText xml:space="preserve"> SEQ Equation \* ARABIC \s 1 </w:instrText>
      </w:r>
      <w:r w:rsidRPr="003E7FEC">
        <w:rPr>
          <w:i/>
          <w:iCs w:val="0"/>
          <w:sz w:val="18"/>
          <w:szCs w:val="16"/>
        </w:rPr>
        <w:fldChar w:fldCharType="separate"/>
      </w:r>
      <w:r w:rsidR="001F2604">
        <w:rPr>
          <w:i/>
          <w:iCs w:val="0"/>
          <w:noProof/>
          <w:sz w:val="18"/>
          <w:szCs w:val="16"/>
        </w:rPr>
        <w:t>1</w:t>
      </w:r>
      <w:r w:rsidRPr="003E7FEC">
        <w:rPr>
          <w:i/>
          <w:iCs w:val="0"/>
          <w:sz w:val="18"/>
          <w:szCs w:val="16"/>
        </w:rPr>
        <w:fldChar w:fldCharType="end"/>
      </w:r>
      <w:r w:rsidRPr="003E7FEC">
        <w:rPr>
          <w:i/>
          <w:iCs w:val="0"/>
          <w:sz w:val="18"/>
          <w:szCs w:val="16"/>
        </w:rPr>
        <w:t xml:space="preserve">: </w:t>
      </w:r>
      <w:proofErr w:type="spellStart"/>
      <w:r w:rsidRPr="003E7FEC">
        <w:rPr>
          <w:i/>
          <w:iCs w:val="0"/>
          <w:sz w:val="18"/>
          <w:szCs w:val="16"/>
        </w:rPr>
        <w:t>Astable</w:t>
      </w:r>
      <w:proofErr w:type="spellEnd"/>
      <w:r w:rsidRPr="003E7FEC">
        <w:rPr>
          <w:i/>
          <w:iCs w:val="0"/>
          <w:sz w:val="18"/>
          <w:szCs w:val="16"/>
        </w:rPr>
        <w:t xml:space="preserve"> Multivibrator's Periodic time formula</w:t>
      </w:r>
      <w:bookmarkEnd w:id="7"/>
    </w:p>
    <w:p w14:paraId="4C3D835D" w14:textId="3CF03CE7" w:rsidR="003E7FEC" w:rsidRDefault="003E7FEC" w:rsidP="00982FF0">
      <w:pPr>
        <w:spacing w:before="240" w:line="276" w:lineRule="auto"/>
      </w:pPr>
      <w:r>
        <w:t>For this assignment, 5 sample frequencies will be tested</w:t>
      </w:r>
      <w:r w:rsidR="00114CE8">
        <w:t>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first" r:id="rId12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552F6195" w:rsidR="00DD0534" w:rsidRDefault="00CE7201" w:rsidP="00982FF0">
      <w:pPr>
        <w:pStyle w:val="Heading1"/>
        <w:jc w:val="both"/>
      </w:pPr>
      <w:bookmarkStart w:id="8" w:name="_Toc167481377"/>
      <w:r>
        <w:lastRenderedPageBreak/>
        <w:t>Result</w:t>
      </w:r>
      <w:bookmarkEnd w:id="8"/>
    </w:p>
    <w:p w14:paraId="6AF063D7" w14:textId="61202AEB" w:rsidR="00CE7201" w:rsidRDefault="004A6E95" w:rsidP="00982FF0">
      <w:pPr>
        <w:pStyle w:val="Heading2"/>
      </w:pPr>
      <w:bookmarkStart w:id="9" w:name="_Toc167481378"/>
      <w:r>
        <w:t xml:space="preserve">16 </w:t>
      </w:r>
      <w:r w:rsidR="00CE7201">
        <w:t>Hz</w:t>
      </w:r>
      <w:bookmarkEnd w:id="9"/>
    </w:p>
    <w:p w14:paraId="5F0CDAD1" w14:textId="116BDB83" w:rsidR="00EA4A8B" w:rsidRDefault="00EA4A8B" w:rsidP="00982FF0">
      <w:pPr>
        <w:pStyle w:val="Heading3"/>
      </w:pPr>
      <w:bookmarkStart w:id="10" w:name="_Toc167481379"/>
      <w:r>
        <w:t>Calculation for equipment</w:t>
      </w:r>
      <w:bookmarkEnd w:id="10"/>
    </w:p>
    <w:p w14:paraId="059060CE" w14:textId="3FD7A894" w:rsidR="00EA4A8B" w:rsidRDefault="00EA4A8B" w:rsidP="00982FF0">
      <w:pPr>
        <w:spacing w:line="276" w:lineRule="auto"/>
      </w:pPr>
      <w:r>
        <w:t xml:space="preserve">Becau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so,</w:t>
      </w:r>
    </w:p>
    <w:p w14:paraId="66D3A7CE" w14:textId="77777777" w:rsidR="00EA4A8B" w:rsidRDefault="00EA4A8B" w:rsidP="00982FF0">
      <w:pPr>
        <w:spacing w:line="276" w:lineRule="auto"/>
      </w:pPr>
    </w:p>
    <w:p w14:paraId="793816F1" w14:textId="35A3E51F" w:rsidR="00EA4A8B" w:rsidRPr="005E4E56" w:rsidRDefault="00000000" w:rsidP="00982FF0">
      <w:pPr>
        <w:spacing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9771D38" w14:textId="2E8A8209" w:rsidR="005E4E56" w:rsidRDefault="005E4E56" w:rsidP="00982FF0">
      <w:pPr>
        <w:spacing w:line="276" w:lineRule="auto"/>
      </w:pPr>
      <w:r>
        <w:t xml:space="preserve">To design an Astable Multivibrator with </w:t>
      </w:r>
      <w:r w:rsidR="005A6803">
        <w:t>frequency of 16</w:t>
      </w:r>
      <w:r>
        <w:t>Hz, the periodic time will be:</w:t>
      </w:r>
    </w:p>
    <w:p w14:paraId="591B0789" w14:textId="6F528AEC" w:rsidR="005E4E56" w:rsidRPr="005E4E56" w:rsidRDefault="005E4E56" w:rsidP="00982FF0">
      <w:pPr>
        <w:spacing w:line="276" w:lineRule="auto"/>
      </w:pPr>
      <m:oMathPara>
        <m:oMath>
          <m:r>
            <w:rPr>
              <w:rFonts w:ascii="Cambria Math" w:hAnsi="Cambria Math"/>
            </w:rPr>
            <m:t xml:space="preserve">T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6 Hz</m:t>
              </m:r>
            </m:den>
          </m:f>
          <m:r>
            <w:rPr>
              <w:rFonts w:ascii="Cambria Math" w:hAnsi="Cambria Math"/>
            </w:rPr>
            <m:t>=62.5 (ms)</m:t>
          </m:r>
        </m:oMath>
      </m:oMathPara>
    </w:p>
    <w:p w14:paraId="21C3E774" w14:textId="32F40607" w:rsidR="005E4E56" w:rsidRDefault="005E4E56" w:rsidP="00982FF0">
      <w:pPr>
        <w:spacing w:line="276" w:lineRule="auto"/>
      </w:pPr>
      <w:r>
        <w:t>So t</w:t>
      </w:r>
      <w:r>
        <w:rPr>
          <w:vertAlign w:val="subscript"/>
        </w:rPr>
        <w:t>1</w:t>
      </w:r>
      <w:r>
        <w:t xml:space="preserve"> and t</w:t>
      </w:r>
      <w:r>
        <w:rPr>
          <w:vertAlign w:val="subscript"/>
        </w:rPr>
        <w:t>2</w:t>
      </w:r>
      <w:r>
        <w:t xml:space="preserve"> will be.</w:t>
      </w:r>
    </w:p>
    <w:p w14:paraId="2247714E" w14:textId="004A6A01" w:rsidR="005E4E56" w:rsidRPr="005E4E56" w:rsidRDefault="005E4E56" w:rsidP="00982FF0">
      <w:pPr>
        <w:spacing w:line="276" w:lineRule="auto"/>
      </w:pPr>
      <m:oMathPara>
        <m:oMath>
          <m:r>
            <w:rPr>
              <w:rFonts w:ascii="Cambria Math" w:hAnsi="Cambria Math"/>
            </w:rPr>
            <m:t xml:space="preserve">T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2 ×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3F04CF79" w14:textId="4750A90E" w:rsidR="005E4E56" w:rsidRPr="005E4E56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 31.25 (ms)</m:t>
          </m:r>
        </m:oMath>
      </m:oMathPara>
    </w:p>
    <w:p w14:paraId="5FA7CBFD" w14:textId="56F59A5C" w:rsidR="005E4E56" w:rsidRDefault="005E4E56" w:rsidP="00982FF0">
      <w:pPr>
        <w:spacing w:line="276" w:lineRule="auto"/>
      </w:pPr>
      <w:r>
        <w:t>From the result, choosing R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47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C</w:t>
      </w:r>
      <w:r>
        <w:rPr>
          <w:vertAlign w:val="subscript"/>
        </w:rPr>
        <w:t>2</w:t>
      </w:r>
      <w:r>
        <w:t xml:space="preserve"> = </w:t>
      </w:r>
      <w:r w:rsidR="004A6E95">
        <w:t>1</w:t>
      </w:r>
      <m:oMath>
        <m:r>
          <w:rPr>
            <w:rFonts w:ascii="Cambria Math" w:hAnsi="Cambria Math"/>
          </w:rPr>
          <m:t>μF</m:t>
        </m:r>
      </m:oMath>
      <w:r>
        <w:t xml:space="preserve"> will </w:t>
      </w:r>
      <w:r w:rsidR="00832318">
        <w:t>give the closest time</w:t>
      </w:r>
      <w:r>
        <w:t>:</w:t>
      </w:r>
    </w:p>
    <w:p w14:paraId="16DBE3A6" w14:textId="1BA4DAA3" w:rsidR="005E4E56" w:rsidRPr="00F86919" w:rsidRDefault="00000000" w:rsidP="00982FF0">
      <w:pPr>
        <w:spacing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32.5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</m:oMath>
      </m:oMathPara>
    </w:p>
    <w:p w14:paraId="5B762441" w14:textId="6CAF8F55" w:rsidR="00F86919" w:rsidRPr="005E4E56" w:rsidRDefault="00F86919" w:rsidP="00982FF0">
      <w:pPr>
        <w:spacing w:line="276" w:lineRule="auto"/>
      </w:pPr>
      <m:oMathPara>
        <m:oMath>
          <m:r>
            <w:rPr>
              <w:rFonts w:ascii="Cambria Math" w:hAnsi="Cambria Math"/>
            </w:rPr>
            <m:t xml:space="preserve">f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 xml:space="preserve">2 ×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15.38 (Hz)</m:t>
          </m:r>
        </m:oMath>
      </m:oMathPara>
    </w:p>
    <w:p w14:paraId="68F96BF0" w14:textId="2449D8AD" w:rsidR="00832318" w:rsidRPr="005E4E56" w:rsidRDefault="00832318" w:rsidP="00982FF0"/>
    <w:p w14:paraId="0F728225" w14:textId="115EDEB5" w:rsidR="005E4E56" w:rsidRDefault="005E4E56" w:rsidP="00982FF0">
      <w:pPr>
        <w:pStyle w:val="Heading3"/>
      </w:pPr>
      <w:bookmarkStart w:id="11" w:name="_Toc167481380"/>
      <w:r>
        <w:t>Multisim Design</w:t>
      </w:r>
      <w:bookmarkEnd w:id="11"/>
    </w:p>
    <w:p w14:paraId="12647491" w14:textId="77777777" w:rsidR="00CF455A" w:rsidRDefault="00CF455A" w:rsidP="00982FF0">
      <w:pPr>
        <w:keepNext/>
        <w:jc w:val="center"/>
      </w:pPr>
      <w:r w:rsidRPr="00CF455A">
        <w:rPr>
          <w:noProof/>
        </w:rPr>
        <w:drawing>
          <wp:inline distT="0" distB="0" distL="0" distR="0" wp14:anchorId="432E4F7D" wp14:editId="3968F076">
            <wp:extent cx="3600000" cy="2373018"/>
            <wp:effectExtent l="0" t="0" r="635" b="8255"/>
            <wp:docPr id="1801366345" name="Picture 1" descr="A diagram of a circu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366345" name="Picture 1" descr="A diagram of a circuit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373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C7747" w14:textId="2E2D08FF" w:rsidR="00CF455A" w:rsidRDefault="00CF455A" w:rsidP="00982FF0">
      <w:pPr>
        <w:pStyle w:val="Caption"/>
        <w:rPr>
          <w:lang w:val="vi-VN"/>
        </w:rPr>
      </w:pPr>
      <w:bookmarkStart w:id="12" w:name="_Toc167481405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</w:t>
      </w:r>
      <w:r w:rsidR="002F7340">
        <w:fldChar w:fldCharType="end"/>
      </w:r>
      <w:r>
        <w:t xml:space="preserve">: Circuit design with R = </w:t>
      </w:r>
      <m:oMath>
        <m:r>
          <w:rPr>
            <w:rFonts w:ascii="Cambria Math" w:hAnsi="Cambria Math"/>
          </w:rPr>
          <m:t>47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C = 1</w:t>
      </w:r>
      <m:oMath>
        <m:r>
          <w:rPr>
            <w:rFonts w:ascii="Cambria Math" w:hAnsi="Cambria Math"/>
          </w:rPr>
          <m:t>μF</m:t>
        </m:r>
      </m:oMath>
      <w:bookmarkEnd w:id="12"/>
    </w:p>
    <w:p w14:paraId="2DB0E5CB" w14:textId="77777777" w:rsidR="0058370F" w:rsidRDefault="0058370F" w:rsidP="00982FF0">
      <w:pPr>
        <w:keepNext/>
        <w:jc w:val="center"/>
      </w:pPr>
      <w:r w:rsidRPr="0058370F">
        <w:rPr>
          <w:noProof/>
          <w:lang w:val="vi-VN"/>
        </w:rPr>
        <w:lastRenderedPageBreak/>
        <w:drawing>
          <wp:inline distT="0" distB="0" distL="0" distR="0" wp14:anchorId="75E3DC20" wp14:editId="6CCD7475">
            <wp:extent cx="3600000" cy="3469788"/>
            <wp:effectExtent l="0" t="0" r="635" b="0"/>
            <wp:docPr id="1395862491" name="Picture 1" descr="A screen shot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862491" name="Picture 1" descr="A screen shot of a devi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46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99D08" w14:textId="019784FB" w:rsidR="0058370F" w:rsidRPr="0058370F" w:rsidRDefault="0058370F" w:rsidP="00982FF0">
      <w:pPr>
        <w:pStyle w:val="Caption"/>
        <w:rPr>
          <w:lang w:val="vi-VN"/>
        </w:rPr>
      </w:pPr>
      <w:bookmarkStart w:id="13" w:name="_Toc167481406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2</w:t>
      </w:r>
      <w:r w:rsidR="002F7340">
        <w:fldChar w:fldCharType="end"/>
      </w:r>
      <w:r>
        <w:rPr>
          <w:lang w:val="vi-VN"/>
        </w:rPr>
        <w:t>: Circuit's output for 16</w:t>
      </w:r>
      <w:r w:rsidR="00CE3493">
        <w:t xml:space="preserve"> </w:t>
      </w:r>
      <w:proofErr w:type="gramStart"/>
      <w:r>
        <w:rPr>
          <w:lang w:val="vi-VN"/>
        </w:rPr>
        <w:t>Hz</w:t>
      </w:r>
      <w:bookmarkEnd w:id="13"/>
      <w:proofErr w:type="gramEnd"/>
    </w:p>
    <w:p w14:paraId="134FA7DF" w14:textId="77777777" w:rsidR="0058370F" w:rsidRPr="0058370F" w:rsidRDefault="0058370F" w:rsidP="00982FF0">
      <w:pPr>
        <w:rPr>
          <w:lang w:val="vi-VN"/>
        </w:rPr>
      </w:pPr>
    </w:p>
    <w:p w14:paraId="5DAD0529" w14:textId="627626E6" w:rsidR="00FC3681" w:rsidRDefault="00FC3681" w:rsidP="00982FF0">
      <w:pPr>
        <w:pStyle w:val="Heading3"/>
      </w:pPr>
      <w:bookmarkStart w:id="14" w:name="_Toc167481381"/>
      <w:r>
        <w:t>Breadboard Design</w:t>
      </w:r>
      <w:bookmarkEnd w:id="14"/>
    </w:p>
    <w:p w14:paraId="385B4EBF" w14:textId="77777777" w:rsidR="002F7340" w:rsidRDefault="002F7340" w:rsidP="00982FF0">
      <w:pPr>
        <w:keepNext/>
        <w:tabs>
          <w:tab w:val="left" w:pos="9365"/>
        </w:tabs>
        <w:jc w:val="center"/>
        <w:rPr>
          <w:noProof/>
          <w:lang w:val="vi-VN"/>
        </w:rPr>
      </w:pPr>
    </w:p>
    <w:p w14:paraId="12F5CF07" w14:textId="77777777" w:rsidR="002F7340" w:rsidRDefault="002F7340" w:rsidP="002F7340">
      <w:pPr>
        <w:keepNext/>
        <w:jc w:val="center"/>
      </w:pPr>
      <w:r w:rsidRPr="002F7340">
        <w:rPr>
          <w:noProof/>
          <w:szCs w:val="24"/>
        </w:rPr>
        <w:drawing>
          <wp:inline distT="0" distB="0" distL="0" distR="0" wp14:anchorId="3ECFFC2F" wp14:editId="672FCDFA">
            <wp:extent cx="3600000" cy="2713482"/>
            <wp:effectExtent l="0" t="0" r="0" b="0"/>
            <wp:docPr id="1105479062" name="Picture 1" descr="A circuit board with wires an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479062" name="Picture 1" descr="A circuit board with wires and wi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13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A5E08" w14:textId="5C32653E" w:rsidR="002F7340" w:rsidRPr="002F7340" w:rsidRDefault="002F7340" w:rsidP="002F7340">
      <w:pPr>
        <w:pStyle w:val="Caption"/>
        <w:rPr>
          <w:szCs w:val="24"/>
        </w:rPr>
      </w:pPr>
      <w:bookmarkStart w:id="15" w:name="_Toc16748140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1F2604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1F2604">
        <w:rPr>
          <w:noProof/>
        </w:rPr>
        <w:t>3</w:t>
      </w:r>
      <w:r>
        <w:fldChar w:fldCharType="end"/>
      </w:r>
      <w:r>
        <w:rPr>
          <w:lang w:val="vi-VN"/>
        </w:rPr>
        <w:t xml:space="preserve">: Breadboard's design for 16 </w:t>
      </w:r>
      <w:proofErr w:type="gramStart"/>
      <w:r>
        <w:rPr>
          <w:lang w:val="vi-VN"/>
        </w:rPr>
        <w:t>Hz</w:t>
      </w:r>
      <w:bookmarkEnd w:id="15"/>
      <w:proofErr w:type="gramEnd"/>
    </w:p>
    <w:p w14:paraId="23E80333" w14:textId="68DB1902" w:rsidR="0058370F" w:rsidRDefault="00CF455A" w:rsidP="00982FF0">
      <w:pPr>
        <w:keepNext/>
        <w:tabs>
          <w:tab w:val="left" w:pos="9365"/>
        </w:tabs>
        <w:jc w:val="center"/>
      </w:pPr>
      <w:r w:rsidRPr="00CF455A">
        <w:rPr>
          <w:noProof/>
        </w:rPr>
        <w:lastRenderedPageBreak/>
        <w:drawing>
          <wp:inline distT="0" distB="0" distL="0" distR="0" wp14:anchorId="34F0DA38" wp14:editId="06487C61">
            <wp:extent cx="3600000" cy="2820813"/>
            <wp:effectExtent l="0" t="0" r="635" b="0"/>
            <wp:docPr id="1466825116" name="Picture 1" descr="A close-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825116" name="Picture 1" descr="A close-up of a device&#10;&#10;Description automatically generated"/>
                    <pic:cNvPicPr/>
                  </pic:nvPicPr>
                  <pic:blipFill rotWithShape="1">
                    <a:blip r:embed="rId16"/>
                    <a:srcRect l="3441" r="38764" b="6806"/>
                    <a:stretch/>
                  </pic:blipFill>
                  <pic:spPr bwMode="auto">
                    <a:xfrm>
                      <a:off x="0" y="0"/>
                      <a:ext cx="3600000" cy="2820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CABA48" w14:textId="7F8F1410" w:rsidR="00CF455A" w:rsidRPr="00CF455A" w:rsidRDefault="0058370F" w:rsidP="00982FF0">
      <w:pPr>
        <w:pStyle w:val="Caption"/>
      </w:pPr>
      <w:bookmarkStart w:id="16" w:name="_Toc167481408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4</w:t>
      </w:r>
      <w:r w:rsidR="002F7340">
        <w:fldChar w:fldCharType="end"/>
      </w:r>
      <w:r>
        <w:rPr>
          <w:lang w:val="vi-VN"/>
        </w:rPr>
        <w:t>: Breadboard's output for 16</w:t>
      </w:r>
      <w:r w:rsidR="00CE3493">
        <w:t xml:space="preserve"> </w:t>
      </w:r>
      <w:proofErr w:type="gramStart"/>
      <w:r>
        <w:rPr>
          <w:lang w:val="vi-VN"/>
        </w:rPr>
        <w:t>Hz</w:t>
      </w:r>
      <w:bookmarkEnd w:id="16"/>
      <w:proofErr w:type="gramEnd"/>
    </w:p>
    <w:p w14:paraId="31D157A4" w14:textId="0FD056F5" w:rsidR="005E4E56" w:rsidRDefault="005E4E56" w:rsidP="00982FF0">
      <w:pPr>
        <w:pStyle w:val="Heading3"/>
      </w:pPr>
      <w:bookmarkStart w:id="17" w:name="_Toc167481382"/>
      <w:r>
        <w:t>Result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5E4E56" w14:paraId="4F5756C4" w14:textId="77777777" w:rsidTr="005E4E56">
        <w:tc>
          <w:tcPr>
            <w:tcW w:w="3445" w:type="dxa"/>
          </w:tcPr>
          <w:p w14:paraId="05E95CB9" w14:textId="150670E5" w:rsidR="005E4E56" w:rsidRDefault="005E4E56" w:rsidP="00982FF0">
            <w:pPr>
              <w:jc w:val="center"/>
            </w:pPr>
            <w:r>
              <w:t xml:space="preserve">Theory expected </w:t>
            </w:r>
            <w:r w:rsidR="00CF455A">
              <w:t>frequency (Hz)</w:t>
            </w:r>
          </w:p>
        </w:tc>
        <w:tc>
          <w:tcPr>
            <w:tcW w:w="3446" w:type="dxa"/>
          </w:tcPr>
          <w:p w14:paraId="6496E3FF" w14:textId="251BD8D0" w:rsidR="005E4E56" w:rsidRDefault="005E4E56" w:rsidP="00982FF0">
            <w:pPr>
              <w:jc w:val="center"/>
            </w:pPr>
            <w:r>
              <w:t>Multisim</w:t>
            </w:r>
            <w:r w:rsidR="00CF455A">
              <w:t>’s frequency (Hz)</w:t>
            </w:r>
          </w:p>
        </w:tc>
        <w:tc>
          <w:tcPr>
            <w:tcW w:w="3446" w:type="dxa"/>
          </w:tcPr>
          <w:p w14:paraId="0BB58FB9" w14:textId="2296DA14" w:rsidR="005E4E56" w:rsidRDefault="00FC3681" w:rsidP="00982FF0">
            <w:pPr>
              <w:jc w:val="center"/>
            </w:pPr>
            <w:r>
              <w:t>Breadboard</w:t>
            </w:r>
            <w:r w:rsidR="00CF455A">
              <w:t>’s frequency (Hz)</w:t>
            </w:r>
          </w:p>
        </w:tc>
      </w:tr>
      <w:tr w:rsidR="005E4E56" w14:paraId="2EC4B8A9" w14:textId="77777777" w:rsidTr="005E4E56">
        <w:tc>
          <w:tcPr>
            <w:tcW w:w="3445" w:type="dxa"/>
          </w:tcPr>
          <w:p w14:paraId="64A87DA2" w14:textId="78C08801" w:rsidR="005E4E56" w:rsidRDefault="00CF455A" w:rsidP="00982FF0">
            <w:pPr>
              <w:jc w:val="center"/>
            </w:pPr>
            <w:r>
              <w:t>15.38Hz</w:t>
            </w:r>
          </w:p>
        </w:tc>
        <w:tc>
          <w:tcPr>
            <w:tcW w:w="3446" w:type="dxa"/>
          </w:tcPr>
          <w:p w14:paraId="2EE8A74A" w14:textId="7B1776A3" w:rsidR="005E4E56" w:rsidRDefault="00CF455A" w:rsidP="00982FF0">
            <w:pPr>
              <w:jc w:val="center"/>
            </w:pPr>
            <w:r>
              <w:t>18.2Hz</w:t>
            </w:r>
          </w:p>
        </w:tc>
        <w:tc>
          <w:tcPr>
            <w:tcW w:w="3446" w:type="dxa"/>
          </w:tcPr>
          <w:p w14:paraId="2E6689E4" w14:textId="48E459BE" w:rsidR="005E4E56" w:rsidRDefault="00CF455A" w:rsidP="00982FF0">
            <w:pPr>
              <w:keepNext/>
              <w:jc w:val="center"/>
            </w:pPr>
            <w:r>
              <w:t>17.24Hz</w:t>
            </w:r>
          </w:p>
        </w:tc>
      </w:tr>
    </w:tbl>
    <w:p w14:paraId="36984014" w14:textId="5D3C3DCF" w:rsidR="00FC3681" w:rsidRDefault="00FC3681" w:rsidP="00982FF0">
      <w:pPr>
        <w:pStyle w:val="Caption"/>
      </w:pPr>
      <w:bookmarkStart w:id="18" w:name="_Toc167481427"/>
      <w:r>
        <w:t xml:space="preserve">Table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 w:rsidR="001F2604">
        <w:rPr>
          <w:noProof/>
        </w:rPr>
        <w:t>3</w:t>
      </w:r>
      <w:r w:rsidR="00000000">
        <w:rPr>
          <w:noProof/>
        </w:rPr>
        <w:fldChar w:fldCharType="end"/>
      </w:r>
      <w:r>
        <w:noBreakHyphen/>
      </w:r>
      <w:r w:rsidR="00000000">
        <w:fldChar w:fldCharType="begin"/>
      </w:r>
      <w:r w:rsidR="00000000">
        <w:instrText xml:space="preserve"> SEQ Table \* ARABIC \s 1 </w:instrText>
      </w:r>
      <w:r w:rsidR="00000000">
        <w:fldChar w:fldCharType="separate"/>
      </w:r>
      <w:r w:rsidR="001F2604">
        <w:rPr>
          <w:noProof/>
        </w:rPr>
        <w:t>1</w:t>
      </w:r>
      <w:r w:rsidR="00000000">
        <w:rPr>
          <w:noProof/>
        </w:rPr>
        <w:fldChar w:fldCharType="end"/>
      </w:r>
      <w:r>
        <w:t xml:space="preserve">: Result for </w:t>
      </w:r>
      <w:r w:rsidR="00CF455A">
        <w:t>16</w:t>
      </w:r>
      <w:r w:rsidR="00CE3493">
        <w:t xml:space="preserve"> </w:t>
      </w:r>
      <w:r>
        <w:t>Hz</w:t>
      </w:r>
      <w:bookmarkEnd w:id="18"/>
    </w:p>
    <w:p w14:paraId="238D2AFB" w14:textId="77777777" w:rsidR="00FC3681" w:rsidRDefault="00FC3681" w:rsidP="00982FF0">
      <w:r>
        <w:br w:type="page"/>
      </w:r>
    </w:p>
    <w:p w14:paraId="06E4A3AE" w14:textId="236A8FB5" w:rsidR="00CE7201" w:rsidRDefault="0058370F" w:rsidP="00982FF0">
      <w:pPr>
        <w:pStyle w:val="Heading2"/>
      </w:pPr>
      <w:bookmarkStart w:id="19" w:name="_Toc167481383"/>
      <w:r>
        <w:lastRenderedPageBreak/>
        <w:t>33</w:t>
      </w:r>
      <w:r>
        <w:rPr>
          <w:lang w:val="vi-VN"/>
        </w:rPr>
        <w:t xml:space="preserve"> </w:t>
      </w:r>
      <w:r>
        <w:t>Hz</w:t>
      </w:r>
      <w:bookmarkEnd w:id="19"/>
    </w:p>
    <w:p w14:paraId="18C4AC2C" w14:textId="77777777" w:rsidR="00FC3681" w:rsidRDefault="00FC3681" w:rsidP="00982FF0">
      <w:pPr>
        <w:pStyle w:val="Heading3"/>
      </w:pPr>
      <w:bookmarkStart w:id="20" w:name="_Toc167481384"/>
      <w:r>
        <w:t>Calculation for equipment</w:t>
      </w:r>
      <w:bookmarkEnd w:id="20"/>
    </w:p>
    <w:p w14:paraId="4C0DC06B" w14:textId="3AD4BE1C" w:rsidR="00FC3681" w:rsidRDefault="00FC3681" w:rsidP="00982FF0">
      <w:r>
        <w:t xml:space="preserve">Becau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so,</w:t>
      </w:r>
    </w:p>
    <w:p w14:paraId="469B97B2" w14:textId="77777777" w:rsidR="00FC3681" w:rsidRDefault="00FC3681" w:rsidP="00982FF0"/>
    <w:p w14:paraId="5A1764CC" w14:textId="77777777" w:rsidR="00FC3681" w:rsidRPr="005E4E56" w:rsidRDefault="00000000" w:rsidP="00982FF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4E82DDD8" w14:textId="481D62A8" w:rsidR="00FC3681" w:rsidRDefault="00FC3681" w:rsidP="00982FF0">
      <w:r>
        <w:t xml:space="preserve">To design an Astable Multivibrator with </w:t>
      </w:r>
      <w:r w:rsidR="0058370F">
        <w:t>33</w:t>
      </w:r>
      <w:r w:rsidR="0058370F">
        <w:rPr>
          <w:lang w:val="vi-VN"/>
        </w:rPr>
        <w:t xml:space="preserve"> </w:t>
      </w:r>
      <w:r>
        <w:t>Hz, the periodic time will be:</w:t>
      </w:r>
    </w:p>
    <w:p w14:paraId="0D858B5A" w14:textId="6FCF62E4" w:rsidR="00FC3681" w:rsidRPr="005E4E56" w:rsidRDefault="00FC3681" w:rsidP="00982FF0">
      <m:oMathPara>
        <m:oMath>
          <m:r>
            <w:rPr>
              <w:rFonts w:ascii="Cambria Math" w:hAnsi="Cambria Math"/>
            </w:rPr>
            <m:t xml:space="preserve">T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3 Hz</m:t>
              </m:r>
            </m:den>
          </m:f>
          <m:r>
            <w:rPr>
              <w:rFonts w:ascii="Cambria Math" w:hAnsi="Cambria Math"/>
            </w:rPr>
            <m:t>=30.</m:t>
          </m:r>
          <m:r>
            <w:rPr>
              <w:rFonts w:ascii="Cambria Math" w:hAnsi="Cambria Math"/>
              <w:lang w:val="vi-VN"/>
            </w:rPr>
            <m:t>3</m:t>
          </m:r>
          <m:r>
            <w:rPr>
              <w:rFonts w:ascii="Cambria Math" w:hAnsi="Cambria Math"/>
            </w:rPr>
            <m:t>(ms)</m:t>
          </m:r>
        </m:oMath>
      </m:oMathPara>
    </w:p>
    <w:p w14:paraId="573FB40A" w14:textId="77777777" w:rsidR="00FC3681" w:rsidRDefault="00FC3681" w:rsidP="00982FF0">
      <w:r>
        <w:t>So t</w:t>
      </w:r>
      <w:r>
        <w:rPr>
          <w:vertAlign w:val="subscript"/>
        </w:rPr>
        <w:t>1</w:t>
      </w:r>
      <w:r>
        <w:t xml:space="preserve"> and t</w:t>
      </w:r>
      <w:r>
        <w:rPr>
          <w:vertAlign w:val="subscript"/>
        </w:rPr>
        <w:t>2</w:t>
      </w:r>
      <w:r>
        <w:t xml:space="preserve"> will be.</w:t>
      </w:r>
    </w:p>
    <w:p w14:paraId="41EAD440" w14:textId="77777777" w:rsidR="00FC3681" w:rsidRPr="005E4E56" w:rsidRDefault="00FC3681" w:rsidP="00982FF0">
      <m:oMathPara>
        <m:oMath>
          <m:r>
            <w:rPr>
              <w:rFonts w:ascii="Cambria Math" w:hAnsi="Cambria Math"/>
            </w:rPr>
            <m:t xml:space="preserve">T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2 ×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68DD7550" w14:textId="3042E92C" w:rsidR="00FC3681" w:rsidRPr="005E4E56" w:rsidRDefault="00000000" w:rsidP="00982FF0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  15.</m:t>
          </m:r>
          <m:r>
            <w:rPr>
              <w:rFonts w:ascii="Cambria Math" w:hAnsi="Cambria Math"/>
              <w:lang w:val="vi-VN"/>
            </w:rPr>
            <m:t xml:space="preserve">15 </m:t>
          </m:r>
          <m:r>
            <w:rPr>
              <w:rFonts w:ascii="Cambria Math" w:hAnsi="Cambria Math"/>
            </w:rPr>
            <m:t>(ms)</m:t>
          </m:r>
        </m:oMath>
      </m:oMathPara>
    </w:p>
    <w:p w14:paraId="12EA64A4" w14:textId="2CB90DAA" w:rsidR="00FC3681" w:rsidRDefault="00FC3681" w:rsidP="00982FF0">
      <w:r>
        <w:t>From the result, choosing R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22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C</w:t>
      </w:r>
      <w:r>
        <w:rPr>
          <w:vertAlign w:val="subscript"/>
        </w:rPr>
        <w:t>2</w:t>
      </w:r>
      <w:r>
        <w:t xml:space="preserve"> = </w:t>
      </w:r>
      <w:r w:rsidR="0058370F">
        <w:t>1</w:t>
      </w:r>
      <m:oMath>
        <m:r>
          <w:rPr>
            <w:rFonts w:ascii="Cambria Math" w:hAnsi="Cambria Math"/>
          </w:rPr>
          <m:t>μF</m:t>
        </m:r>
      </m:oMath>
      <w:r>
        <w:t xml:space="preserve"> will be best:</w:t>
      </w:r>
    </w:p>
    <w:p w14:paraId="4523B49B" w14:textId="2C24674D" w:rsidR="00FC3681" w:rsidRPr="0058370F" w:rsidRDefault="00000000" w:rsidP="00982FF0">
      <w:pPr>
        <w:rPr>
          <w:i/>
          <w:lang w:val="vi-V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15.</m:t>
          </m:r>
          <m:r>
            <w:rPr>
              <w:rFonts w:ascii="Cambria Math" w:hAnsi="Cambria Math"/>
              <w:lang w:val="vi-VN"/>
            </w:rPr>
            <m:t>246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</m:oMath>
      </m:oMathPara>
    </w:p>
    <w:p w14:paraId="6D2C61DC" w14:textId="50424A85" w:rsidR="0058370F" w:rsidRPr="005E4E56" w:rsidRDefault="0058370F" w:rsidP="00982FF0">
      <w:pPr>
        <w:spacing w:line="276" w:lineRule="auto"/>
      </w:pPr>
      <m:oMathPara>
        <m:oMath>
          <m:r>
            <w:rPr>
              <w:rFonts w:ascii="Cambria Math" w:hAnsi="Cambria Math"/>
            </w:rPr>
            <m:t xml:space="preserve">f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 xml:space="preserve">2 ×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32.</m:t>
          </m:r>
          <m:r>
            <w:rPr>
              <w:rFonts w:ascii="Cambria Math" w:hAnsi="Cambria Math"/>
              <w:lang w:val="vi-VN"/>
            </w:rPr>
            <m:t>79</m:t>
          </m:r>
          <m:r>
            <w:rPr>
              <w:rFonts w:ascii="Cambria Math" w:hAnsi="Cambria Math"/>
            </w:rPr>
            <m:t xml:space="preserve"> (Hz)</m:t>
          </m:r>
        </m:oMath>
      </m:oMathPara>
    </w:p>
    <w:p w14:paraId="6D9E4E3D" w14:textId="77777777" w:rsidR="0058370F" w:rsidRPr="0058370F" w:rsidRDefault="0058370F" w:rsidP="00982FF0">
      <w:pPr>
        <w:rPr>
          <w:i/>
          <w:lang w:val="vi-VN"/>
        </w:rPr>
      </w:pPr>
    </w:p>
    <w:p w14:paraId="05D46DA9" w14:textId="77777777" w:rsidR="00FC3681" w:rsidRDefault="00FC3681" w:rsidP="00982FF0">
      <w:pPr>
        <w:pStyle w:val="Heading3"/>
        <w:rPr>
          <w:lang w:val="vi-VN"/>
        </w:rPr>
      </w:pPr>
      <w:bookmarkStart w:id="21" w:name="_Toc167481385"/>
      <w:r>
        <w:t>Multisim Design</w:t>
      </w:r>
      <w:bookmarkEnd w:id="21"/>
    </w:p>
    <w:p w14:paraId="407DE4ED" w14:textId="77777777" w:rsidR="0058370F" w:rsidRDefault="0058370F" w:rsidP="00982FF0">
      <w:pPr>
        <w:keepNext/>
        <w:jc w:val="center"/>
      </w:pPr>
      <w:r w:rsidRPr="0058370F">
        <w:rPr>
          <w:noProof/>
          <w:lang w:val="vi-VN"/>
        </w:rPr>
        <w:drawing>
          <wp:inline distT="0" distB="0" distL="0" distR="0" wp14:anchorId="3099908E" wp14:editId="586BAF78">
            <wp:extent cx="3600000" cy="2380516"/>
            <wp:effectExtent l="0" t="0" r="635" b="1270"/>
            <wp:docPr id="849606072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606072" name="Picture 1" descr="A diagram of a circui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380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43AA4" w14:textId="5048ED46" w:rsidR="0058370F" w:rsidRPr="0058370F" w:rsidRDefault="0058370F" w:rsidP="00982FF0">
      <w:pPr>
        <w:pStyle w:val="Caption"/>
        <w:rPr>
          <w:lang w:val="vi-VN"/>
        </w:rPr>
      </w:pPr>
      <w:bookmarkStart w:id="22" w:name="_Toc167481409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5</w:t>
      </w:r>
      <w:r w:rsidR="002F7340">
        <w:fldChar w:fldCharType="end"/>
      </w:r>
      <w:r>
        <w:rPr>
          <w:lang w:val="vi-VN"/>
        </w:rPr>
        <w:t xml:space="preserve">: Circuit design with </w:t>
      </w:r>
      <w:r>
        <w:t xml:space="preserve">R = </w:t>
      </w:r>
      <m:oMath>
        <m:r>
          <w:rPr>
            <w:rFonts w:ascii="Cambria Math" w:hAnsi="Cambria Math"/>
          </w:rPr>
          <m:t>22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C = 1</w:t>
      </w:r>
      <m:oMath>
        <m:r>
          <w:rPr>
            <w:rFonts w:ascii="Cambria Math" w:hAnsi="Cambria Math"/>
          </w:rPr>
          <m:t>μF</m:t>
        </m:r>
      </m:oMath>
      <w:bookmarkEnd w:id="22"/>
    </w:p>
    <w:p w14:paraId="63CBB095" w14:textId="77777777" w:rsidR="0058370F" w:rsidRDefault="0058370F" w:rsidP="00982FF0">
      <w:pPr>
        <w:keepNext/>
        <w:jc w:val="center"/>
      </w:pPr>
      <w:r w:rsidRPr="0058370F">
        <w:rPr>
          <w:noProof/>
          <w:lang w:val="vi-VN"/>
        </w:rPr>
        <w:lastRenderedPageBreak/>
        <w:drawing>
          <wp:inline distT="0" distB="0" distL="0" distR="0" wp14:anchorId="51A5A3D3" wp14:editId="279E60B2">
            <wp:extent cx="3600000" cy="3120508"/>
            <wp:effectExtent l="0" t="0" r="635" b="3810"/>
            <wp:docPr id="691083736" name="Picture 1" descr="A screen shot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083736" name="Picture 1" descr="A screen shot of a devic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12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1B550" w14:textId="5CE3D82F" w:rsidR="0058370F" w:rsidRPr="0058370F" w:rsidRDefault="0058370F" w:rsidP="00982FF0">
      <w:pPr>
        <w:pStyle w:val="Caption"/>
        <w:rPr>
          <w:lang w:val="vi-VN"/>
        </w:rPr>
      </w:pPr>
      <w:bookmarkStart w:id="23" w:name="_Toc167481410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6</w:t>
      </w:r>
      <w:r w:rsidR="002F7340">
        <w:fldChar w:fldCharType="end"/>
      </w:r>
      <w:r>
        <w:rPr>
          <w:lang w:val="vi-VN"/>
        </w:rPr>
        <w:t>: Circuit's output for 33</w:t>
      </w:r>
      <w:r w:rsidR="00927DE2">
        <w:rPr>
          <w:lang w:val="vi-VN"/>
        </w:rPr>
        <w:t xml:space="preserve"> </w:t>
      </w:r>
      <w:proofErr w:type="gramStart"/>
      <w:r>
        <w:rPr>
          <w:lang w:val="vi-VN"/>
        </w:rPr>
        <w:t>Hz</w:t>
      </w:r>
      <w:bookmarkEnd w:id="23"/>
      <w:proofErr w:type="gramEnd"/>
    </w:p>
    <w:p w14:paraId="417FAD95" w14:textId="77777777" w:rsidR="00FC3681" w:rsidRDefault="00FC3681" w:rsidP="00982FF0">
      <w:pPr>
        <w:pStyle w:val="Heading3"/>
        <w:rPr>
          <w:lang w:val="vi-VN"/>
        </w:rPr>
      </w:pPr>
      <w:bookmarkStart w:id="24" w:name="_Toc167481386"/>
      <w:r>
        <w:t>Breadboard Design</w:t>
      </w:r>
      <w:bookmarkEnd w:id="24"/>
    </w:p>
    <w:p w14:paraId="3E6A29DA" w14:textId="77777777" w:rsidR="002F7340" w:rsidRDefault="002F7340" w:rsidP="002F7340">
      <w:pPr>
        <w:keepNext/>
        <w:jc w:val="center"/>
      </w:pPr>
      <w:r w:rsidRPr="002F7340">
        <w:rPr>
          <w:noProof/>
          <w:szCs w:val="24"/>
        </w:rPr>
        <w:drawing>
          <wp:inline distT="0" distB="0" distL="0" distR="0" wp14:anchorId="47A55783" wp14:editId="31E63298">
            <wp:extent cx="3600000" cy="2713482"/>
            <wp:effectExtent l="0" t="0" r="0" b="0"/>
            <wp:docPr id="655665004" name="Picture 2" descr="A circuit board with wires an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665004" name="Picture 2" descr="A circuit board with wires and wi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13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B09C4" w14:textId="08ED15B8" w:rsidR="002F7340" w:rsidRPr="002F7340" w:rsidRDefault="002F7340" w:rsidP="002F7340">
      <w:pPr>
        <w:pStyle w:val="Caption"/>
        <w:rPr>
          <w:szCs w:val="24"/>
        </w:rPr>
      </w:pPr>
      <w:bookmarkStart w:id="25" w:name="_Toc16748141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1F2604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1F2604">
        <w:rPr>
          <w:noProof/>
        </w:rPr>
        <w:t>7</w:t>
      </w:r>
      <w:r>
        <w:fldChar w:fldCharType="end"/>
      </w:r>
      <w:r>
        <w:rPr>
          <w:lang w:val="vi-VN"/>
        </w:rPr>
        <w:t xml:space="preserve">: Breadboard's design for 33 </w:t>
      </w:r>
      <w:proofErr w:type="gramStart"/>
      <w:r>
        <w:rPr>
          <w:lang w:val="vi-VN"/>
        </w:rPr>
        <w:t>Hz</w:t>
      </w:r>
      <w:bookmarkEnd w:id="25"/>
      <w:proofErr w:type="gramEnd"/>
    </w:p>
    <w:p w14:paraId="63DFCCD1" w14:textId="77777777" w:rsidR="002F7340" w:rsidRDefault="002F7340" w:rsidP="00982FF0">
      <w:pPr>
        <w:keepNext/>
        <w:jc w:val="center"/>
        <w:rPr>
          <w:noProof/>
          <w:lang w:val="vi-VN"/>
        </w:rPr>
      </w:pPr>
    </w:p>
    <w:p w14:paraId="6F553988" w14:textId="6BFCFF6C" w:rsidR="00927DE2" w:rsidRDefault="00927DE2" w:rsidP="00982FF0">
      <w:pPr>
        <w:keepNext/>
        <w:jc w:val="center"/>
      </w:pPr>
      <w:r w:rsidRPr="00927DE2">
        <w:rPr>
          <w:noProof/>
          <w:lang w:val="vi-VN"/>
        </w:rPr>
        <w:drawing>
          <wp:inline distT="0" distB="0" distL="0" distR="0" wp14:anchorId="149FF605" wp14:editId="45A12C88">
            <wp:extent cx="3600000" cy="2794919"/>
            <wp:effectExtent l="0" t="0" r="635" b="5715"/>
            <wp:docPr id="829458031" name="Picture 1" descr="A white electronic device with buttons and knob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458031" name="Picture 1" descr="A white electronic device with buttons and knobs&#10;&#10;Description automatically generated"/>
                    <pic:cNvPicPr/>
                  </pic:nvPicPr>
                  <pic:blipFill rotWithShape="1">
                    <a:blip r:embed="rId19"/>
                    <a:srcRect l="8822" t="9681" r="41683" b="11243"/>
                    <a:stretch/>
                  </pic:blipFill>
                  <pic:spPr bwMode="auto">
                    <a:xfrm>
                      <a:off x="0" y="0"/>
                      <a:ext cx="3600000" cy="27949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48CEA6" w14:textId="350FB164" w:rsidR="00927DE2" w:rsidRPr="00927DE2" w:rsidRDefault="00927DE2" w:rsidP="00982FF0">
      <w:pPr>
        <w:pStyle w:val="Caption"/>
        <w:rPr>
          <w:lang w:val="vi-VN"/>
        </w:rPr>
      </w:pPr>
      <w:bookmarkStart w:id="26" w:name="_Toc167481412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8</w:t>
      </w:r>
      <w:r w:rsidR="002F7340">
        <w:fldChar w:fldCharType="end"/>
      </w:r>
      <w:r>
        <w:rPr>
          <w:lang w:val="vi-VN"/>
        </w:rPr>
        <w:t xml:space="preserve">: Breadboard's output for 33 </w:t>
      </w:r>
      <w:proofErr w:type="gramStart"/>
      <w:r>
        <w:rPr>
          <w:lang w:val="vi-VN"/>
        </w:rPr>
        <w:t>Hz</w:t>
      </w:r>
      <w:bookmarkEnd w:id="26"/>
      <w:proofErr w:type="gramEnd"/>
    </w:p>
    <w:p w14:paraId="5A330804" w14:textId="77777777" w:rsidR="00FC3681" w:rsidRDefault="00FC3681" w:rsidP="00982FF0">
      <w:pPr>
        <w:pStyle w:val="Heading3"/>
      </w:pPr>
      <w:bookmarkStart w:id="27" w:name="_Toc167481387"/>
      <w:r>
        <w:t>Result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FC3681" w14:paraId="43996E34" w14:textId="77777777" w:rsidTr="00BD0073">
        <w:tc>
          <w:tcPr>
            <w:tcW w:w="3445" w:type="dxa"/>
          </w:tcPr>
          <w:p w14:paraId="72C767F4" w14:textId="77777777" w:rsidR="00FC3681" w:rsidRDefault="00FC3681" w:rsidP="00982FF0">
            <w:pPr>
              <w:jc w:val="center"/>
            </w:pPr>
            <w:r>
              <w:t>Theory expected frequency (Hz)</w:t>
            </w:r>
          </w:p>
        </w:tc>
        <w:tc>
          <w:tcPr>
            <w:tcW w:w="3446" w:type="dxa"/>
          </w:tcPr>
          <w:p w14:paraId="66EBE80F" w14:textId="77777777" w:rsidR="00FC3681" w:rsidRDefault="00FC3681" w:rsidP="00982FF0">
            <w:pPr>
              <w:jc w:val="center"/>
            </w:pPr>
            <w:r>
              <w:t>Multisim expected frequency (Hz)</w:t>
            </w:r>
          </w:p>
        </w:tc>
        <w:tc>
          <w:tcPr>
            <w:tcW w:w="3446" w:type="dxa"/>
          </w:tcPr>
          <w:p w14:paraId="0332815D" w14:textId="77777777" w:rsidR="00FC3681" w:rsidRDefault="00FC3681" w:rsidP="00982FF0">
            <w:pPr>
              <w:jc w:val="center"/>
            </w:pPr>
            <w:r>
              <w:t>Breadboard expected frequency (Hz)</w:t>
            </w:r>
          </w:p>
        </w:tc>
      </w:tr>
      <w:tr w:rsidR="00FC3681" w14:paraId="062A16DA" w14:textId="77777777" w:rsidTr="00BD0073">
        <w:tc>
          <w:tcPr>
            <w:tcW w:w="3445" w:type="dxa"/>
          </w:tcPr>
          <w:p w14:paraId="70259B2E" w14:textId="532A9020" w:rsidR="00FC3681" w:rsidRDefault="00927DE2" w:rsidP="00982FF0">
            <w:pPr>
              <w:jc w:val="center"/>
            </w:pPr>
            <w:r>
              <w:rPr>
                <w:lang w:val="vi-VN"/>
              </w:rPr>
              <w:t xml:space="preserve">32.79 </w:t>
            </w:r>
            <w:r w:rsidR="00FC3681">
              <w:t>Hz</w:t>
            </w:r>
          </w:p>
        </w:tc>
        <w:tc>
          <w:tcPr>
            <w:tcW w:w="3446" w:type="dxa"/>
          </w:tcPr>
          <w:p w14:paraId="6DBF1FD4" w14:textId="0686E884" w:rsidR="00FC3681" w:rsidRDefault="00927DE2" w:rsidP="00982FF0">
            <w:pPr>
              <w:jc w:val="center"/>
            </w:pPr>
            <w:r>
              <w:t>38</w:t>
            </w:r>
            <w:r>
              <w:rPr>
                <w:lang w:val="vi-VN"/>
              </w:rPr>
              <w:t xml:space="preserve">.7 </w:t>
            </w:r>
            <w:r w:rsidR="00FC3681">
              <w:t>Hz</w:t>
            </w:r>
          </w:p>
        </w:tc>
        <w:tc>
          <w:tcPr>
            <w:tcW w:w="3446" w:type="dxa"/>
          </w:tcPr>
          <w:p w14:paraId="58350C6A" w14:textId="26A1D713" w:rsidR="00FC3681" w:rsidRDefault="00927DE2" w:rsidP="00982FF0">
            <w:pPr>
              <w:keepNext/>
              <w:jc w:val="center"/>
            </w:pPr>
            <w:r>
              <w:t>36</w:t>
            </w:r>
            <w:r>
              <w:rPr>
                <w:lang w:val="vi-VN"/>
              </w:rPr>
              <w:t xml:space="preserve">.23 </w:t>
            </w:r>
            <w:r w:rsidR="00FC3681">
              <w:t>Hz</w:t>
            </w:r>
          </w:p>
        </w:tc>
      </w:tr>
    </w:tbl>
    <w:p w14:paraId="28C7EC65" w14:textId="54970E5D" w:rsidR="00FC3681" w:rsidRDefault="00FC3681" w:rsidP="00982FF0">
      <w:pPr>
        <w:pStyle w:val="Caption"/>
      </w:pPr>
      <w:bookmarkStart w:id="28" w:name="_Toc167481428"/>
      <w:r>
        <w:t xml:space="preserve">Table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 w:rsidR="001F2604">
        <w:rPr>
          <w:noProof/>
        </w:rPr>
        <w:t>3</w:t>
      </w:r>
      <w:r w:rsidR="00000000">
        <w:rPr>
          <w:noProof/>
        </w:rPr>
        <w:fldChar w:fldCharType="end"/>
      </w:r>
      <w:r>
        <w:noBreakHyphen/>
      </w:r>
      <w:r w:rsidR="00000000">
        <w:fldChar w:fldCharType="begin"/>
      </w:r>
      <w:r w:rsidR="00000000">
        <w:instrText xml:space="preserve"> SEQ Table \* ARABIC \s 1 </w:instrText>
      </w:r>
      <w:r w:rsidR="00000000">
        <w:fldChar w:fldCharType="separate"/>
      </w:r>
      <w:r w:rsidR="001F2604">
        <w:rPr>
          <w:noProof/>
        </w:rPr>
        <w:t>2</w:t>
      </w:r>
      <w:r w:rsidR="00000000">
        <w:rPr>
          <w:noProof/>
        </w:rPr>
        <w:fldChar w:fldCharType="end"/>
      </w:r>
      <w:r>
        <w:t xml:space="preserve">: </w:t>
      </w:r>
      <w:r w:rsidRPr="00660BE4">
        <w:t xml:space="preserve">Result for </w:t>
      </w:r>
      <w:r w:rsidR="00927DE2">
        <w:t>33</w:t>
      </w:r>
      <w:r w:rsidR="00927DE2">
        <w:rPr>
          <w:lang w:val="vi-VN"/>
        </w:rPr>
        <w:t xml:space="preserve"> </w:t>
      </w:r>
      <w:r w:rsidRPr="00660BE4">
        <w:t>Hz</w:t>
      </w:r>
      <w:bookmarkEnd w:id="28"/>
    </w:p>
    <w:p w14:paraId="40815734" w14:textId="77777777" w:rsidR="00FC3681" w:rsidRDefault="00FC3681" w:rsidP="00982FF0">
      <w:r>
        <w:br w:type="page"/>
      </w:r>
    </w:p>
    <w:p w14:paraId="18BAC9E7" w14:textId="38321AE2" w:rsidR="00CE7201" w:rsidRDefault="00927DE2" w:rsidP="00982FF0">
      <w:pPr>
        <w:pStyle w:val="Heading2"/>
      </w:pPr>
      <w:bookmarkStart w:id="29" w:name="_Toc167481388"/>
      <w:r>
        <w:lastRenderedPageBreak/>
        <w:t>80</w:t>
      </w:r>
      <w:r>
        <w:rPr>
          <w:lang w:val="vi-VN"/>
        </w:rPr>
        <w:t xml:space="preserve"> </w:t>
      </w:r>
      <w:r>
        <w:t>Hz</w:t>
      </w:r>
      <w:bookmarkEnd w:id="29"/>
    </w:p>
    <w:p w14:paraId="6EBF7A02" w14:textId="77777777" w:rsidR="00FC3681" w:rsidRDefault="00FC3681" w:rsidP="00982FF0">
      <w:pPr>
        <w:pStyle w:val="Heading3"/>
      </w:pPr>
      <w:bookmarkStart w:id="30" w:name="_Toc167481389"/>
      <w:r>
        <w:t>Calculation for equipment</w:t>
      </w:r>
      <w:bookmarkEnd w:id="30"/>
    </w:p>
    <w:p w14:paraId="42B892CA" w14:textId="00FBDE2B" w:rsidR="00FC3681" w:rsidRDefault="00FC3681" w:rsidP="00982FF0">
      <w:r>
        <w:t xml:space="preserve">Becau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>so,</w:t>
      </w:r>
    </w:p>
    <w:p w14:paraId="3DE43729" w14:textId="77777777" w:rsidR="00FC3681" w:rsidRDefault="00FC3681" w:rsidP="00982FF0"/>
    <w:p w14:paraId="7724E952" w14:textId="77777777" w:rsidR="00FC3681" w:rsidRPr="005E4E56" w:rsidRDefault="00000000" w:rsidP="00982FF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E17EF4A" w14:textId="76BB9A0D" w:rsidR="00FC3681" w:rsidRDefault="00FC3681" w:rsidP="00982FF0">
      <w:r>
        <w:t xml:space="preserve">To design an Astable Multivibrator with </w:t>
      </w:r>
      <w:r w:rsidR="00734718">
        <w:t>80</w:t>
      </w:r>
      <w:r w:rsidR="00734718">
        <w:rPr>
          <w:lang w:val="vi-VN"/>
        </w:rPr>
        <w:t xml:space="preserve"> </w:t>
      </w:r>
      <w:r>
        <w:t>Hz, the periodic time will be:</w:t>
      </w:r>
    </w:p>
    <w:p w14:paraId="5743D780" w14:textId="35ECFAD3" w:rsidR="00FC3681" w:rsidRPr="005E4E56" w:rsidRDefault="00FC3681" w:rsidP="00982FF0">
      <m:oMathPara>
        <m:oMath>
          <m:r>
            <w:rPr>
              <w:rFonts w:ascii="Cambria Math" w:hAnsi="Cambria Math"/>
            </w:rPr>
            <m:t xml:space="preserve">T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80 Hz</m:t>
              </m:r>
            </m:den>
          </m:f>
          <m:r>
            <w:rPr>
              <w:rFonts w:ascii="Cambria Math" w:hAnsi="Cambria Math"/>
            </w:rPr>
            <m:t>=12.</m:t>
          </m:r>
          <m:r>
            <w:rPr>
              <w:rFonts w:ascii="Cambria Math" w:hAnsi="Cambria Math"/>
              <w:lang w:val="vi-VN"/>
            </w:rPr>
            <m:t xml:space="preserve">5 </m:t>
          </m:r>
          <m:r>
            <w:rPr>
              <w:rFonts w:ascii="Cambria Math" w:hAnsi="Cambria Math"/>
            </w:rPr>
            <m:t>(ms)</m:t>
          </m:r>
        </m:oMath>
      </m:oMathPara>
    </w:p>
    <w:p w14:paraId="60AF3FBC" w14:textId="77777777" w:rsidR="00FC3681" w:rsidRDefault="00FC3681" w:rsidP="00982FF0">
      <w:r>
        <w:t>So t</w:t>
      </w:r>
      <w:r>
        <w:rPr>
          <w:vertAlign w:val="subscript"/>
        </w:rPr>
        <w:t>1</w:t>
      </w:r>
      <w:r>
        <w:t xml:space="preserve"> and t</w:t>
      </w:r>
      <w:r>
        <w:rPr>
          <w:vertAlign w:val="subscript"/>
        </w:rPr>
        <w:t>2</w:t>
      </w:r>
      <w:r>
        <w:t xml:space="preserve"> will be.</w:t>
      </w:r>
    </w:p>
    <w:p w14:paraId="3E2D0143" w14:textId="77777777" w:rsidR="00FC3681" w:rsidRPr="005E4E56" w:rsidRDefault="00FC3681" w:rsidP="00982FF0">
      <m:oMathPara>
        <m:oMath>
          <m:r>
            <w:rPr>
              <w:rFonts w:ascii="Cambria Math" w:hAnsi="Cambria Math"/>
            </w:rPr>
            <m:t xml:space="preserve">T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2 ×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5F964BBE" w14:textId="439D53FA" w:rsidR="00FC3681" w:rsidRPr="005E4E56" w:rsidRDefault="00000000" w:rsidP="00982FF0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6.</m:t>
          </m:r>
          <m:r>
            <w:rPr>
              <w:rFonts w:ascii="Cambria Math" w:hAnsi="Cambria Math"/>
              <w:lang w:val="vi-VN"/>
            </w:rPr>
            <m:t xml:space="preserve">25 </m:t>
          </m:r>
          <m:r>
            <w:rPr>
              <w:rFonts w:ascii="Cambria Math" w:hAnsi="Cambria Math"/>
            </w:rPr>
            <m:t>(ms)</m:t>
          </m:r>
        </m:oMath>
      </m:oMathPara>
    </w:p>
    <w:p w14:paraId="23E4A126" w14:textId="456538D8" w:rsidR="00FC3681" w:rsidRDefault="00FC3681" w:rsidP="00982FF0">
      <w:r>
        <w:t>From the result, choosing R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C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1μF</m:t>
        </m:r>
      </m:oMath>
      <w:r>
        <w:t xml:space="preserve"> will be best:</w:t>
      </w:r>
    </w:p>
    <w:p w14:paraId="15070294" w14:textId="601F6B5C" w:rsidR="00FC3681" w:rsidRPr="00927DE2" w:rsidRDefault="00000000" w:rsidP="00982FF0">
      <w:pPr>
        <w:rPr>
          <w:i/>
          <w:lang w:val="vi-V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6.</m:t>
          </m:r>
          <m:r>
            <w:rPr>
              <w:rFonts w:ascii="Cambria Math" w:hAnsi="Cambria Math"/>
              <w:lang w:val="vi-VN"/>
            </w:rPr>
            <m:t xml:space="preserve">93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</m:oMath>
      </m:oMathPara>
    </w:p>
    <w:p w14:paraId="5230EB8A" w14:textId="60B1BB86" w:rsidR="00927DE2" w:rsidRPr="00927DE2" w:rsidRDefault="00927DE2" w:rsidP="00982FF0">
      <w:pPr>
        <w:spacing w:line="276" w:lineRule="auto"/>
        <w:rPr>
          <w:lang w:val="vi-VN"/>
        </w:rPr>
      </w:pPr>
      <m:oMathPara>
        <m:oMath>
          <m:r>
            <w:rPr>
              <w:rFonts w:ascii="Cambria Math" w:hAnsi="Cambria Math"/>
            </w:rPr>
            <m:t xml:space="preserve">f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 xml:space="preserve">2 ×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72.</m:t>
          </m:r>
          <m:r>
            <w:rPr>
              <w:rFonts w:ascii="Cambria Math" w:hAnsi="Cambria Math"/>
              <w:lang w:val="vi-VN"/>
            </w:rPr>
            <m:t xml:space="preserve">15 </m:t>
          </m:r>
          <m:r>
            <w:rPr>
              <w:rFonts w:ascii="Cambria Math" w:hAnsi="Cambria Math"/>
            </w:rPr>
            <m:t>(Hz)</m:t>
          </m:r>
        </m:oMath>
      </m:oMathPara>
    </w:p>
    <w:p w14:paraId="48FA9E17" w14:textId="77777777" w:rsidR="00FC3681" w:rsidRDefault="00FC3681" w:rsidP="00982FF0">
      <w:pPr>
        <w:pStyle w:val="Heading3"/>
        <w:rPr>
          <w:lang w:val="vi-VN"/>
        </w:rPr>
      </w:pPr>
      <w:bookmarkStart w:id="31" w:name="_Toc167481390"/>
      <w:r>
        <w:t>Multisim Design</w:t>
      </w:r>
      <w:bookmarkEnd w:id="31"/>
    </w:p>
    <w:p w14:paraId="48AFBC61" w14:textId="77777777" w:rsidR="00734718" w:rsidRDefault="00734718" w:rsidP="00982FF0">
      <w:pPr>
        <w:keepNext/>
        <w:jc w:val="center"/>
      </w:pPr>
      <w:r w:rsidRPr="00734718">
        <w:rPr>
          <w:noProof/>
          <w:lang w:val="vi-VN"/>
        </w:rPr>
        <w:drawing>
          <wp:inline distT="0" distB="0" distL="0" distR="0" wp14:anchorId="3CB16AA4" wp14:editId="4580D6B1">
            <wp:extent cx="3600000" cy="2433014"/>
            <wp:effectExtent l="0" t="0" r="635" b="5715"/>
            <wp:docPr id="683380301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380301" name="Picture 1" descr="A diagram of a circui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43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224FB" w14:textId="41246BB4" w:rsidR="00734718" w:rsidRDefault="00734718" w:rsidP="00982FF0">
      <w:pPr>
        <w:pStyle w:val="Caption"/>
        <w:rPr>
          <w:lang w:val="vi-VN"/>
        </w:rPr>
      </w:pPr>
      <w:bookmarkStart w:id="32" w:name="_Toc167481413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9</w:t>
      </w:r>
      <w:r w:rsidR="002F7340">
        <w:fldChar w:fldCharType="end"/>
      </w:r>
      <w:r>
        <w:rPr>
          <w:lang w:val="vi-VN"/>
        </w:rPr>
        <w:t xml:space="preserve">: Circuit design with </w:t>
      </w:r>
      <w:r>
        <w:t>R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C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1μF</m:t>
        </m:r>
      </m:oMath>
      <w:bookmarkEnd w:id="32"/>
    </w:p>
    <w:p w14:paraId="689D8367" w14:textId="77777777" w:rsidR="00734718" w:rsidRDefault="00734718" w:rsidP="00982FF0">
      <w:pPr>
        <w:keepNext/>
        <w:jc w:val="center"/>
      </w:pPr>
      <w:r w:rsidRPr="00734718">
        <w:rPr>
          <w:noProof/>
          <w:lang w:val="vi-VN"/>
        </w:rPr>
        <w:lastRenderedPageBreak/>
        <w:drawing>
          <wp:inline distT="0" distB="0" distL="0" distR="0" wp14:anchorId="48AC8820" wp14:editId="72B3E127">
            <wp:extent cx="3604572" cy="3406435"/>
            <wp:effectExtent l="0" t="0" r="0" b="3810"/>
            <wp:docPr id="201185241" name="Picture 1" descr="A screen shot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85241" name="Picture 1" descr="A screen shot of a devi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4B907" w14:textId="1040305B" w:rsidR="00734718" w:rsidRPr="00734718" w:rsidRDefault="00734718" w:rsidP="00982FF0">
      <w:pPr>
        <w:pStyle w:val="Caption"/>
        <w:rPr>
          <w:lang w:val="vi-VN"/>
        </w:rPr>
      </w:pPr>
      <w:bookmarkStart w:id="33" w:name="_Toc167481414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0</w:t>
      </w:r>
      <w:r w:rsidR="002F7340">
        <w:fldChar w:fldCharType="end"/>
      </w:r>
      <w:r>
        <w:rPr>
          <w:lang w:val="vi-VN"/>
        </w:rPr>
        <w:t xml:space="preserve">: Circuit's output for 80 </w:t>
      </w:r>
      <w:proofErr w:type="gramStart"/>
      <w:r>
        <w:rPr>
          <w:lang w:val="vi-VN"/>
        </w:rPr>
        <w:t>Hz</w:t>
      </w:r>
      <w:bookmarkEnd w:id="33"/>
      <w:proofErr w:type="gramEnd"/>
    </w:p>
    <w:p w14:paraId="518FA648" w14:textId="77777777" w:rsidR="00FC3681" w:rsidRDefault="00FC3681" w:rsidP="00982FF0">
      <w:pPr>
        <w:pStyle w:val="Heading3"/>
        <w:rPr>
          <w:lang w:val="vi-VN"/>
        </w:rPr>
      </w:pPr>
      <w:bookmarkStart w:id="34" w:name="_Toc167481391"/>
      <w:r>
        <w:t>Breadboard Design</w:t>
      </w:r>
      <w:bookmarkEnd w:id="34"/>
    </w:p>
    <w:p w14:paraId="4153490E" w14:textId="77777777" w:rsidR="002F7340" w:rsidRDefault="002F7340" w:rsidP="002F7340">
      <w:pPr>
        <w:keepNext/>
        <w:jc w:val="center"/>
      </w:pPr>
      <w:r w:rsidRPr="002F7340">
        <w:rPr>
          <w:noProof/>
          <w:szCs w:val="24"/>
        </w:rPr>
        <w:drawing>
          <wp:inline distT="0" distB="0" distL="0" distR="0" wp14:anchorId="6B5018F8" wp14:editId="6880D7DD">
            <wp:extent cx="3600000" cy="2713482"/>
            <wp:effectExtent l="0" t="0" r="0" b="0"/>
            <wp:docPr id="724942991" name="Picture 2" descr="A circuit board with wires an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665004" name="Picture 2" descr="A circuit board with wires and wi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13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0E55B" w14:textId="0BE90244" w:rsidR="002F7340" w:rsidRDefault="002F7340" w:rsidP="002F7340">
      <w:pPr>
        <w:pStyle w:val="Caption"/>
        <w:rPr>
          <w:noProof/>
          <w:lang w:val="vi-VN"/>
        </w:rPr>
      </w:pPr>
      <w:bookmarkStart w:id="35" w:name="_Toc167481415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1F2604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1F2604">
        <w:rPr>
          <w:noProof/>
        </w:rPr>
        <w:t>11</w:t>
      </w:r>
      <w:r>
        <w:fldChar w:fldCharType="end"/>
      </w:r>
      <w:r>
        <w:rPr>
          <w:lang w:val="vi-VN"/>
        </w:rPr>
        <w:t xml:space="preserve">: Breadboard's design for 80 </w:t>
      </w:r>
      <w:proofErr w:type="gramStart"/>
      <w:r>
        <w:rPr>
          <w:lang w:val="vi-VN"/>
        </w:rPr>
        <w:t>Hz</w:t>
      </w:r>
      <w:bookmarkEnd w:id="35"/>
      <w:proofErr w:type="gramEnd"/>
    </w:p>
    <w:p w14:paraId="2E619B0A" w14:textId="1A62C8DF" w:rsidR="00734718" w:rsidRDefault="00734718" w:rsidP="00982FF0">
      <w:pPr>
        <w:keepNext/>
        <w:jc w:val="center"/>
      </w:pPr>
      <w:r w:rsidRPr="00734718">
        <w:rPr>
          <w:noProof/>
          <w:lang w:val="vi-VN"/>
        </w:rPr>
        <w:lastRenderedPageBreak/>
        <w:drawing>
          <wp:inline distT="0" distB="0" distL="0" distR="0" wp14:anchorId="43277D4A" wp14:editId="12F16D05">
            <wp:extent cx="3600000" cy="2749811"/>
            <wp:effectExtent l="0" t="0" r="635" b="0"/>
            <wp:docPr id="1380258006" name="Picture 1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258006" name="Picture 1" descr="A close up of a device&#10;&#10;Description automatically generated"/>
                    <pic:cNvPicPr/>
                  </pic:nvPicPr>
                  <pic:blipFill rotWithShape="1">
                    <a:blip r:embed="rId22"/>
                    <a:srcRect l="5880" t="2622" r="39713" b="11858"/>
                    <a:stretch/>
                  </pic:blipFill>
                  <pic:spPr bwMode="auto">
                    <a:xfrm>
                      <a:off x="0" y="0"/>
                      <a:ext cx="3600000" cy="2749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4BD9FA" w14:textId="1620B56E" w:rsidR="00734718" w:rsidRPr="00734718" w:rsidRDefault="00734718" w:rsidP="00982FF0">
      <w:pPr>
        <w:pStyle w:val="Caption"/>
        <w:rPr>
          <w:lang w:val="vi-VN"/>
        </w:rPr>
      </w:pPr>
      <w:bookmarkStart w:id="36" w:name="_Toc167481416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2</w:t>
      </w:r>
      <w:r w:rsidR="002F7340">
        <w:fldChar w:fldCharType="end"/>
      </w:r>
      <w:r>
        <w:rPr>
          <w:lang w:val="vi-VN"/>
        </w:rPr>
        <w:t xml:space="preserve">: Breadboard's output for 80 </w:t>
      </w:r>
      <w:proofErr w:type="gramStart"/>
      <w:r>
        <w:rPr>
          <w:lang w:val="vi-VN"/>
        </w:rPr>
        <w:t>Hz</w:t>
      </w:r>
      <w:bookmarkEnd w:id="36"/>
      <w:proofErr w:type="gramEnd"/>
    </w:p>
    <w:p w14:paraId="0EEAEE67" w14:textId="77777777" w:rsidR="00FC3681" w:rsidRDefault="00FC3681" w:rsidP="00982FF0">
      <w:pPr>
        <w:pStyle w:val="Heading3"/>
      </w:pPr>
      <w:bookmarkStart w:id="37" w:name="_Toc167481392"/>
      <w:r>
        <w:t>Result</w:t>
      </w:r>
      <w:bookmarkEnd w:id="3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FC3681" w14:paraId="3EB9172C" w14:textId="77777777" w:rsidTr="00BD0073">
        <w:tc>
          <w:tcPr>
            <w:tcW w:w="3445" w:type="dxa"/>
          </w:tcPr>
          <w:p w14:paraId="65C89B84" w14:textId="77777777" w:rsidR="00FC3681" w:rsidRDefault="00FC3681" w:rsidP="00982FF0">
            <w:pPr>
              <w:jc w:val="center"/>
            </w:pPr>
            <w:r>
              <w:t>Theory expected frequency (Hz)</w:t>
            </w:r>
          </w:p>
        </w:tc>
        <w:tc>
          <w:tcPr>
            <w:tcW w:w="3446" w:type="dxa"/>
          </w:tcPr>
          <w:p w14:paraId="5C02F656" w14:textId="77777777" w:rsidR="00FC3681" w:rsidRDefault="00FC3681" w:rsidP="00982FF0">
            <w:pPr>
              <w:jc w:val="center"/>
            </w:pPr>
            <w:r>
              <w:t>Multisim expected frequency (Hz)</w:t>
            </w:r>
          </w:p>
        </w:tc>
        <w:tc>
          <w:tcPr>
            <w:tcW w:w="3446" w:type="dxa"/>
          </w:tcPr>
          <w:p w14:paraId="78B123D8" w14:textId="77777777" w:rsidR="00FC3681" w:rsidRDefault="00FC3681" w:rsidP="00982FF0">
            <w:pPr>
              <w:jc w:val="center"/>
            </w:pPr>
            <w:r>
              <w:t>Breadboard expected frequency (Hz)</w:t>
            </w:r>
          </w:p>
        </w:tc>
      </w:tr>
      <w:tr w:rsidR="00FC3681" w14:paraId="008457B5" w14:textId="77777777" w:rsidTr="00BD0073">
        <w:tc>
          <w:tcPr>
            <w:tcW w:w="3445" w:type="dxa"/>
          </w:tcPr>
          <w:p w14:paraId="5DBAB6A5" w14:textId="50E3B1BF" w:rsidR="00FC3681" w:rsidRDefault="00734718" w:rsidP="00982FF0">
            <w:pPr>
              <w:jc w:val="center"/>
            </w:pPr>
            <w:r>
              <w:t>72</w:t>
            </w:r>
            <w:r>
              <w:rPr>
                <w:lang w:val="vi-VN"/>
              </w:rPr>
              <w:t>.</w:t>
            </w:r>
            <w:r w:rsidR="00983D2F">
              <w:rPr>
                <w:lang w:val="vi-VN"/>
              </w:rPr>
              <w:t>15</w:t>
            </w:r>
            <w:r>
              <w:rPr>
                <w:lang w:val="vi-VN"/>
              </w:rPr>
              <w:t xml:space="preserve"> </w:t>
            </w:r>
            <w:r w:rsidR="00FC3681">
              <w:t>Hz</w:t>
            </w:r>
          </w:p>
        </w:tc>
        <w:tc>
          <w:tcPr>
            <w:tcW w:w="3446" w:type="dxa"/>
          </w:tcPr>
          <w:p w14:paraId="5EFDB29A" w14:textId="42EF5C5D" w:rsidR="00FC3681" w:rsidRDefault="00734718" w:rsidP="00982FF0">
            <w:pPr>
              <w:jc w:val="center"/>
            </w:pPr>
            <w:r>
              <w:t>85</w:t>
            </w:r>
            <w:r>
              <w:rPr>
                <w:lang w:val="vi-VN"/>
              </w:rPr>
              <w:t xml:space="preserve">.3 </w:t>
            </w:r>
            <w:r w:rsidR="00FC3681">
              <w:t>Hz</w:t>
            </w:r>
          </w:p>
        </w:tc>
        <w:tc>
          <w:tcPr>
            <w:tcW w:w="3446" w:type="dxa"/>
          </w:tcPr>
          <w:p w14:paraId="45B9B5E8" w14:textId="2C3F5901" w:rsidR="00FC3681" w:rsidRDefault="00734718" w:rsidP="00982FF0">
            <w:pPr>
              <w:keepNext/>
              <w:jc w:val="center"/>
            </w:pPr>
            <w:r>
              <w:t>81</w:t>
            </w:r>
            <w:r>
              <w:rPr>
                <w:lang w:val="vi-VN"/>
              </w:rPr>
              <w:t xml:space="preserve">.97 </w:t>
            </w:r>
            <w:r w:rsidR="00FC3681">
              <w:t>Hz</w:t>
            </w:r>
          </w:p>
        </w:tc>
      </w:tr>
    </w:tbl>
    <w:p w14:paraId="6E0C73B3" w14:textId="52D55C1C" w:rsidR="00FC3681" w:rsidRDefault="00FC3681" w:rsidP="00982FF0">
      <w:pPr>
        <w:pStyle w:val="Caption"/>
      </w:pPr>
      <w:bookmarkStart w:id="38" w:name="_Toc167481429"/>
      <w:r>
        <w:t xml:space="preserve">Table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 w:rsidR="001F2604">
        <w:rPr>
          <w:noProof/>
        </w:rPr>
        <w:t>3</w:t>
      </w:r>
      <w:r w:rsidR="00000000">
        <w:rPr>
          <w:noProof/>
        </w:rPr>
        <w:fldChar w:fldCharType="end"/>
      </w:r>
      <w:r>
        <w:noBreakHyphen/>
      </w:r>
      <w:r w:rsidR="00000000">
        <w:fldChar w:fldCharType="begin"/>
      </w:r>
      <w:r w:rsidR="00000000">
        <w:instrText xml:space="preserve"> SEQ Table \* ARABIC \s 1 </w:instrText>
      </w:r>
      <w:r w:rsidR="00000000">
        <w:fldChar w:fldCharType="separate"/>
      </w:r>
      <w:r w:rsidR="001F2604">
        <w:rPr>
          <w:noProof/>
        </w:rPr>
        <w:t>3</w:t>
      </w:r>
      <w:r w:rsidR="00000000">
        <w:rPr>
          <w:noProof/>
        </w:rPr>
        <w:fldChar w:fldCharType="end"/>
      </w:r>
      <w:r>
        <w:t xml:space="preserve">: </w:t>
      </w:r>
      <w:r w:rsidRPr="00C44002">
        <w:t xml:space="preserve">Result for </w:t>
      </w:r>
      <w:r w:rsidR="006E3DDF">
        <w:t>80</w:t>
      </w:r>
      <w:r w:rsidR="006E3DDF">
        <w:rPr>
          <w:lang w:val="vi-VN"/>
        </w:rPr>
        <w:t xml:space="preserve"> </w:t>
      </w:r>
      <w:r w:rsidRPr="00C44002">
        <w:t>Hz</w:t>
      </w:r>
      <w:bookmarkEnd w:id="38"/>
    </w:p>
    <w:p w14:paraId="1B92D290" w14:textId="77777777" w:rsidR="00FC3681" w:rsidRDefault="00FC3681" w:rsidP="00982FF0">
      <w:r>
        <w:br w:type="page"/>
      </w:r>
    </w:p>
    <w:p w14:paraId="10069B0C" w14:textId="233F0303" w:rsidR="00CE7201" w:rsidRDefault="003121E4" w:rsidP="00982FF0">
      <w:pPr>
        <w:pStyle w:val="Heading2"/>
      </w:pPr>
      <w:bookmarkStart w:id="39" w:name="_Toc167481393"/>
      <w:r>
        <w:lastRenderedPageBreak/>
        <w:t>5</w:t>
      </w:r>
      <w:r w:rsidR="003F7C86">
        <w:rPr>
          <w:lang w:val="vi-VN"/>
        </w:rPr>
        <w:t xml:space="preserve"> </w:t>
      </w:r>
      <w:r w:rsidR="003F7C86">
        <w:t>Hz</w:t>
      </w:r>
      <w:bookmarkEnd w:id="39"/>
    </w:p>
    <w:p w14:paraId="5B33561A" w14:textId="77777777" w:rsidR="00FC3681" w:rsidRDefault="00FC3681" w:rsidP="00982FF0">
      <w:pPr>
        <w:pStyle w:val="Heading3"/>
      </w:pPr>
      <w:bookmarkStart w:id="40" w:name="_Toc167481394"/>
      <w:r>
        <w:t>Calculation for equipment</w:t>
      </w:r>
      <w:bookmarkEnd w:id="40"/>
    </w:p>
    <w:p w14:paraId="5B7AFA49" w14:textId="0FFB31E3" w:rsidR="00FC3681" w:rsidRDefault="00FC3681" w:rsidP="00982FF0">
      <w:r>
        <w:t xml:space="preserve">Becau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>so,</w:t>
      </w:r>
    </w:p>
    <w:p w14:paraId="17E0B05E" w14:textId="77777777" w:rsidR="00FC3681" w:rsidRDefault="00FC3681" w:rsidP="00982FF0"/>
    <w:p w14:paraId="21DAC491" w14:textId="77777777" w:rsidR="00FC3681" w:rsidRPr="005E4E56" w:rsidRDefault="00000000" w:rsidP="00982FF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0B3ADEA" w14:textId="03AECEE2" w:rsidR="00FC3681" w:rsidRDefault="00FC3681" w:rsidP="00982FF0">
      <w:r>
        <w:t xml:space="preserve">To design an Astable Multivibrator with </w:t>
      </w:r>
      <w:r w:rsidR="003121E4">
        <w:t xml:space="preserve">5 </w:t>
      </w:r>
      <w:r>
        <w:t>Hz, the periodic time will be:</w:t>
      </w:r>
    </w:p>
    <w:p w14:paraId="6823CF89" w14:textId="365FD958" w:rsidR="00FC3681" w:rsidRPr="005E4E56" w:rsidRDefault="00FC3681" w:rsidP="00982FF0">
      <m:oMathPara>
        <m:oMath>
          <m:r>
            <w:rPr>
              <w:rFonts w:ascii="Cambria Math" w:hAnsi="Cambria Math"/>
            </w:rPr>
            <m:t xml:space="preserve">T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 Hz</m:t>
              </m:r>
            </m:den>
          </m:f>
          <m:r>
            <w:rPr>
              <w:rFonts w:ascii="Cambria Math" w:hAnsi="Cambria Math"/>
            </w:rPr>
            <m:t>=200(ms)</m:t>
          </m:r>
        </m:oMath>
      </m:oMathPara>
    </w:p>
    <w:p w14:paraId="40DD9954" w14:textId="77777777" w:rsidR="00FC3681" w:rsidRDefault="00FC3681" w:rsidP="00982FF0">
      <w:r>
        <w:t>So t</w:t>
      </w:r>
      <w:r>
        <w:rPr>
          <w:vertAlign w:val="subscript"/>
        </w:rPr>
        <w:t>1</w:t>
      </w:r>
      <w:r>
        <w:t xml:space="preserve"> and t</w:t>
      </w:r>
      <w:r>
        <w:rPr>
          <w:vertAlign w:val="subscript"/>
        </w:rPr>
        <w:t>2</w:t>
      </w:r>
      <w:r>
        <w:t xml:space="preserve"> will be.</w:t>
      </w:r>
    </w:p>
    <w:p w14:paraId="10500E33" w14:textId="77777777" w:rsidR="00FC3681" w:rsidRPr="005E4E56" w:rsidRDefault="00FC3681" w:rsidP="00982FF0">
      <m:oMathPara>
        <m:oMath>
          <m:r>
            <w:rPr>
              <w:rFonts w:ascii="Cambria Math" w:hAnsi="Cambria Math"/>
            </w:rPr>
            <m:t xml:space="preserve">T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2 ×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6A3D7678" w14:textId="504E99C5" w:rsidR="00FC3681" w:rsidRPr="005E4E56" w:rsidRDefault="00000000" w:rsidP="00982FF0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100(ms)</m:t>
          </m:r>
        </m:oMath>
      </m:oMathPara>
    </w:p>
    <w:p w14:paraId="52F6BF6C" w14:textId="09385044" w:rsidR="00FC3681" w:rsidRDefault="00FC3681" w:rsidP="00982FF0">
      <w:r>
        <w:t>From the result, choosing R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22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C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1μF</m:t>
        </m:r>
      </m:oMath>
      <w:r>
        <w:t xml:space="preserve"> will be best:</w:t>
      </w:r>
    </w:p>
    <w:p w14:paraId="5F1A664D" w14:textId="3691321A" w:rsidR="00FC3681" w:rsidRPr="003F7C86" w:rsidRDefault="00000000" w:rsidP="00982FF0">
      <w:pPr>
        <w:rPr>
          <w:lang w:val="vi-V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152.</m:t>
          </m:r>
          <m:r>
            <w:rPr>
              <w:rFonts w:ascii="Cambria Math" w:hAnsi="Cambria Math"/>
              <w:lang w:val="vi-VN"/>
            </w:rPr>
            <m:t xml:space="preserve">46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</m:oMath>
      </m:oMathPara>
    </w:p>
    <w:p w14:paraId="47714778" w14:textId="485F09EC" w:rsidR="003F7C86" w:rsidRPr="00282E90" w:rsidRDefault="003F7C86" w:rsidP="00982FF0">
      <w:pPr>
        <w:spacing w:line="276" w:lineRule="auto"/>
      </w:pPr>
      <m:oMathPara>
        <m:oMath>
          <m:r>
            <w:rPr>
              <w:rFonts w:ascii="Cambria Math" w:hAnsi="Cambria Math"/>
            </w:rPr>
            <m:t xml:space="preserve">f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 xml:space="preserve">2 ×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6.56</m:t>
          </m:r>
          <m:r>
            <w:rPr>
              <w:rFonts w:ascii="Cambria Math" w:hAnsi="Cambria Math"/>
              <w:lang w:val="vi-VN"/>
            </w:rPr>
            <m:t xml:space="preserve"> </m:t>
          </m:r>
          <m:r>
            <w:rPr>
              <w:rFonts w:ascii="Cambria Math" w:hAnsi="Cambria Math"/>
            </w:rPr>
            <m:t>(Hz)</m:t>
          </m:r>
        </m:oMath>
      </m:oMathPara>
    </w:p>
    <w:p w14:paraId="12D39089" w14:textId="77777777" w:rsidR="00FC3681" w:rsidRDefault="00FC3681" w:rsidP="00982FF0">
      <w:pPr>
        <w:pStyle w:val="Heading3"/>
      </w:pPr>
      <w:bookmarkStart w:id="41" w:name="_Toc167481395"/>
      <w:r>
        <w:t>Multisim Design</w:t>
      </w:r>
      <w:bookmarkEnd w:id="41"/>
    </w:p>
    <w:p w14:paraId="7C202C15" w14:textId="77777777" w:rsidR="00282E90" w:rsidRDefault="00282E90" w:rsidP="00982FF0">
      <w:pPr>
        <w:keepNext/>
        <w:jc w:val="center"/>
      </w:pPr>
      <w:r w:rsidRPr="00282E90">
        <w:rPr>
          <w:noProof/>
        </w:rPr>
        <w:drawing>
          <wp:inline distT="0" distB="0" distL="0" distR="0" wp14:anchorId="48C398A3" wp14:editId="38DA1AF6">
            <wp:extent cx="3600000" cy="2493658"/>
            <wp:effectExtent l="0" t="0" r="635" b="1905"/>
            <wp:docPr id="271550617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550617" name="Picture 1" descr="A diagram of a circui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493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FA43B" w14:textId="1DFF4679" w:rsidR="00282E90" w:rsidRDefault="00282E90" w:rsidP="00982FF0">
      <w:pPr>
        <w:pStyle w:val="Caption"/>
      </w:pPr>
      <w:bookmarkStart w:id="42" w:name="_Toc167481417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3</w:t>
      </w:r>
      <w:r w:rsidR="002F7340">
        <w:fldChar w:fldCharType="end"/>
      </w:r>
      <w:r>
        <w:t>: Circuit design with R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22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C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1μF</m:t>
        </m:r>
      </m:oMath>
      <w:bookmarkEnd w:id="42"/>
    </w:p>
    <w:p w14:paraId="6FDDC4E6" w14:textId="77777777" w:rsidR="00282E90" w:rsidRDefault="00282E90" w:rsidP="00982FF0">
      <w:pPr>
        <w:keepNext/>
        <w:jc w:val="center"/>
      </w:pPr>
      <w:r w:rsidRPr="00282E90">
        <w:rPr>
          <w:noProof/>
        </w:rPr>
        <w:lastRenderedPageBreak/>
        <w:drawing>
          <wp:inline distT="0" distB="0" distL="0" distR="0" wp14:anchorId="4999E63C" wp14:editId="0ABABA72">
            <wp:extent cx="3599482" cy="3367235"/>
            <wp:effectExtent l="0" t="0" r="1270" b="5080"/>
            <wp:docPr id="283052975" name="Picture 1" descr="A screen shot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052975" name="Picture 1" descr="A screen shot of a device&#10;&#10;Description automatically generated"/>
                    <pic:cNvPicPr/>
                  </pic:nvPicPr>
                  <pic:blipFill rotWithShape="1">
                    <a:blip r:embed="rId24"/>
                    <a:srcRect t="1692"/>
                    <a:stretch/>
                  </pic:blipFill>
                  <pic:spPr bwMode="auto">
                    <a:xfrm>
                      <a:off x="0" y="0"/>
                      <a:ext cx="3600000" cy="3367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5FA0AE" w14:textId="10BE0E7D" w:rsidR="00282E90" w:rsidRPr="00282E90" w:rsidRDefault="00282E90" w:rsidP="00982FF0">
      <w:pPr>
        <w:pStyle w:val="Caption"/>
      </w:pPr>
      <w:bookmarkStart w:id="43" w:name="_Toc167481418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4</w:t>
      </w:r>
      <w:r w:rsidR="002F7340">
        <w:fldChar w:fldCharType="end"/>
      </w:r>
      <w:r>
        <w:t xml:space="preserve">: Circuit's output for </w:t>
      </w:r>
      <w:r w:rsidR="003121E4">
        <w:t>5</w:t>
      </w:r>
      <w:r>
        <w:t xml:space="preserve"> </w:t>
      </w:r>
      <w:proofErr w:type="gramStart"/>
      <w:r>
        <w:t>Hz</w:t>
      </w:r>
      <w:bookmarkEnd w:id="43"/>
      <w:proofErr w:type="gramEnd"/>
    </w:p>
    <w:p w14:paraId="595C9536" w14:textId="77777777" w:rsidR="00FC3681" w:rsidRDefault="00FC3681" w:rsidP="00982FF0">
      <w:pPr>
        <w:pStyle w:val="Heading3"/>
      </w:pPr>
      <w:bookmarkStart w:id="44" w:name="_Toc167481396"/>
      <w:r>
        <w:t>Breadboard Design</w:t>
      </w:r>
      <w:bookmarkEnd w:id="44"/>
    </w:p>
    <w:p w14:paraId="4B4642EC" w14:textId="77777777" w:rsidR="002F7340" w:rsidRDefault="002F7340" w:rsidP="002F7340">
      <w:pPr>
        <w:keepNext/>
        <w:jc w:val="center"/>
      </w:pPr>
      <w:r w:rsidRPr="002F7340">
        <w:rPr>
          <w:noProof/>
          <w:szCs w:val="24"/>
        </w:rPr>
        <w:drawing>
          <wp:inline distT="0" distB="0" distL="0" distR="0" wp14:anchorId="6F68D58F" wp14:editId="7E1436A2">
            <wp:extent cx="3600000" cy="2713482"/>
            <wp:effectExtent l="0" t="0" r="0" b="0"/>
            <wp:docPr id="1183206387" name="Picture 2" descr="A circuit board with wires an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665004" name="Picture 2" descr="A circuit board with wires and wi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13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AD2D4" w14:textId="0D08D1E8" w:rsidR="002F7340" w:rsidRDefault="002F7340" w:rsidP="002F7340">
      <w:pPr>
        <w:pStyle w:val="Caption"/>
        <w:rPr>
          <w:noProof/>
          <w:lang w:val="vi-VN"/>
        </w:rPr>
      </w:pPr>
      <w:bookmarkStart w:id="45" w:name="_Toc16748141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1F2604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1F2604">
        <w:rPr>
          <w:noProof/>
        </w:rPr>
        <w:t>15</w:t>
      </w:r>
      <w:r>
        <w:fldChar w:fldCharType="end"/>
      </w:r>
      <w:r>
        <w:rPr>
          <w:lang w:val="vi-VN"/>
        </w:rPr>
        <w:t xml:space="preserve">: Breadboard's design for 5 </w:t>
      </w:r>
      <w:proofErr w:type="gramStart"/>
      <w:r>
        <w:rPr>
          <w:lang w:val="vi-VN"/>
        </w:rPr>
        <w:t>Hz</w:t>
      </w:r>
      <w:bookmarkEnd w:id="45"/>
      <w:proofErr w:type="gramEnd"/>
    </w:p>
    <w:p w14:paraId="162431B8" w14:textId="4417DC4A" w:rsidR="00282E90" w:rsidRDefault="00282E90" w:rsidP="00982FF0">
      <w:pPr>
        <w:keepNext/>
        <w:jc w:val="center"/>
      </w:pPr>
      <w:r w:rsidRPr="00282E90">
        <w:rPr>
          <w:noProof/>
        </w:rPr>
        <w:lastRenderedPageBreak/>
        <w:drawing>
          <wp:inline distT="0" distB="0" distL="0" distR="0" wp14:anchorId="434C92BB" wp14:editId="776AA112">
            <wp:extent cx="3600000" cy="2775090"/>
            <wp:effectExtent l="0" t="0" r="635" b="6350"/>
            <wp:docPr id="1675238584" name="Picture 1" descr="A close-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238584" name="Picture 1" descr="A close-up of a device&#10;&#10;Description automatically generated"/>
                    <pic:cNvPicPr/>
                  </pic:nvPicPr>
                  <pic:blipFill rotWithShape="1">
                    <a:blip r:embed="rId25"/>
                    <a:srcRect l="6077" t="8269" r="45606" b="15083"/>
                    <a:stretch/>
                  </pic:blipFill>
                  <pic:spPr bwMode="auto">
                    <a:xfrm>
                      <a:off x="0" y="0"/>
                      <a:ext cx="3600000" cy="2775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BB162F" w14:textId="61A5983B" w:rsidR="00282E90" w:rsidRPr="00282E90" w:rsidRDefault="00282E90" w:rsidP="00982FF0">
      <w:pPr>
        <w:pStyle w:val="Caption"/>
      </w:pPr>
      <w:bookmarkStart w:id="46" w:name="_Toc167481420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6</w:t>
      </w:r>
      <w:r w:rsidR="002F7340">
        <w:fldChar w:fldCharType="end"/>
      </w:r>
      <w:r>
        <w:t xml:space="preserve">: Breadboard's output for </w:t>
      </w:r>
      <w:r w:rsidR="00116915">
        <w:t>5</w:t>
      </w:r>
      <w:r>
        <w:t xml:space="preserve"> </w:t>
      </w:r>
      <w:proofErr w:type="gramStart"/>
      <w:r>
        <w:t>Hz</w:t>
      </w:r>
      <w:bookmarkEnd w:id="46"/>
      <w:proofErr w:type="gramEnd"/>
    </w:p>
    <w:p w14:paraId="4FD5105C" w14:textId="77777777" w:rsidR="00FC3681" w:rsidRDefault="00FC3681" w:rsidP="00982FF0">
      <w:pPr>
        <w:pStyle w:val="Heading3"/>
      </w:pPr>
      <w:bookmarkStart w:id="47" w:name="_Toc167481397"/>
      <w:r>
        <w:t>Result</w:t>
      </w:r>
      <w:bookmarkEnd w:id="4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FC3681" w14:paraId="4F3DE4E3" w14:textId="77777777" w:rsidTr="00BD0073">
        <w:tc>
          <w:tcPr>
            <w:tcW w:w="3445" w:type="dxa"/>
          </w:tcPr>
          <w:p w14:paraId="3BE167CC" w14:textId="77777777" w:rsidR="00FC3681" w:rsidRDefault="00FC3681" w:rsidP="00982FF0">
            <w:pPr>
              <w:jc w:val="center"/>
            </w:pPr>
            <w:r>
              <w:t>Theory expected frequency (Hz)</w:t>
            </w:r>
          </w:p>
        </w:tc>
        <w:tc>
          <w:tcPr>
            <w:tcW w:w="3446" w:type="dxa"/>
          </w:tcPr>
          <w:p w14:paraId="5157D6CC" w14:textId="77777777" w:rsidR="00FC3681" w:rsidRDefault="00FC3681" w:rsidP="00982FF0">
            <w:pPr>
              <w:jc w:val="center"/>
            </w:pPr>
            <w:r>
              <w:t>Multisim expected frequency (Hz)</w:t>
            </w:r>
          </w:p>
        </w:tc>
        <w:tc>
          <w:tcPr>
            <w:tcW w:w="3446" w:type="dxa"/>
          </w:tcPr>
          <w:p w14:paraId="31D83A36" w14:textId="77777777" w:rsidR="00FC3681" w:rsidRDefault="00FC3681" w:rsidP="00982FF0">
            <w:pPr>
              <w:jc w:val="center"/>
            </w:pPr>
            <w:r>
              <w:t>Breadboard expected frequency (Hz)</w:t>
            </w:r>
          </w:p>
        </w:tc>
      </w:tr>
      <w:tr w:rsidR="00FC3681" w14:paraId="5621F5AB" w14:textId="77777777" w:rsidTr="00BD0073">
        <w:tc>
          <w:tcPr>
            <w:tcW w:w="3445" w:type="dxa"/>
          </w:tcPr>
          <w:p w14:paraId="1482A5F2" w14:textId="185C0C9A" w:rsidR="00FC3681" w:rsidRDefault="00C27487" w:rsidP="00982FF0">
            <w:pPr>
              <w:jc w:val="center"/>
            </w:pPr>
            <w:r>
              <w:t xml:space="preserve">6.56 </w:t>
            </w:r>
            <w:r w:rsidR="00FC3681">
              <w:t>Hz</w:t>
            </w:r>
          </w:p>
        </w:tc>
        <w:tc>
          <w:tcPr>
            <w:tcW w:w="3446" w:type="dxa"/>
          </w:tcPr>
          <w:p w14:paraId="7324E158" w14:textId="7B1B7FBF" w:rsidR="00FC3681" w:rsidRDefault="00282E90" w:rsidP="00982FF0">
            <w:pPr>
              <w:jc w:val="center"/>
            </w:pPr>
            <w:r>
              <w:t xml:space="preserve">7.78 </w:t>
            </w:r>
            <w:r w:rsidR="00FC3681">
              <w:t>Hz</w:t>
            </w:r>
          </w:p>
        </w:tc>
        <w:tc>
          <w:tcPr>
            <w:tcW w:w="3446" w:type="dxa"/>
          </w:tcPr>
          <w:p w14:paraId="68E5E228" w14:textId="79A92E0E" w:rsidR="00FC3681" w:rsidRDefault="00282E90" w:rsidP="00982FF0">
            <w:pPr>
              <w:keepNext/>
              <w:jc w:val="center"/>
            </w:pPr>
            <w:r>
              <w:t xml:space="preserve">5.682 </w:t>
            </w:r>
            <w:r w:rsidR="00FC3681">
              <w:t>Hz</w:t>
            </w:r>
          </w:p>
        </w:tc>
      </w:tr>
    </w:tbl>
    <w:p w14:paraId="084BB389" w14:textId="39A99A34" w:rsidR="00FC3681" w:rsidRDefault="00FC3681" w:rsidP="00982FF0">
      <w:pPr>
        <w:pStyle w:val="Caption"/>
      </w:pPr>
      <w:bookmarkStart w:id="48" w:name="_Toc167481430"/>
      <w:r>
        <w:t xml:space="preserve">Table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 w:rsidR="001F2604">
        <w:rPr>
          <w:noProof/>
        </w:rPr>
        <w:t>3</w:t>
      </w:r>
      <w:r w:rsidR="00000000">
        <w:rPr>
          <w:noProof/>
        </w:rPr>
        <w:fldChar w:fldCharType="end"/>
      </w:r>
      <w:r>
        <w:noBreakHyphen/>
      </w:r>
      <w:r w:rsidR="00000000">
        <w:fldChar w:fldCharType="begin"/>
      </w:r>
      <w:r w:rsidR="00000000">
        <w:instrText xml:space="preserve"> SEQ Table \* ARABIC \s 1 </w:instrText>
      </w:r>
      <w:r w:rsidR="00000000">
        <w:fldChar w:fldCharType="separate"/>
      </w:r>
      <w:r w:rsidR="001F2604">
        <w:rPr>
          <w:noProof/>
        </w:rPr>
        <w:t>4</w:t>
      </w:r>
      <w:r w:rsidR="00000000">
        <w:rPr>
          <w:noProof/>
        </w:rPr>
        <w:fldChar w:fldCharType="end"/>
      </w:r>
      <w:r>
        <w:t xml:space="preserve">: </w:t>
      </w:r>
      <w:r w:rsidRPr="00B046BD">
        <w:t xml:space="preserve">Result for </w:t>
      </w:r>
      <w:r w:rsidR="00C80DAA">
        <w:t>5</w:t>
      </w:r>
      <w:r w:rsidR="00C27487">
        <w:t xml:space="preserve"> </w:t>
      </w:r>
      <w:r w:rsidRPr="00B046BD">
        <w:t>Hz</w:t>
      </w:r>
      <w:bookmarkEnd w:id="48"/>
    </w:p>
    <w:p w14:paraId="21974B5D" w14:textId="77777777" w:rsidR="00FC3681" w:rsidRDefault="00FC3681" w:rsidP="00982FF0">
      <w:r>
        <w:br w:type="page"/>
      </w:r>
    </w:p>
    <w:p w14:paraId="72679912" w14:textId="2552AA20" w:rsidR="00CE7201" w:rsidRPr="00CE7201" w:rsidRDefault="00A85C8B" w:rsidP="00982FF0">
      <w:pPr>
        <w:pStyle w:val="Heading2"/>
        <w:spacing w:line="276" w:lineRule="auto"/>
      </w:pPr>
      <w:bookmarkStart w:id="49" w:name="_Toc167481398"/>
      <w:r>
        <w:lastRenderedPageBreak/>
        <w:t xml:space="preserve">20 </w:t>
      </w:r>
      <w:r w:rsidR="00CE7201">
        <w:t>Hz</w:t>
      </w:r>
      <w:r>
        <w:t xml:space="preserve"> (</w:t>
      </w:r>
      <w:r w:rsidR="00DE4A49">
        <w:t>67</w:t>
      </w:r>
      <w:r>
        <w:t xml:space="preserve">% ON and </w:t>
      </w:r>
      <w:r w:rsidR="00DE4A49">
        <w:t>33</w:t>
      </w:r>
      <w:r>
        <w:t>% OFF)</w:t>
      </w:r>
      <w:bookmarkEnd w:id="49"/>
    </w:p>
    <w:p w14:paraId="7A491C41" w14:textId="77777777" w:rsidR="00FC3681" w:rsidRDefault="00FC3681" w:rsidP="00982FF0">
      <w:pPr>
        <w:pStyle w:val="Heading3"/>
        <w:spacing w:line="276" w:lineRule="auto"/>
      </w:pPr>
      <w:bookmarkStart w:id="50" w:name="_Toc167481399"/>
      <w:r>
        <w:t>Calculation for equipment</w:t>
      </w:r>
      <w:bookmarkEnd w:id="50"/>
    </w:p>
    <w:p w14:paraId="693AF9E5" w14:textId="6FFF5729" w:rsidR="00FC3681" w:rsidRDefault="00FC3681" w:rsidP="00982FF0">
      <w:pPr>
        <w:spacing w:line="276" w:lineRule="auto"/>
      </w:pPr>
      <w:r>
        <w:t xml:space="preserve">To design an Astable Multivibrator with </w:t>
      </w:r>
      <w:r w:rsidR="00A85C8B">
        <w:t xml:space="preserve">25 </w:t>
      </w:r>
      <w:r>
        <w:t>Hz, the periodic time will be:</w:t>
      </w:r>
    </w:p>
    <w:p w14:paraId="1691C679" w14:textId="7038F777" w:rsidR="00FC3681" w:rsidRPr="005E4E56" w:rsidRDefault="00FC3681" w:rsidP="00982FF0">
      <w:pPr>
        <w:spacing w:line="276" w:lineRule="auto"/>
      </w:pPr>
      <m:oMathPara>
        <m:oMath>
          <m:r>
            <w:rPr>
              <w:rFonts w:ascii="Cambria Math" w:hAnsi="Cambria Math"/>
            </w:rPr>
            <m:t xml:space="preserve">T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0 Hz</m:t>
              </m:r>
            </m:den>
          </m:f>
          <m:r>
            <w:rPr>
              <w:rFonts w:ascii="Cambria Math" w:hAnsi="Cambria Math"/>
            </w:rPr>
            <m:t>=50 (ms)</m:t>
          </m:r>
        </m:oMath>
      </m:oMathPara>
    </w:p>
    <w:p w14:paraId="6828DB15" w14:textId="491708BF" w:rsidR="00A85C8B" w:rsidRPr="00A85C8B" w:rsidRDefault="00A85C8B" w:rsidP="00982FF0">
      <w:pPr>
        <w:spacing w:line="276" w:lineRule="auto"/>
      </w:pPr>
      <w:r>
        <w:t>Let t</w:t>
      </w:r>
      <w:r>
        <w:rPr>
          <w:vertAlign w:val="subscript"/>
        </w:rPr>
        <w:t xml:space="preserve">1 </w:t>
      </w:r>
      <w:r>
        <w:t>is the duration of ON time and t</w:t>
      </w:r>
      <w:r>
        <w:rPr>
          <w:vertAlign w:val="subscript"/>
        </w:rPr>
        <w:t>2</w:t>
      </w:r>
      <w:r>
        <w:t xml:space="preserve"> is the duration of OFF time,</w:t>
      </w:r>
    </w:p>
    <w:p w14:paraId="1A634D11" w14:textId="3613DB16" w:rsidR="00FC3681" w:rsidRPr="005E4E56" w:rsidRDefault="00FC3681" w:rsidP="00982FF0">
      <w:pPr>
        <w:spacing w:line="276" w:lineRule="auto"/>
      </w:pPr>
      <m:oMathPara>
        <m:oMath>
          <m:r>
            <w:rPr>
              <w:rFonts w:ascii="Cambria Math" w:hAnsi="Cambria Math"/>
            </w:rPr>
            <m:t xml:space="preserve">T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3 ×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6E9053EC" w14:textId="558C868E" w:rsidR="00FC3681" w:rsidRPr="00A85C8B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16.67 (ms)</m:t>
          </m:r>
        </m:oMath>
      </m:oMathPara>
    </w:p>
    <w:p w14:paraId="78E40616" w14:textId="6C7B50F5" w:rsidR="00A85C8B" w:rsidRPr="00A85C8B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 × T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 33.33 (ms)</m:t>
          </m:r>
        </m:oMath>
      </m:oMathPara>
    </w:p>
    <w:p w14:paraId="433F7DF4" w14:textId="77777777" w:rsidR="00A85C8B" w:rsidRPr="005E4E56" w:rsidRDefault="00A85C8B" w:rsidP="00982FF0">
      <w:pPr>
        <w:spacing w:line="276" w:lineRule="auto"/>
        <w:ind w:left="360"/>
      </w:pPr>
    </w:p>
    <w:p w14:paraId="31F08144" w14:textId="1617E77D" w:rsidR="00FC3681" w:rsidRDefault="00FC3681" w:rsidP="00982FF0">
      <w:pPr>
        <w:spacing w:line="276" w:lineRule="auto"/>
      </w:pPr>
      <w:r>
        <w:t>From the result, choosing R</w:t>
      </w:r>
      <w:r>
        <w:rPr>
          <w:vertAlign w:val="subscript"/>
        </w:rPr>
        <w:t>2</w:t>
      </w:r>
      <w:r>
        <w:t xml:space="preserve"> = </w:t>
      </w:r>
      <w:r w:rsidR="00DE4A49">
        <w:t>47</w:t>
      </w:r>
      <w:r w:rsidR="00A85C8B">
        <w:t>k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 w:rsidR="00A85C8B">
        <w:t>,</w:t>
      </w:r>
      <w:r>
        <w:t xml:space="preserve"> C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1μF</m:t>
        </m:r>
      </m:oMath>
      <w:r w:rsidR="00A85C8B">
        <w:t xml:space="preserve"> and R</w:t>
      </w:r>
      <w:r w:rsidR="00A85C8B">
        <w:rPr>
          <w:vertAlign w:val="subscript"/>
        </w:rPr>
        <w:t>3</w:t>
      </w:r>
      <w:r w:rsidR="00A85C8B">
        <w:t xml:space="preserve"> = </w:t>
      </w:r>
      <w:r w:rsidR="00DE4A49">
        <w:t>22</w:t>
      </w:r>
      <w:r w:rsidR="00A85C8B">
        <w:t>k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 w:rsidR="00A85C8B">
        <w:t>, C</w:t>
      </w:r>
      <w:r w:rsidR="00A85C8B">
        <w:rPr>
          <w:vertAlign w:val="subscript"/>
        </w:rPr>
        <w:t>1</w:t>
      </w:r>
      <w:r w:rsidR="00A85C8B">
        <w:t xml:space="preserve"> = </w:t>
      </w:r>
      <m:oMath>
        <m:r>
          <w:rPr>
            <w:rFonts w:ascii="Cambria Math" w:hAnsi="Cambria Math"/>
          </w:rPr>
          <m:t>1μF</m:t>
        </m:r>
      </m:oMath>
      <w:r>
        <w:t xml:space="preserve"> will </w:t>
      </w:r>
      <w:r w:rsidR="00A85C8B">
        <w:t>give the closest result</w:t>
      </w:r>
      <w:r>
        <w:t>:</w:t>
      </w:r>
    </w:p>
    <w:p w14:paraId="729BE358" w14:textId="688BA0EA" w:rsidR="00FC3681" w:rsidRPr="00A85C8B" w:rsidRDefault="00000000" w:rsidP="00982FF0">
      <w:pPr>
        <w:spacing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32.571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</m:oMath>
      </m:oMathPara>
    </w:p>
    <w:p w14:paraId="163272CC" w14:textId="47F8E409" w:rsidR="00A85C8B" w:rsidRPr="00A85C8B" w:rsidRDefault="00000000" w:rsidP="00982FF0">
      <w:pPr>
        <w:spacing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15.247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</m:oMath>
      </m:oMathPara>
    </w:p>
    <w:p w14:paraId="74DE7B70" w14:textId="76F8EF0D" w:rsidR="00A85C8B" w:rsidRPr="005E4E56" w:rsidRDefault="00A85C8B" w:rsidP="00982FF0">
      <w:pPr>
        <w:spacing w:line="276" w:lineRule="auto"/>
      </w:pPr>
      <m:oMathPara>
        <m:oMath>
          <m:r>
            <w:rPr>
              <w:rFonts w:ascii="Cambria Math" w:hAnsi="Cambria Math"/>
            </w:rPr>
            <m:t xml:space="preserve">f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 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20.91</m:t>
          </m:r>
          <m:r>
            <w:rPr>
              <w:rFonts w:ascii="Cambria Math" w:hAnsi="Cambria Math"/>
              <w:lang w:val="vi-VN"/>
            </w:rPr>
            <m:t xml:space="preserve"> </m:t>
          </m:r>
          <m:r>
            <w:rPr>
              <w:rFonts w:ascii="Cambria Math" w:hAnsi="Cambria Math"/>
            </w:rPr>
            <m:t>(Hz)</m:t>
          </m:r>
        </m:oMath>
      </m:oMathPara>
    </w:p>
    <w:p w14:paraId="616D9869" w14:textId="77777777" w:rsidR="00FC3681" w:rsidRDefault="00FC3681" w:rsidP="00982FF0">
      <w:pPr>
        <w:pStyle w:val="Heading3"/>
        <w:spacing w:line="276" w:lineRule="auto"/>
      </w:pPr>
      <w:bookmarkStart w:id="51" w:name="_Toc167481400"/>
      <w:r>
        <w:t>Multisim Design</w:t>
      </w:r>
      <w:bookmarkEnd w:id="51"/>
    </w:p>
    <w:p w14:paraId="733FF092" w14:textId="77777777" w:rsidR="00FC44B8" w:rsidRDefault="00FC44B8" w:rsidP="00982FF0">
      <w:pPr>
        <w:keepNext/>
        <w:spacing w:line="276" w:lineRule="auto"/>
        <w:jc w:val="center"/>
      </w:pPr>
      <w:r w:rsidRPr="00FC44B8">
        <w:rPr>
          <w:noProof/>
        </w:rPr>
        <w:drawing>
          <wp:inline distT="0" distB="0" distL="0" distR="0" wp14:anchorId="2B4761F3" wp14:editId="14115FFA">
            <wp:extent cx="3060000" cy="2115836"/>
            <wp:effectExtent l="0" t="0" r="7620" b="0"/>
            <wp:docPr id="26847572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475729" name="Picture 1" descr="A diagram of a circui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115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B16E3" w14:textId="2CA878B9" w:rsidR="00FC44B8" w:rsidRDefault="00FC44B8" w:rsidP="00982FF0">
      <w:pPr>
        <w:pStyle w:val="Caption"/>
        <w:spacing w:line="276" w:lineRule="auto"/>
      </w:pPr>
      <w:bookmarkStart w:id="52" w:name="_Toc167481421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7</w:t>
      </w:r>
      <w:r w:rsidR="002F7340">
        <w:fldChar w:fldCharType="end"/>
      </w:r>
      <w:r>
        <w:t>: Circuit design with R</w:t>
      </w:r>
      <w:r>
        <w:rPr>
          <w:vertAlign w:val="subscript"/>
        </w:rPr>
        <w:t>2</w:t>
      </w:r>
      <w:r>
        <w:t xml:space="preserve"> = </w:t>
      </w:r>
      <w:r w:rsidR="00DE4A49">
        <w:t>47</w:t>
      </w:r>
      <w:r>
        <w:t>k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, C</w:t>
      </w:r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1μF</m:t>
        </m:r>
      </m:oMath>
      <w:r>
        <w:t xml:space="preserve"> and R</w:t>
      </w:r>
      <w:r>
        <w:rPr>
          <w:vertAlign w:val="subscript"/>
        </w:rPr>
        <w:t>3</w:t>
      </w:r>
      <w:r>
        <w:t xml:space="preserve"> = </w:t>
      </w:r>
      <w:r w:rsidR="00DE4A49">
        <w:t>22</w:t>
      </w:r>
      <w:r>
        <w:t>k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, C</w:t>
      </w:r>
      <w:r>
        <w:rPr>
          <w:vertAlign w:val="subscript"/>
        </w:rPr>
        <w:t>1</w:t>
      </w:r>
      <w:r>
        <w:t xml:space="preserve"> = </w:t>
      </w:r>
      <m:oMath>
        <m:r>
          <w:rPr>
            <w:rFonts w:ascii="Cambria Math" w:hAnsi="Cambria Math"/>
          </w:rPr>
          <m:t>1μF</m:t>
        </m:r>
      </m:oMath>
      <w:bookmarkEnd w:id="52"/>
    </w:p>
    <w:p w14:paraId="255BA323" w14:textId="56A3902B" w:rsidR="00FC44B8" w:rsidRDefault="00DE4A49" w:rsidP="00982FF0">
      <w:pPr>
        <w:keepNext/>
        <w:spacing w:line="276" w:lineRule="auto"/>
        <w:jc w:val="center"/>
      </w:pPr>
      <w:r w:rsidRPr="00DE4A49">
        <w:rPr>
          <w:noProof/>
        </w:rPr>
        <w:drawing>
          <wp:inline distT="0" distB="0" distL="0" distR="0" wp14:anchorId="5BDEB862" wp14:editId="4AAE2CD3">
            <wp:extent cx="3060000" cy="2676969"/>
            <wp:effectExtent l="0" t="0" r="7620" b="0"/>
            <wp:docPr id="841607405" name="Picture 1" descr="A screen shot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607405" name="Picture 1" descr="A screen shot of a device&#10;&#10;Description automatically generated"/>
                    <pic:cNvPicPr/>
                  </pic:nvPicPr>
                  <pic:blipFill rotWithShape="1">
                    <a:blip r:embed="rId27"/>
                    <a:srcRect t="8202"/>
                    <a:stretch/>
                  </pic:blipFill>
                  <pic:spPr bwMode="auto">
                    <a:xfrm>
                      <a:off x="0" y="0"/>
                      <a:ext cx="3060000" cy="2676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351DD" w14:textId="0406B735" w:rsidR="00FC44B8" w:rsidRDefault="00FC44B8" w:rsidP="00982FF0">
      <w:pPr>
        <w:pStyle w:val="Caption"/>
        <w:spacing w:line="276" w:lineRule="auto"/>
      </w:pPr>
      <w:bookmarkStart w:id="53" w:name="_Toc167481422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8</w:t>
      </w:r>
      <w:r w:rsidR="002F7340">
        <w:fldChar w:fldCharType="end"/>
      </w:r>
      <w:r>
        <w:t>: Circuit's output of Chanel 1 for 20Hz (</w:t>
      </w:r>
      <w:r w:rsidR="00DE4A49">
        <w:t>67</w:t>
      </w:r>
      <w:r>
        <w:t xml:space="preserve">% ON, </w:t>
      </w:r>
      <w:r w:rsidR="00DE4A49">
        <w:t>33</w:t>
      </w:r>
      <w:r>
        <w:t>% OFF time)</w:t>
      </w:r>
      <w:bookmarkEnd w:id="53"/>
    </w:p>
    <w:p w14:paraId="738F377C" w14:textId="244F3FA5" w:rsidR="00FC44B8" w:rsidRDefault="00FC44B8" w:rsidP="00982FF0">
      <w:pPr>
        <w:spacing w:line="276" w:lineRule="auto"/>
      </w:pPr>
      <w:r>
        <w:lastRenderedPageBreak/>
        <w:t>Time: 20ms/div</w:t>
      </w:r>
    </w:p>
    <w:p w14:paraId="013718D4" w14:textId="0CD04AA9" w:rsidR="00FC44B8" w:rsidRDefault="00FC44B8" w:rsidP="00982FF0">
      <w:pPr>
        <w:spacing w:line="276" w:lineRule="auto"/>
      </w:pPr>
      <w:r>
        <w:t>From figure 3-14, T taken up 2 squares with t</w:t>
      </w:r>
      <w:r>
        <w:rPr>
          <w:vertAlign w:val="subscript"/>
        </w:rPr>
        <w:t>1</w:t>
      </w:r>
      <w:r>
        <w:t xml:space="preserve"> occupied 3/5 square and t</w:t>
      </w:r>
      <w:r>
        <w:rPr>
          <w:vertAlign w:val="subscript"/>
        </w:rPr>
        <w:t xml:space="preserve">2 </w:t>
      </w:r>
      <w:r>
        <w:t>occupied 7/5 square so,</w:t>
      </w:r>
    </w:p>
    <w:p w14:paraId="448801F1" w14:textId="6E50DE1F" w:rsidR="00FC44B8" w:rsidRPr="00FC44B8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 × T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 xml:space="preserve">=12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  <m:r>
            <w:rPr>
              <w:rFonts w:ascii="Cambria Math" w:hAnsi="Cambria Math"/>
            </w:rPr>
            <m:t xml:space="preserve"> (ON time)</m:t>
          </m:r>
        </m:oMath>
      </m:oMathPara>
    </w:p>
    <w:p w14:paraId="71BC09AF" w14:textId="0954B29D" w:rsidR="00FC44B8" w:rsidRPr="00A85C8B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7 × T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 xml:space="preserve">= 28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  <m:r>
            <w:rPr>
              <w:rFonts w:ascii="Cambria Math" w:hAnsi="Cambria Math"/>
            </w:rPr>
            <m:t xml:space="preserve"> (OFF time)</m:t>
          </m:r>
        </m:oMath>
      </m:oMathPara>
    </w:p>
    <w:p w14:paraId="4B8E9BE3" w14:textId="31271CC8" w:rsidR="00FC44B8" w:rsidRPr="00FC44B8" w:rsidRDefault="00FC44B8" w:rsidP="00982FF0">
      <w:pPr>
        <w:spacing w:line="276" w:lineRule="auto"/>
      </w:pPr>
    </w:p>
    <w:p w14:paraId="32CC8497" w14:textId="0C059B99" w:rsidR="00FC44B8" w:rsidRDefault="00DE4A49" w:rsidP="00982FF0">
      <w:pPr>
        <w:keepNext/>
        <w:spacing w:line="276" w:lineRule="auto"/>
        <w:jc w:val="center"/>
      </w:pPr>
      <w:r w:rsidRPr="00DE4A49">
        <w:rPr>
          <w:noProof/>
        </w:rPr>
        <w:drawing>
          <wp:inline distT="0" distB="0" distL="0" distR="0" wp14:anchorId="4E2EE50C" wp14:editId="37D93F95">
            <wp:extent cx="3599587" cy="3136168"/>
            <wp:effectExtent l="0" t="0" r="1270" b="7620"/>
            <wp:docPr id="1281207972" name="Picture 1" descr="A screen shot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207972" name="Picture 1" descr="A screen shot of a device&#10;&#10;Description automatically generated"/>
                    <pic:cNvPicPr/>
                  </pic:nvPicPr>
                  <pic:blipFill rotWithShape="1">
                    <a:blip r:embed="rId28"/>
                    <a:srcRect t="8422"/>
                    <a:stretch/>
                  </pic:blipFill>
                  <pic:spPr bwMode="auto">
                    <a:xfrm>
                      <a:off x="0" y="0"/>
                      <a:ext cx="3600000" cy="3136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8FEEE" w14:textId="5DD40497" w:rsidR="00FC44B8" w:rsidRDefault="00FC44B8" w:rsidP="00982FF0">
      <w:pPr>
        <w:pStyle w:val="Caption"/>
        <w:spacing w:line="276" w:lineRule="auto"/>
      </w:pPr>
      <w:bookmarkStart w:id="54" w:name="_Toc167481423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19</w:t>
      </w:r>
      <w:r w:rsidR="002F7340">
        <w:fldChar w:fldCharType="end"/>
      </w:r>
      <w:r>
        <w:t>: Circuit's output of Chanel 2 for 20Hz (</w:t>
      </w:r>
      <w:r w:rsidR="00DE4A49">
        <w:t>33</w:t>
      </w:r>
      <w:r>
        <w:t xml:space="preserve">% ON, </w:t>
      </w:r>
      <w:r w:rsidR="00DE4A49">
        <w:t>67</w:t>
      </w:r>
      <w:r>
        <w:t>% OFF)</w:t>
      </w:r>
      <w:bookmarkEnd w:id="54"/>
    </w:p>
    <w:p w14:paraId="3D6919AB" w14:textId="77777777" w:rsidR="00DE4A49" w:rsidRDefault="00DE4A49" w:rsidP="00982FF0">
      <w:pPr>
        <w:spacing w:line="276" w:lineRule="auto"/>
      </w:pPr>
      <w:r>
        <w:t>Time: 20ms/div</w:t>
      </w:r>
    </w:p>
    <w:p w14:paraId="040A95EF" w14:textId="4BE27AA8" w:rsidR="00DE4A49" w:rsidRDefault="00DE4A49" w:rsidP="00982FF0">
      <w:pPr>
        <w:spacing w:line="276" w:lineRule="auto"/>
      </w:pPr>
      <w:r>
        <w:t>From figure 3-14, T taken up 2 squares with t</w:t>
      </w:r>
      <w:r>
        <w:rPr>
          <w:vertAlign w:val="subscript"/>
        </w:rPr>
        <w:t>1</w:t>
      </w:r>
      <w:r>
        <w:t xml:space="preserve"> occupied 3/5 square and t</w:t>
      </w:r>
      <w:r>
        <w:rPr>
          <w:vertAlign w:val="subscript"/>
        </w:rPr>
        <w:t xml:space="preserve">2 </w:t>
      </w:r>
      <w:r>
        <w:t>occupied 7/5 square so,</w:t>
      </w:r>
    </w:p>
    <w:p w14:paraId="25269904" w14:textId="7B6C1DD7" w:rsidR="00DE4A49" w:rsidRPr="00FC44B8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7 × T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 xml:space="preserve">=12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  <m:r>
            <w:rPr>
              <w:rFonts w:ascii="Cambria Math" w:hAnsi="Cambria Math"/>
            </w:rPr>
            <m:t xml:space="preserve"> (ON time)</m:t>
          </m:r>
        </m:oMath>
      </m:oMathPara>
    </w:p>
    <w:p w14:paraId="54C8E1DA" w14:textId="68774EF2" w:rsidR="00DE4A49" w:rsidRPr="00A85C8B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 × T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 xml:space="preserve">= 28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  <m:r>
            <w:rPr>
              <w:rFonts w:ascii="Cambria Math" w:hAnsi="Cambria Math"/>
            </w:rPr>
            <m:t xml:space="preserve"> (OFF time)</m:t>
          </m:r>
        </m:oMath>
      </m:oMathPara>
    </w:p>
    <w:p w14:paraId="447CCE49" w14:textId="77777777" w:rsidR="00FC3681" w:rsidRDefault="00FC3681" w:rsidP="00982FF0">
      <w:pPr>
        <w:pStyle w:val="Heading3"/>
        <w:spacing w:line="276" w:lineRule="auto"/>
      </w:pPr>
      <w:bookmarkStart w:id="55" w:name="_Toc167481401"/>
      <w:r>
        <w:lastRenderedPageBreak/>
        <w:t>Breadboard Design</w:t>
      </w:r>
      <w:bookmarkEnd w:id="55"/>
    </w:p>
    <w:p w14:paraId="7AB4D2F0" w14:textId="77777777" w:rsidR="002F7340" w:rsidRDefault="002F7340" w:rsidP="00982FF0">
      <w:pPr>
        <w:keepNext/>
        <w:spacing w:line="276" w:lineRule="auto"/>
        <w:jc w:val="center"/>
        <w:rPr>
          <w:noProof/>
          <w:lang w:val="vi-VN"/>
        </w:rPr>
      </w:pPr>
    </w:p>
    <w:p w14:paraId="5420F27D" w14:textId="77777777" w:rsidR="002F7340" w:rsidRDefault="002F7340" w:rsidP="002F7340">
      <w:pPr>
        <w:keepNext/>
        <w:spacing w:line="276" w:lineRule="auto"/>
        <w:jc w:val="center"/>
      </w:pPr>
      <w:r w:rsidRPr="002F7340">
        <w:rPr>
          <w:noProof/>
          <w:szCs w:val="24"/>
        </w:rPr>
        <w:drawing>
          <wp:inline distT="0" distB="0" distL="0" distR="0" wp14:anchorId="441F9BD5" wp14:editId="2079DCB1">
            <wp:extent cx="3600000" cy="2713482"/>
            <wp:effectExtent l="0" t="0" r="0" b="0"/>
            <wp:docPr id="1866084347" name="Picture 2" descr="A circuit board with wires an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665004" name="Picture 2" descr="A circuit board with wires and wi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13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37FDA" w14:textId="30A78449" w:rsidR="002F7340" w:rsidRDefault="002F7340" w:rsidP="002F7340">
      <w:pPr>
        <w:pStyle w:val="Caption"/>
      </w:pPr>
      <w:bookmarkStart w:id="56" w:name="_Toc167481424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1F2604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1F2604">
        <w:rPr>
          <w:noProof/>
        </w:rPr>
        <w:t>20</w:t>
      </w:r>
      <w:r>
        <w:fldChar w:fldCharType="end"/>
      </w:r>
      <w:r>
        <w:rPr>
          <w:lang w:val="vi-VN"/>
        </w:rPr>
        <w:t xml:space="preserve">: Breadboard's design for 20 </w:t>
      </w:r>
      <w:proofErr w:type="gramStart"/>
      <w:r>
        <w:rPr>
          <w:lang w:val="vi-VN"/>
        </w:rPr>
        <w:t>Hz</w:t>
      </w:r>
      <w:bookmarkEnd w:id="56"/>
      <w:proofErr w:type="gramEnd"/>
    </w:p>
    <w:p w14:paraId="3A10D6D3" w14:textId="07940217" w:rsidR="003D142D" w:rsidRDefault="003D142D" w:rsidP="00982FF0">
      <w:pPr>
        <w:keepNext/>
        <w:spacing w:line="276" w:lineRule="auto"/>
        <w:jc w:val="center"/>
      </w:pPr>
      <w:r w:rsidRPr="003D142D">
        <w:rPr>
          <w:noProof/>
        </w:rPr>
        <w:drawing>
          <wp:inline distT="0" distB="0" distL="0" distR="0" wp14:anchorId="2300D4B5" wp14:editId="22786076">
            <wp:extent cx="3600000" cy="2146033"/>
            <wp:effectExtent l="0" t="0" r="635" b="6985"/>
            <wp:docPr id="1394636486" name="Picture 1" descr="A screen with a line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636486" name="Picture 1" descr="A screen with a line on it&#10;&#10;Description automatically generated"/>
                    <pic:cNvPicPr/>
                  </pic:nvPicPr>
                  <pic:blipFill rotWithShape="1">
                    <a:blip r:embed="rId29"/>
                    <a:srcRect l="12251" r="11788" b="6816"/>
                    <a:stretch/>
                  </pic:blipFill>
                  <pic:spPr bwMode="auto">
                    <a:xfrm>
                      <a:off x="0" y="0"/>
                      <a:ext cx="3600000" cy="2146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A6AA54" w14:textId="467B4A69" w:rsidR="00DE4A49" w:rsidRDefault="003D142D" w:rsidP="00982FF0">
      <w:pPr>
        <w:pStyle w:val="Caption"/>
        <w:spacing w:line="276" w:lineRule="auto"/>
      </w:pPr>
      <w:bookmarkStart w:id="57" w:name="_Toc167481425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21</w:t>
      </w:r>
      <w:r w:rsidR="002F7340">
        <w:fldChar w:fldCharType="end"/>
      </w:r>
      <w:r>
        <w:t>: Breadboard's output for 20Hz (Channel 1)</w:t>
      </w:r>
      <w:bookmarkEnd w:id="57"/>
    </w:p>
    <w:p w14:paraId="159C9FD5" w14:textId="39173EC5" w:rsidR="003D142D" w:rsidRDefault="003D142D" w:rsidP="00982FF0">
      <w:pPr>
        <w:spacing w:line="276" w:lineRule="auto"/>
      </w:pPr>
      <w:r>
        <w:t>Time: 10ms/div</w:t>
      </w:r>
    </w:p>
    <w:p w14:paraId="6D6D1C74" w14:textId="41CEFB23" w:rsidR="003D142D" w:rsidRDefault="003D142D" w:rsidP="00982FF0">
      <w:pPr>
        <w:spacing w:line="276" w:lineRule="auto"/>
      </w:pPr>
      <w:r>
        <w:t>From figure 3-14, T taken up 4.2 squares with t</w:t>
      </w:r>
      <w:r>
        <w:rPr>
          <w:vertAlign w:val="subscript"/>
        </w:rPr>
        <w:t>1</w:t>
      </w:r>
      <w:r>
        <w:t xml:space="preserve"> occupied 3 square and t</w:t>
      </w:r>
      <w:r>
        <w:rPr>
          <w:vertAlign w:val="subscript"/>
        </w:rPr>
        <w:t xml:space="preserve">2 </w:t>
      </w:r>
      <w:r>
        <w:t>occupied 1.2 square so,</w:t>
      </w:r>
    </w:p>
    <w:p w14:paraId="0DE97C5D" w14:textId="5986A632" w:rsidR="003D142D" w:rsidRPr="00FC44B8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 × T</m:t>
              </m:r>
            </m:num>
            <m:den>
              <m:r>
                <w:rPr>
                  <w:rFonts w:ascii="Cambria Math" w:hAnsi="Cambria Math"/>
                </w:rPr>
                <m:t>4.2</m:t>
              </m:r>
            </m:den>
          </m:f>
          <m:r>
            <w:rPr>
              <w:rFonts w:ascii="Cambria Math" w:hAnsi="Cambria Math"/>
            </w:rPr>
            <m:t xml:space="preserve">=30.43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  <m:r>
            <w:rPr>
              <w:rFonts w:ascii="Cambria Math" w:hAnsi="Cambria Math"/>
            </w:rPr>
            <m:t xml:space="preserve"> (ON time)</m:t>
          </m:r>
        </m:oMath>
      </m:oMathPara>
    </w:p>
    <w:p w14:paraId="5154B6C1" w14:textId="255C6DFB" w:rsidR="003D142D" w:rsidRPr="00A85C8B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.2 × T</m:t>
              </m:r>
            </m:num>
            <m:den>
              <m:r>
                <w:rPr>
                  <w:rFonts w:ascii="Cambria Math" w:hAnsi="Cambria Math"/>
                </w:rPr>
                <m:t>4.2</m:t>
              </m:r>
            </m:den>
          </m:f>
          <m:r>
            <w:rPr>
              <w:rFonts w:ascii="Cambria Math" w:hAnsi="Cambria Math"/>
            </w:rPr>
            <m:t xml:space="preserve">= 12.17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  <m:r>
            <w:rPr>
              <w:rFonts w:ascii="Cambria Math" w:hAnsi="Cambria Math"/>
            </w:rPr>
            <m:t xml:space="preserve"> (OFF time)</m:t>
          </m:r>
        </m:oMath>
      </m:oMathPara>
    </w:p>
    <w:p w14:paraId="6CCB74D0" w14:textId="77777777" w:rsidR="003D142D" w:rsidRDefault="003D142D" w:rsidP="00982FF0">
      <w:pPr>
        <w:keepNext/>
        <w:spacing w:line="276" w:lineRule="auto"/>
        <w:jc w:val="center"/>
      </w:pPr>
      <w:r w:rsidRPr="003D142D">
        <w:rPr>
          <w:noProof/>
        </w:rPr>
        <w:lastRenderedPageBreak/>
        <w:drawing>
          <wp:inline distT="0" distB="0" distL="0" distR="0" wp14:anchorId="42DCAFC4" wp14:editId="62A122B1">
            <wp:extent cx="3600000" cy="2316640"/>
            <wp:effectExtent l="0" t="0" r="635" b="7620"/>
            <wp:docPr id="2031240339" name="Picture 1" descr="A screen with a line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240339" name="Picture 1" descr="A screen with a line on it&#10;&#10;Description automatically generated"/>
                    <pic:cNvPicPr/>
                  </pic:nvPicPr>
                  <pic:blipFill rotWithShape="1">
                    <a:blip r:embed="rId30"/>
                    <a:srcRect l="14701" r="12949" b="4189"/>
                    <a:stretch/>
                  </pic:blipFill>
                  <pic:spPr bwMode="auto">
                    <a:xfrm>
                      <a:off x="0" y="0"/>
                      <a:ext cx="3600000" cy="2316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99309" w14:textId="79D36770" w:rsidR="003D142D" w:rsidRDefault="003D142D" w:rsidP="00982FF0">
      <w:pPr>
        <w:pStyle w:val="Caption"/>
        <w:spacing w:line="276" w:lineRule="auto"/>
      </w:pPr>
      <w:bookmarkStart w:id="58" w:name="_Toc167481426"/>
      <w:r>
        <w:t xml:space="preserve">Figure </w:t>
      </w:r>
      <w:r w:rsidR="002F7340">
        <w:fldChar w:fldCharType="begin"/>
      </w:r>
      <w:r w:rsidR="002F7340">
        <w:instrText xml:space="preserve"> STYLEREF 1 \s </w:instrText>
      </w:r>
      <w:r w:rsidR="002F7340">
        <w:fldChar w:fldCharType="separate"/>
      </w:r>
      <w:r w:rsidR="001F2604">
        <w:rPr>
          <w:noProof/>
        </w:rPr>
        <w:t>3</w:t>
      </w:r>
      <w:r w:rsidR="002F7340">
        <w:fldChar w:fldCharType="end"/>
      </w:r>
      <w:r w:rsidR="002F7340">
        <w:noBreakHyphen/>
      </w:r>
      <w:r w:rsidR="002F7340">
        <w:fldChar w:fldCharType="begin"/>
      </w:r>
      <w:r w:rsidR="002F7340">
        <w:instrText xml:space="preserve"> SEQ Figure \* ARABIC \s 1 </w:instrText>
      </w:r>
      <w:r w:rsidR="002F7340">
        <w:fldChar w:fldCharType="separate"/>
      </w:r>
      <w:r w:rsidR="001F2604">
        <w:rPr>
          <w:noProof/>
        </w:rPr>
        <w:t>22</w:t>
      </w:r>
      <w:r w:rsidR="002F7340">
        <w:fldChar w:fldCharType="end"/>
      </w:r>
      <w:r>
        <w:t>: Breadboard's output for 20Hz (Channel 2)</w:t>
      </w:r>
      <w:bookmarkEnd w:id="58"/>
    </w:p>
    <w:p w14:paraId="4AFDCBCB" w14:textId="75020754" w:rsidR="003D142D" w:rsidRDefault="003D142D" w:rsidP="00982FF0">
      <w:pPr>
        <w:spacing w:line="276" w:lineRule="auto"/>
      </w:pPr>
      <w:r>
        <w:t>Time: 10ms/div</w:t>
      </w:r>
    </w:p>
    <w:p w14:paraId="05800A95" w14:textId="127AFCFC" w:rsidR="003D142D" w:rsidRDefault="003D142D" w:rsidP="00982FF0">
      <w:pPr>
        <w:spacing w:line="276" w:lineRule="auto"/>
      </w:pPr>
      <w:r>
        <w:t>From figure 3-14, T taken up 4.2 squares with t</w:t>
      </w:r>
      <w:r>
        <w:rPr>
          <w:vertAlign w:val="subscript"/>
        </w:rPr>
        <w:t>1</w:t>
      </w:r>
      <w:r>
        <w:t xml:space="preserve"> occupied 1.2 square and t</w:t>
      </w:r>
      <w:r>
        <w:rPr>
          <w:vertAlign w:val="subscript"/>
        </w:rPr>
        <w:t xml:space="preserve">2 </w:t>
      </w:r>
      <w:r>
        <w:t xml:space="preserve">occupied 3 </w:t>
      </w:r>
      <w:proofErr w:type="gramStart"/>
      <w:r>
        <w:t>square</w:t>
      </w:r>
      <w:proofErr w:type="gramEnd"/>
      <w:r>
        <w:t xml:space="preserve"> so,</w:t>
      </w:r>
    </w:p>
    <w:p w14:paraId="1C22B5D2" w14:textId="6A9BCCC4" w:rsidR="003D142D" w:rsidRPr="00FC44B8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.2 × T</m:t>
              </m:r>
            </m:num>
            <m:den>
              <m:r>
                <w:rPr>
                  <w:rFonts w:ascii="Cambria Math" w:hAnsi="Cambria Math"/>
                </w:rPr>
                <m:t>4.2</m:t>
              </m:r>
            </m:den>
          </m:f>
          <m:r>
            <w:rPr>
              <w:rFonts w:ascii="Cambria Math" w:hAnsi="Cambria Math"/>
            </w:rPr>
            <m:t xml:space="preserve">=12.17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  <m:r>
            <w:rPr>
              <w:rFonts w:ascii="Cambria Math" w:hAnsi="Cambria Math"/>
            </w:rPr>
            <m:t xml:space="preserve"> (ON time)</m:t>
          </m:r>
        </m:oMath>
      </m:oMathPara>
    </w:p>
    <w:p w14:paraId="7AA5FBE6" w14:textId="3553DA74" w:rsidR="003D142D" w:rsidRPr="00A85C8B" w:rsidRDefault="00000000" w:rsidP="00982FF0">
      <w:pPr>
        <w:spacing w:line="276" w:lineRule="auto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 × T</m:t>
              </m:r>
            </m:num>
            <m:den>
              <m:r>
                <w:rPr>
                  <w:rFonts w:ascii="Cambria Math" w:hAnsi="Cambria Math"/>
                </w:rPr>
                <m:t>4.2</m:t>
              </m:r>
            </m:den>
          </m:f>
          <m:r>
            <w:rPr>
              <w:rFonts w:ascii="Cambria Math" w:hAnsi="Cambria Math"/>
            </w:rPr>
            <m:t xml:space="preserve">= 30.43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</m:t>
              </m:r>
            </m:e>
          </m:d>
          <m:r>
            <w:rPr>
              <w:rFonts w:ascii="Cambria Math" w:hAnsi="Cambria Math"/>
            </w:rPr>
            <m:t xml:space="preserve"> (OFF time)</m:t>
          </m:r>
        </m:oMath>
      </m:oMathPara>
    </w:p>
    <w:p w14:paraId="03028DB5" w14:textId="77777777" w:rsidR="00FC3681" w:rsidRDefault="00FC3681" w:rsidP="00982FF0">
      <w:pPr>
        <w:pStyle w:val="Heading3"/>
        <w:spacing w:line="276" w:lineRule="auto"/>
      </w:pPr>
      <w:bookmarkStart w:id="59" w:name="_Toc167481402"/>
      <w:r>
        <w:t>Result</w:t>
      </w:r>
      <w:bookmarkEnd w:id="5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FC3681" w14:paraId="0E7F3B3A" w14:textId="77777777" w:rsidTr="00BD0073">
        <w:tc>
          <w:tcPr>
            <w:tcW w:w="3445" w:type="dxa"/>
          </w:tcPr>
          <w:p w14:paraId="1402FB4D" w14:textId="77777777" w:rsidR="00FC3681" w:rsidRDefault="00FC3681" w:rsidP="00982FF0">
            <w:pPr>
              <w:spacing w:line="276" w:lineRule="auto"/>
              <w:jc w:val="center"/>
            </w:pPr>
            <w:r>
              <w:t>Theory expected frequency (Hz)</w:t>
            </w:r>
          </w:p>
        </w:tc>
        <w:tc>
          <w:tcPr>
            <w:tcW w:w="3446" w:type="dxa"/>
          </w:tcPr>
          <w:p w14:paraId="516F6256" w14:textId="56D0AECC" w:rsidR="00FC3681" w:rsidRDefault="00FC3681" w:rsidP="00982FF0">
            <w:pPr>
              <w:spacing w:line="276" w:lineRule="auto"/>
              <w:jc w:val="center"/>
            </w:pPr>
            <w:r>
              <w:t>Multisim expected frequency (Hz)</w:t>
            </w:r>
            <w:r w:rsidR="00DE4A49">
              <w:t xml:space="preserve"> (Channel 1)</w:t>
            </w:r>
          </w:p>
        </w:tc>
        <w:tc>
          <w:tcPr>
            <w:tcW w:w="3446" w:type="dxa"/>
          </w:tcPr>
          <w:p w14:paraId="391C51E9" w14:textId="5C4D7FA7" w:rsidR="00FC3681" w:rsidRDefault="00FC3681" w:rsidP="00982FF0">
            <w:pPr>
              <w:spacing w:line="276" w:lineRule="auto"/>
              <w:jc w:val="center"/>
            </w:pPr>
            <w:r>
              <w:t>Breadboard expected frequency (Hz)</w:t>
            </w:r>
            <w:r w:rsidR="00DE4A49">
              <w:t xml:space="preserve"> (Channel 1)</w:t>
            </w:r>
          </w:p>
        </w:tc>
      </w:tr>
      <w:tr w:rsidR="00FC3681" w14:paraId="0E41F70E" w14:textId="77777777" w:rsidTr="00BD0073">
        <w:tc>
          <w:tcPr>
            <w:tcW w:w="3445" w:type="dxa"/>
          </w:tcPr>
          <w:p w14:paraId="6E8D9FFF" w14:textId="77777777" w:rsidR="00FC3681" w:rsidRDefault="00A85C8B" w:rsidP="00982FF0">
            <w:pPr>
              <w:spacing w:line="276" w:lineRule="auto"/>
              <w:jc w:val="center"/>
            </w:pPr>
            <w:r>
              <w:t xml:space="preserve">f = 20.91 </w:t>
            </w:r>
            <w:r w:rsidR="00FC3681">
              <w:t>Hz</w:t>
            </w:r>
          </w:p>
          <w:p w14:paraId="327004D7" w14:textId="4BD159AC" w:rsidR="00A85C8B" w:rsidRDefault="00A85C8B" w:rsidP="00982FF0">
            <w:pPr>
              <w:spacing w:line="276" w:lineRule="auto"/>
              <w:jc w:val="center"/>
            </w:pPr>
            <w:r>
              <w:t>t</w:t>
            </w:r>
            <w:r>
              <w:rPr>
                <w:vertAlign w:val="subscript"/>
              </w:rPr>
              <w:t xml:space="preserve">1 </w:t>
            </w:r>
            <w:r>
              <w:t xml:space="preserve">= </w:t>
            </w:r>
            <w:r w:rsidR="00DE4A49">
              <w:t xml:space="preserve">32.571 </w:t>
            </w:r>
            <w:proofErr w:type="spellStart"/>
            <w:r>
              <w:t>ms</w:t>
            </w:r>
            <w:proofErr w:type="spellEnd"/>
          </w:p>
          <w:p w14:paraId="420FE2E8" w14:textId="413F4881" w:rsidR="00A85C8B" w:rsidRPr="00A85C8B" w:rsidRDefault="00A85C8B" w:rsidP="00982FF0">
            <w:pPr>
              <w:spacing w:line="276" w:lineRule="auto"/>
              <w:jc w:val="center"/>
            </w:pPr>
            <w:r>
              <w:t>t</w:t>
            </w:r>
            <w:r>
              <w:rPr>
                <w:vertAlign w:val="subscript"/>
              </w:rPr>
              <w:t>2</w:t>
            </w:r>
            <w:r>
              <w:t xml:space="preserve"> = </w:t>
            </w:r>
            <w:r w:rsidR="00DE4A49">
              <w:t xml:space="preserve">15.247 </w:t>
            </w:r>
            <w:proofErr w:type="spellStart"/>
            <w:r>
              <w:t>ms</w:t>
            </w:r>
            <w:proofErr w:type="spellEnd"/>
          </w:p>
        </w:tc>
        <w:tc>
          <w:tcPr>
            <w:tcW w:w="3446" w:type="dxa"/>
          </w:tcPr>
          <w:p w14:paraId="4ACEB7FA" w14:textId="47D4405C" w:rsidR="00FC3681" w:rsidRDefault="00DE4A49" w:rsidP="00982FF0">
            <w:pPr>
              <w:spacing w:line="276" w:lineRule="auto"/>
              <w:jc w:val="center"/>
            </w:pPr>
            <w:r>
              <w:t xml:space="preserve">f = 24.7 </w:t>
            </w:r>
            <w:r w:rsidR="00FC3681">
              <w:t>Hz</w:t>
            </w:r>
          </w:p>
          <w:p w14:paraId="733DD0CA" w14:textId="597DD625" w:rsidR="00DE4A49" w:rsidRDefault="00DE4A49" w:rsidP="00982FF0">
            <w:pPr>
              <w:spacing w:line="276" w:lineRule="auto"/>
              <w:jc w:val="center"/>
            </w:pPr>
            <w:r>
              <w:t>t</w:t>
            </w:r>
            <w:r>
              <w:rPr>
                <w:vertAlign w:val="subscript"/>
              </w:rPr>
              <w:t xml:space="preserve">1 </w:t>
            </w:r>
            <w:r>
              <w:t xml:space="preserve">= 28 </w:t>
            </w:r>
            <w:proofErr w:type="spellStart"/>
            <w:r>
              <w:t>ms</w:t>
            </w:r>
            <w:proofErr w:type="spellEnd"/>
          </w:p>
          <w:p w14:paraId="7680B904" w14:textId="500F9F24" w:rsidR="00DE4A49" w:rsidRDefault="00DE4A49" w:rsidP="00982FF0">
            <w:pPr>
              <w:spacing w:line="276" w:lineRule="auto"/>
              <w:jc w:val="center"/>
            </w:pPr>
            <w:r>
              <w:t>t</w:t>
            </w:r>
            <w:r>
              <w:rPr>
                <w:vertAlign w:val="subscript"/>
              </w:rPr>
              <w:t>2</w:t>
            </w:r>
            <w:r>
              <w:t xml:space="preserve"> = 12 </w:t>
            </w:r>
            <w:proofErr w:type="spellStart"/>
            <w:r>
              <w:t>ms</w:t>
            </w:r>
            <w:proofErr w:type="spellEnd"/>
          </w:p>
        </w:tc>
        <w:tc>
          <w:tcPr>
            <w:tcW w:w="3446" w:type="dxa"/>
          </w:tcPr>
          <w:p w14:paraId="07CC78F0" w14:textId="564D07F5" w:rsidR="00DE4A49" w:rsidRDefault="00DE4A49" w:rsidP="00982FF0">
            <w:pPr>
              <w:spacing w:line="276" w:lineRule="auto"/>
              <w:jc w:val="center"/>
            </w:pPr>
            <w:r>
              <w:t>f = 23.4</w:t>
            </w:r>
            <w:r w:rsidR="003D142D">
              <w:t>7</w:t>
            </w:r>
            <w:r>
              <w:t xml:space="preserve"> Hz</w:t>
            </w:r>
          </w:p>
          <w:p w14:paraId="4A48321B" w14:textId="15253BA1" w:rsidR="00DE4A49" w:rsidRDefault="00DE4A49" w:rsidP="00982FF0">
            <w:pPr>
              <w:spacing w:line="276" w:lineRule="auto"/>
              <w:jc w:val="center"/>
            </w:pPr>
            <w:r>
              <w:t>t</w:t>
            </w:r>
            <w:r>
              <w:rPr>
                <w:vertAlign w:val="subscript"/>
              </w:rPr>
              <w:t xml:space="preserve">1 </w:t>
            </w:r>
            <w:r>
              <w:t xml:space="preserve">= </w:t>
            </w:r>
            <w:r w:rsidR="003542A8">
              <w:t>30.43</w:t>
            </w:r>
            <w:r>
              <w:t xml:space="preserve"> </w:t>
            </w:r>
            <w:proofErr w:type="spellStart"/>
            <w:r>
              <w:t>ms</w:t>
            </w:r>
            <w:proofErr w:type="spellEnd"/>
          </w:p>
          <w:p w14:paraId="4346CD62" w14:textId="4FCBF777" w:rsidR="00FC3681" w:rsidRDefault="00DE4A49" w:rsidP="00982FF0">
            <w:pPr>
              <w:keepNext/>
              <w:spacing w:line="276" w:lineRule="auto"/>
              <w:jc w:val="center"/>
            </w:pPr>
            <w:r>
              <w:t>t</w:t>
            </w:r>
            <w:r>
              <w:rPr>
                <w:vertAlign w:val="subscript"/>
              </w:rPr>
              <w:t>2</w:t>
            </w:r>
            <w:r>
              <w:t xml:space="preserve"> = </w:t>
            </w:r>
            <w:r w:rsidR="003542A8">
              <w:t>12.17</w:t>
            </w:r>
            <w:r>
              <w:t xml:space="preserve"> </w:t>
            </w:r>
            <w:proofErr w:type="spellStart"/>
            <w:r>
              <w:t>ms</w:t>
            </w:r>
            <w:proofErr w:type="spellEnd"/>
          </w:p>
        </w:tc>
      </w:tr>
    </w:tbl>
    <w:p w14:paraId="3375EA0F" w14:textId="3FC1FD66" w:rsidR="00CE7201" w:rsidRPr="00CE7201" w:rsidRDefault="00FC3681" w:rsidP="00982FF0">
      <w:pPr>
        <w:pStyle w:val="Caption"/>
        <w:spacing w:line="276" w:lineRule="auto"/>
      </w:pPr>
      <w:bookmarkStart w:id="60" w:name="_Toc167481431"/>
      <w:r>
        <w:t xml:space="preserve">Table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 w:rsidR="001F2604">
        <w:rPr>
          <w:noProof/>
        </w:rPr>
        <w:t>3</w:t>
      </w:r>
      <w:r w:rsidR="00000000">
        <w:rPr>
          <w:noProof/>
        </w:rPr>
        <w:fldChar w:fldCharType="end"/>
      </w:r>
      <w:r>
        <w:noBreakHyphen/>
      </w:r>
      <w:r w:rsidR="00000000">
        <w:fldChar w:fldCharType="begin"/>
      </w:r>
      <w:r w:rsidR="00000000">
        <w:instrText xml:space="preserve"> SEQ Table \* ARABIC \s 1 </w:instrText>
      </w:r>
      <w:r w:rsidR="00000000">
        <w:fldChar w:fldCharType="separate"/>
      </w:r>
      <w:r w:rsidR="001F2604">
        <w:rPr>
          <w:noProof/>
        </w:rPr>
        <w:t>5</w:t>
      </w:r>
      <w:r w:rsidR="00000000">
        <w:rPr>
          <w:noProof/>
        </w:rPr>
        <w:fldChar w:fldCharType="end"/>
      </w:r>
      <w:r>
        <w:t xml:space="preserve">: </w:t>
      </w:r>
      <w:r w:rsidRPr="00B7040A">
        <w:t xml:space="preserve">Result for </w:t>
      </w:r>
      <w:r w:rsidR="003D142D">
        <w:t xml:space="preserve">20 </w:t>
      </w:r>
      <w:r w:rsidRPr="00B7040A">
        <w:t>Hz</w:t>
      </w:r>
      <w:bookmarkEnd w:id="60"/>
    </w:p>
    <w:p w14:paraId="1A047F91" w14:textId="77777777" w:rsidR="0077199C" w:rsidRPr="0077199C" w:rsidRDefault="0077199C" w:rsidP="00982FF0">
      <w:pPr>
        <w:spacing w:line="276" w:lineRule="auto"/>
      </w:pPr>
    </w:p>
    <w:bookmarkEnd w:id="0"/>
    <w:p w14:paraId="51A70552" w14:textId="77777777" w:rsidR="001B783B" w:rsidRDefault="001B783B" w:rsidP="00982FF0">
      <w:pPr>
        <w:rPr>
          <w:i/>
          <w:iCs/>
          <w:sz w:val="18"/>
          <w:szCs w:val="16"/>
        </w:rPr>
      </w:pPr>
    </w:p>
    <w:p w14:paraId="412F0730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31"/>
          <w:headerReference w:type="first" r:id="rId32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5DCEE49" w14:textId="06EE2897" w:rsidR="00131CCD" w:rsidRDefault="00A36E0B" w:rsidP="00982FF0">
      <w:pPr>
        <w:pStyle w:val="Heading1"/>
        <w:jc w:val="both"/>
      </w:pPr>
      <w:bookmarkStart w:id="61" w:name="_Toc167481403"/>
      <w:r>
        <w:lastRenderedPageBreak/>
        <w:t>CONCLUSION</w:t>
      </w:r>
      <w:bookmarkEnd w:id="61"/>
    </w:p>
    <w:p w14:paraId="41C7E88B" w14:textId="6CE676D4" w:rsidR="00771622" w:rsidRDefault="00771622" w:rsidP="00771622">
      <w:pPr>
        <w:spacing w:line="276" w:lineRule="auto"/>
      </w:pPr>
      <w:r>
        <w:t xml:space="preserve">From the result of all 5 </w:t>
      </w:r>
      <w:r w:rsidR="0008256B">
        <w:t>cases</w:t>
      </w:r>
      <w:r>
        <w:t>:</w:t>
      </w:r>
    </w:p>
    <w:p w14:paraId="02F2005A" w14:textId="37C4E260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>All 5 cases have Multisim’s result and Breadboard’s result nearly the same.</w:t>
      </w:r>
    </w:p>
    <w:p w14:paraId="6EA75C12" w14:textId="4B843453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>Although there is a slight big difference when comparing the error of Theory’s with Multisim’s and Multisim’s with Breadboard’s, the error is still acceptabl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33"/>
          <w:footerReference w:type="first" r:id="rId34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35"/>
      <w:footerReference w:type="first" r:id="rId36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8EFF46" w14:textId="77777777" w:rsidR="00457D09" w:rsidRDefault="00457D09">
      <w:r>
        <w:separator/>
      </w:r>
    </w:p>
  </w:endnote>
  <w:endnote w:type="continuationSeparator" w:id="0">
    <w:p w14:paraId="2272E3DE" w14:textId="77777777" w:rsidR="00457D09" w:rsidRDefault="00457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188028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F881DF" w14:textId="3BF83587" w:rsidR="006C405D" w:rsidRDefault="006C40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0FF28C" w14:textId="77777777" w:rsidR="00457D09" w:rsidRDefault="00457D09">
      <w:r>
        <w:separator/>
      </w:r>
    </w:p>
  </w:footnote>
  <w:footnote w:type="continuationSeparator" w:id="0">
    <w:p w14:paraId="1D8F07EE" w14:textId="77777777" w:rsidR="00457D09" w:rsidRDefault="00457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2188A6BD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Theory and Desi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400282" w:rsidR="00FC3681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7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4"/>
  </w:num>
  <w:num w:numId="2" w16cid:durableId="1820724740">
    <w:abstractNumId w:val="0"/>
  </w:num>
  <w:num w:numId="3" w16cid:durableId="1495024694">
    <w:abstractNumId w:val="17"/>
  </w:num>
  <w:num w:numId="4" w16cid:durableId="2061979404">
    <w:abstractNumId w:val="22"/>
  </w:num>
  <w:num w:numId="5" w16cid:durableId="1136875777">
    <w:abstractNumId w:val="16"/>
  </w:num>
  <w:num w:numId="6" w16cid:durableId="1166826793">
    <w:abstractNumId w:val="14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5"/>
  </w:num>
  <w:num w:numId="12" w16cid:durableId="876895931">
    <w:abstractNumId w:val="27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25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29"/>
  </w:num>
  <w:num w:numId="19" w16cid:durableId="598606517">
    <w:abstractNumId w:val="7"/>
  </w:num>
  <w:num w:numId="20" w16cid:durableId="2089419694">
    <w:abstractNumId w:val="21"/>
  </w:num>
  <w:num w:numId="21" w16cid:durableId="107698012">
    <w:abstractNumId w:val="18"/>
  </w:num>
  <w:num w:numId="22" w16cid:durableId="12329345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26"/>
  </w:num>
  <w:num w:numId="27" w16cid:durableId="126426247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3"/>
  </w:num>
  <w:num w:numId="30" w16cid:durableId="1312253042">
    <w:abstractNumId w:val="13"/>
  </w:num>
  <w:num w:numId="31" w16cid:durableId="691732567">
    <w:abstractNumId w:val="11"/>
  </w:num>
  <w:num w:numId="32" w16cid:durableId="33889576">
    <w:abstractNumId w:val="28"/>
  </w:num>
  <w:num w:numId="33" w16cid:durableId="1743410576">
    <w:abstractNumId w:val="9"/>
  </w:num>
  <w:num w:numId="34" w16cid:durableId="1488092735">
    <w:abstractNumId w:val="12"/>
  </w:num>
  <w:num w:numId="35" w16cid:durableId="1478952916">
    <w:abstractNumId w:val="20"/>
  </w:num>
  <w:num w:numId="36" w16cid:durableId="2117364970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59E2"/>
    <w:rsid w:val="00076837"/>
    <w:rsid w:val="0008256B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41CD"/>
    <w:rsid w:val="002F6449"/>
    <w:rsid w:val="002F7340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4D32"/>
    <w:rsid w:val="00336508"/>
    <w:rsid w:val="00340DC5"/>
    <w:rsid w:val="003430FF"/>
    <w:rsid w:val="0035129B"/>
    <w:rsid w:val="00351FB8"/>
    <w:rsid w:val="003542A8"/>
    <w:rsid w:val="00354795"/>
    <w:rsid w:val="00355A9E"/>
    <w:rsid w:val="00363403"/>
    <w:rsid w:val="00365C6A"/>
    <w:rsid w:val="0036603C"/>
    <w:rsid w:val="003707D7"/>
    <w:rsid w:val="00385F87"/>
    <w:rsid w:val="003901B3"/>
    <w:rsid w:val="00392C23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57D09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01A0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622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216D2"/>
    <w:rsid w:val="00927DE2"/>
    <w:rsid w:val="00932200"/>
    <w:rsid w:val="009343A6"/>
    <w:rsid w:val="00937685"/>
    <w:rsid w:val="00937F96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20CC9"/>
    <w:rsid w:val="00D2433A"/>
    <w:rsid w:val="00D331FD"/>
    <w:rsid w:val="00D451EE"/>
    <w:rsid w:val="00D47066"/>
    <w:rsid w:val="00D47D3C"/>
    <w:rsid w:val="00D51F19"/>
    <w:rsid w:val="00D5544D"/>
    <w:rsid w:val="00D608BB"/>
    <w:rsid w:val="00D61CC7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21882"/>
    <w:rsid w:val="00E24313"/>
    <w:rsid w:val="00E25025"/>
    <w:rsid w:val="00E26F53"/>
    <w:rsid w:val="00E31EE9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eader" Target="header5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header" Target="header4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header" Target="header6.xml"/><Relationship Id="rId8" Type="http://schemas.openxmlformats.org/officeDocument/2006/relationships/footer" Target="foot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5</TotalTime>
  <Pages>1</Pages>
  <Words>2101</Words>
  <Characters>11980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4053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6</cp:revision>
  <cp:lastPrinted>2024-05-25T02:17:00Z</cp:lastPrinted>
  <dcterms:created xsi:type="dcterms:W3CDTF">2024-05-17T04:52:00Z</dcterms:created>
  <dcterms:modified xsi:type="dcterms:W3CDTF">2024-05-25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